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2CA8C" w14:textId="0447910F" w:rsidR="00A961C3" w:rsidRDefault="00A961C3" w:rsidP="00632742">
      <w:pPr>
        <w:jc w:val="center"/>
        <w:rPr>
          <w:rFonts w:ascii="Times New Roman" w:hAnsi="Times New Roman"/>
          <w:b/>
          <w:bCs/>
          <w:sz w:val="28"/>
          <w:szCs w:val="28"/>
        </w:rPr>
      </w:pPr>
    </w:p>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3D348929">
            <wp:simplePos x="0" y="0"/>
            <wp:positionH relativeFrom="column">
              <wp:posOffset>47625</wp:posOffset>
            </wp:positionH>
            <wp:positionV relativeFrom="paragraph">
              <wp:posOffset>5080</wp:posOffset>
            </wp:positionV>
            <wp:extent cx="800100" cy="600075"/>
            <wp:effectExtent l="0" t="0" r="0" b="9525"/>
            <wp:wrapTight wrapText="bothSides">
              <wp:wrapPolygon edited="0">
                <wp:start x="0" y="0"/>
                <wp:lineTo x="0" y="21257"/>
                <wp:lineTo x="21086" y="21257"/>
                <wp:lineTo x="21086"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6000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1351F873" w14:textId="51F60D33" w:rsidR="00632742" w:rsidRPr="00A961C3" w:rsidRDefault="00354A2D" w:rsidP="00632742">
      <w:pPr>
        <w:jc w:val="center"/>
        <w:rPr>
          <w:rFonts w:ascii="Candara" w:hAnsi="Candara"/>
          <w:sz w:val="28"/>
          <w:szCs w:val="28"/>
        </w:rPr>
      </w:pPr>
      <w:r>
        <w:rPr>
          <w:rFonts w:ascii="Candara" w:hAnsi="Candara"/>
          <w:sz w:val="28"/>
          <w:szCs w:val="28"/>
        </w:rPr>
        <w:t>Harvest Thanksgiving</w:t>
      </w:r>
    </w:p>
    <w:p w14:paraId="4AB51484" w14:textId="568A664C" w:rsidR="00632742" w:rsidRPr="00A961C3" w:rsidRDefault="00A961C3" w:rsidP="00632742">
      <w:pPr>
        <w:jc w:val="center"/>
        <w:rPr>
          <w:rFonts w:ascii="Candara" w:hAnsi="Candara"/>
          <w:sz w:val="28"/>
          <w:szCs w:val="28"/>
        </w:rPr>
      </w:pPr>
      <w:r w:rsidRPr="00A961C3">
        <w:rPr>
          <w:rFonts w:ascii="Candara" w:hAnsi="Candara"/>
          <w:sz w:val="28"/>
          <w:szCs w:val="28"/>
        </w:rPr>
        <w:t xml:space="preserve">Sunday, October </w:t>
      </w:r>
      <w:r w:rsidR="00354A2D">
        <w:rPr>
          <w:rFonts w:ascii="Candara" w:hAnsi="Candara"/>
          <w:sz w:val="28"/>
          <w:szCs w:val="28"/>
        </w:rPr>
        <w:t>11</w:t>
      </w:r>
      <w:r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2E2F39FB" w:rsidR="00976661" w:rsidRPr="00976661" w:rsidRDefault="00976661" w:rsidP="00976661">
      <w:pPr>
        <w:jc w:val="center"/>
        <w:rPr>
          <w:color w:val="auto"/>
          <w:kern w:val="0"/>
          <w:sz w:val="44"/>
          <w:szCs w:val="44"/>
          <w:lang w:val="en-CA" w:eastAsia="en-CA"/>
          <w14:ligatures w14:val="none"/>
          <w14:cntxtAlts w14:val="0"/>
        </w:rPr>
      </w:pPr>
      <w:r>
        <w:rPr>
          <w:noProof/>
        </w:rPr>
        <w:drawing>
          <wp:inline distT="0" distB="0" distL="0" distR="0" wp14:anchorId="437330A9" wp14:editId="3EB45C21">
            <wp:extent cx="4021072" cy="2676525"/>
            <wp:effectExtent l="57150" t="19050" r="5588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rot="10800000">
                      <a:off x="0" y="0"/>
                      <a:ext cx="4103055" cy="2731095"/>
                    </a:xfrm>
                    <a:prstGeom prst="rect">
                      <a:avLst/>
                    </a:prstGeom>
                    <a:noFill/>
                    <a:ln>
                      <a:noFill/>
                    </a:ln>
                    <a:scene3d>
                      <a:camera prst="orthographicFront">
                        <a:rot lat="20999999" lon="0" rev="10799999"/>
                      </a:camera>
                      <a:lightRig rig="threePt" dir="t"/>
                    </a:scene3d>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37105584" w:rsidR="00976661" w:rsidRPr="001C4ED5" w:rsidRDefault="00976661" w:rsidP="001C4ED5">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1C4ED5" w:rsidRPr="001C4ED5">
        <w:rPr>
          <w:rFonts w:ascii="Candara" w:hAnsi="Candara"/>
          <w:color w:val="auto"/>
          <w:kern w:val="0"/>
          <w:sz w:val="28"/>
          <w:szCs w:val="28"/>
          <w:lang w:val="en-CA" w:eastAsia="en-CA"/>
          <w14:ligatures w14:val="none"/>
          <w14:cntxtAlts w14:val="0"/>
        </w:rPr>
        <w:t>Garfield Wu</w:t>
      </w:r>
      <w:r w:rsidRPr="001C4ED5">
        <w:rPr>
          <w:rFonts w:ascii="Candara" w:hAnsi="Candara"/>
          <w:color w:val="auto"/>
          <w:kern w:val="0"/>
          <w:sz w:val="28"/>
          <w:szCs w:val="28"/>
          <w:lang w:val="en-CA" w:eastAsia="en-CA"/>
          <w14:ligatures w14:val="none"/>
          <w14:cntxtAlts w14:val="0"/>
        </w:rPr>
        <w:t xml:space="preserve"> -</w:t>
      </w:r>
      <w:r w:rsidR="001C4ED5" w:rsidRPr="001C4ED5">
        <w:rPr>
          <w:rFonts w:ascii="Candara" w:hAnsi="Candara"/>
          <w:color w:val="auto"/>
          <w:kern w:val="0"/>
          <w:sz w:val="28"/>
          <w:szCs w:val="28"/>
          <w:lang w:val="en-CA" w:eastAsia="en-CA"/>
          <w14:ligatures w14:val="none"/>
          <w14:cntxtAlts w14:val="0"/>
        </w:rPr>
        <w:t xml:space="preserve"> </w:t>
      </w:r>
      <w:r w:rsidRPr="001C4ED5">
        <w:rPr>
          <w:rFonts w:ascii="Candara" w:hAnsi="Candara"/>
          <w:color w:val="auto"/>
          <w:kern w:val="0"/>
          <w:sz w:val="28"/>
          <w:szCs w:val="28"/>
          <w:lang w:val="en-CA" w:eastAsia="en-CA"/>
          <w14:ligatures w14:val="none"/>
          <w14:cntxtAlts w14:val="0"/>
        </w:rPr>
        <w:t>Presider and 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6975C76E" w:rsidR="001C4ED5" w:rsidRPr="001C4ED5" w:rsidRDefault="001C4ED5" w:rsidP="001C4ED5">
      <w:pPr>
        <w:tabs>
          <w:tab w:val="left" w:pos="567"/>
          <w:tab w:val="left" w:pos="851"/>
          <w:tab w:val="right" w:pos="6521"/>
        </w:tabs>
        <w:jc w:val="center"/>
        <w:rPr>
          <w:rFonts w:asciiTheme="minorBidi" w:hAnsiTheme="minorBidi" w:cstheme="minorBidi"/>
          <w:b/>
          <w:bCs/>
          <w:sz w:val="24"/>
          <w:szCs w:val="24"/>
          <w:u w:val="single"/>
        </w:rPr>
      </w:pPr>
      <w:r w:rsidRPr="001C4ED5">
        <w:rPr>
          <w:rFonts w:asciiTheme="minorBidi" w:hAnsiTheme="minorBidi" w:cstheme="minorBidi"/>
          <w:b/>
          <w:bCs/>
          <w:sz w:val="24"/>
          <w:szCs w:val="24"/>
          <w:u w:val="single"/>
        </w:rPr>
        <w:t>Welcome Back 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0B8CB3F" w:rsidR="001C4ED5" w:rsidRDefault="001C4ED5" w:rsidP="001C4ED5">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again. Our service will look a little different than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7946D494"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19E38D7F" w14:textId="77777777" w:rsidR="00354A2D" w:rsidRDefault="00354A2D" w:rsidP="00417A54">
      <w:pPr>
        <w:widowControl w:val="0"/>
        <w:tabs>
          <w:tab w:val="left" w:pos="567"/>
          <w:tab w:val="left" w:pos="851"/>
          <w:tab w:val="right" w:pos="6521"/>
        </w:tabs>
        <w:spacing w:before="120"/>
        <w:rPr>
          <w:rFonts w:ascii="Candara" w:eastAsia="Calibri" w:hAnsi="Candara"/>
          <w:b/>
          <w:sz w:val="28"/>
          <w:szCs w:val="28"/>
        </w:rPr>
      </w:pPr>
    </w:p>
    <w:p w14:paraId="378368EF" w14:textId="283F27B8" w:rsidR="00632742" w:rsidRPr="00BC4D34" w:rsidRDefault="00632742" w:rsidP="00417A54">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66CA288E" w14:textId="77777777" w:rsidR="004A238C" w:rsidRPr="001E7D3A" w:rsidRDefault="004A238C" w:rsidP="00632742">
      <w:pPr>
        <w:widowControl w:val="0"/>
        <w:tabs>
          <w:tab w:val="left" w:pos="567"/>
          <w:tab w:val="left" w:pos="851"/>
          <w:tab w:val="right" w:pos="6521"/>
        </w:tabs>
        <w:rPr>
          <w:rFonts w:ascii="Times New Roman" w:eastAsia="Calibri" w:hAnsi="Times New Roman"/>
          <w:b/>
          <w:color w:val="auto"/>
          <w:sz w:val="28"/>
          <w:szCs w:val="28"/>
          <w:lang w:val="en-CA"/>
        </w:rPr>
      </w:pPr>
    </w:p>
    <w:p w14:paraId="05E1AB59" w14:textId="4DA58690" w:rsidR="00632742" w:rsidRPr="00BC4D34" w:rsidRDefault="002D239D" w:rsidP="00632742">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013944C5" w:rsidR="00BC4D34" w:rsidRPr="00BC4D34" w:rsidRDefault="00855B97" w:rsidP="002D239D">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855B97">
        <w:rPr>
          <w:rFonts w:asciiTheme="minorBidi" w:eastAsia="Calibri" w:hAnsiTheme="minorBidi" w:cstheme="minorBidi"/>
          <w:b/>
          <w:bCs/>
          <w:color w:val="auto"/>
          <w:sz w:val="24"/>
          <w:szCs w:val="24"/>
        </w:rPr>
        <w:t>For the Fruit of All Creation</w:t>
      </w:r>
      <w:r>
        <w:rPr>
          <w:rFonts w:asciiTheme="minorBidi" w:eastAsia="Calibri" w:hAnsiTheme="minorBidi" w:cstheme="minorBidi"/>
          <w:b/>
          <w:bCs/>
          <w:color w:val="auto"/>
          <w:sz w:val="24"/>
          <w:szCs w:val="24"/>
        </w:rPr>
        <w:t xml:space="preserve"> </w:t>
      </w:r>
      <w:r w:rsidR="00BC4D34">
        <w:rPr>
          <w:rFonts w:asciiTheme="minorBidi" w:eastAsia="Calibri" w:hAnsiTheme="minorBidi" w:cstheme="minorBidi"/>
          <w:b/>
          <w:bCs/>
          <w:color w:val="auto"/>
          <w:sz w:val="24"/>
          <w:szCs w:val="24"/>
        </w:rPr>
        <w:t xml:space="preserve">– </w:t>
      </w:r>
      <w:r w:rsidR="00BC4D34" w:rsidRPr="00BC4D34">
        <w:rPr>
          <w:rFonts w:asciiTheme="minorBidi" w:eastAsia="Calibri" w:hAnsiTheme="minorBidi" w:cstheme="minorBidi"/>
          <w:b/>
          <w:bCs/>
          <w:color w:val="auto"/>
          <w:sz w:val="24"/>
          <w:szCs w:val="24"/>
        </w:rPr>
        <w:t xml:space="preserve">CP </w:t>
      </w:r>
      <w:r w:rsidRPr="00855B97">
        <w:rPr>
          <w:rFonts w:asciiTheme="minorBidi" w:eastAsia="Calibri" w:hAnsiTheme="minorBidi" w:cstheme="minorBidi"/>
          <w:b/>
          <w:bCs/>
          <w:color w:val="auto"/>
          <w:sz w:val="24"/>
          <w:szCs w:val="24"/>
        </w:rPr>
        <w:t>259</w:t>
      </w:r>
      <w:r w:rsidR="00BC4D34" w:rsidRPr="00BC4D34">
        <w:rPr>
          <w:rFonts w:asciiTheme="minorBidi" w:eastAsia="Calibri" w:hAnsiTheme="minorBidi" w:cstheme="minorBidi"/>
          <w:b/>
          <w:bCs/>
          <w:color w:val="auto"/>
          <w:sz w:val="24"/>
          <w:szCs w:val="24"/>
        </w:rPr>
        <w:t xml:space="preserve"> (v</w:t>
      </w:r>
      <w:r w:rsidR="00BC4D34">
        <w:rPr>
          <w:rFonts w:asciiTheme="minorBidi" w:eastAsia="Calibri" w:hAnsiTheme="minorBidi" w:cstheme="minorBidi"/>
          <w:b/>
          <w:bCs/>
          <w:color w:val="auto"/>
          <w:sz w:val="24"/>
          <w:szCs w:val="24"/>
        </w:rPr>
        <w:t>erses</w:t>
      </w:r>
      <w:r w:rsidR="00BC4D34" w:rsidRPr="00BC4D34">
        <w:rPr>
          <w:rFonts w:asciiTheme="minorBidi" w:eastAsia="Calibri" w:hAnsiTheme="minorBidi" w:cstheme="minorBidi"/>
          <w:b/>
          <w:bCs/>
          <w:color w:val="auto"/>
          <w:sz w:val="24"/>
          <w:szCs w:val="24"/>
        </w:rPr>
        <w:t xml:space="preserve"> 1, </w:t>
      </w:r>
      <w:r>
        <w:rPr>
          <w:rFonts w:asciiTheme="minorBidi" w:eastAsia="Calibri" w:hAnsiTheme="minorBidi" w:cstheme="minorBidi"/>
          <w:b/>
          <w:bCs/>
          <w:color w:val="auto"/>
          <w:sz w:val="24"/>
          <w:szCs w:val="24"/>
        </w:rPr>
        <w:t>3</w:t>
      </w:r>
      <w:r w:rsidR="00BC4D34" w:rsidRPr="00BC4D34">
        <w:rPr>
          <w:rFonts w:asciiTheme="minorBidi" w:eastAsia="Calibri" w:hAnsiTheme="minorBidi" w:cstheme="minorBidi"/>
          <w:b/>
          <w:bCs/>
          <w:color w:val="auto"/>
          <w:sz w:val="24"/>
          <w:szCs w:val="24"/>
        </w:rPr>
        <w:t>)</w:t>
      </w:r>
    </w:p>
    <w:p w14:paraId="408D1B1F" w14:textId="77777777" w:rsidR="00855B97" w:rsidRPr="00855B97" w:rsidRDefault="002D239D" w:rsidP="00855B97">
      <w:pPr>
        <w:widowControl w:val="0"/>
        <w:tabs>
          <w:tab w:val="left" w:pos="567"/>
          <w:tab w:val="left" w:pos="851"/>
          <w:tab w:val="right" w:pos="6521"/>
        </w:tabs>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 xml:space="preserve">1.  </w:t>
      </w:r>
      <w:r w:rsidR="00855B97" w:rsidRPr="00855B97">
        <w:rPr>
          <w:rFonts w:ascii="Times New Roman" w:eastAsia="Calibri" w:hAnsi="Times New Roman"/>
          <w:color w:val="auto"/>
          <w:sz w:val="28"/>
          <w:szCs w:val="28"/>
          <w:lang w:val="en-GB"/>
        </w:rPr>
        <w:t>For the fruit of all creation,</w:t>
      </w:r>
    </w:p>
    <w:p w14:paraId="00563B39"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thanks be to God;</w:t>
      </w:r>
    </w:p>
    <w:p w14:paraId="072AADB6"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gifts bestowed on every nation, </w:t>
      </w:r>
    </w:p>
    <w:p w14:paraId="0B56D4D9"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thanks be to God.</w:t>
      </w:r>
    </w:p>
    <w:p w14:paraId="1D302D64"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For the ploughing, sowing, reaping, </w:t>
      </w:r>
    </w:p>
    <w:p w14:paraId="5C4A121F"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silent growth while we are sleeping, </w:t>
      </w:r>
    </w:p>
    <w:p w14:paraId="20A61C6F"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future needs in earth’s safe-keeping, </w:t>
      </w:r>
    </w:p>
    <w:p w14:paraId="1147013C" w14:textId="63E44046" w:rsidR="002D239D" w:rsidRPr="002D239D"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thanks be to Go</w:t>
      </w:r>
      <w:r>
        <w:rPr>
          <w:rFonts w:ascii="Times New Roman" w:eastAsia="Calibri" w:hAnsi="Times New Roman"/>
          <w:color w:val="auto"/>
          <w:sz w:val="28"/>
          <w:szCs w:val="28"/>
          <w:lang w:val="en-GB"/>
        </w:rPr>
        <w:t>d</w:t>
      </w:r>
      <w:r w:rsidR="002D239D" w:rsidRPr="002D239D">
        <w:rPr>
          <w:rFonts w:ascii="Times New Roman" w:eastAsia="Calibri" w:hAnsi="Times New Roman"/>
          <w:color w:val="auto"/>
          <w:sz w:val="28"/>
          <w:szCs w:val="28"/>
          <w:lang w:val="en-GB"/>
        </w:rPr>
        <w:t>.</w:t>
      </w:r>
    </w:p>
    <w:p w14:paraId="6C0703C8"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24956DF5" w14:textId="74CCB550" w:rsidR="00855B97" w:rsidRPr="00855B97" w:rsidRDefault="00855B97" w:rsidP="00855B97">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2D239D" w:rsidRPr="002D239D">
        <w:rPr>
          <w:rFonts w:ascii="Times New Roman" w:eastAsia="Calibri" w:hAnsi="Times New Roman"/>
          <w:color w:val="auto"/>
          <w:sz w:val="28"/>
          <w:szCs w:val="28"/>
          <w:lang w:val="en-GB"/>
        </w:rPr>
        <w:t xml:space="preserve">.  </w:t>
      </w:r>
      <w:r w:rsidRPr="00855B97">
        <w:rPr>
          <w:rFonts w:ascii="Times New Roman" w:eastAsia="Calibri" w:hAnsi="Times New Roman"/>
          <w:color w:val="auto"/>
          <w:sz w:val="28"/>
          <w:szCs w:val="28"/>
          <w:lang w:val="en-GB"/>
        </w:rPr>
        <w:t xml:space="preserve">For the harvests of the Spirit, </w:t>
      </w:r>
    </w:p>
    <w:p w14:paraId="13A80907"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thanks be to God.  </w:t>
      </w:r>
    </w:p>
    <w:p w14:paraId="306F0DC9"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For the good we all inherit, </w:t>
      </w:r>
    </w:p>
    <w:p w14:paraId="2F70B35C"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thanks be to God.  </w:t>
      </w:r>
    </w:p>
    <w:p w14:paraId="119D9403"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For the wonders that astound us, </w:t>
      </w:r>
    </w:p>
    <w:p w14:paraId="6543E46B"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for the truths that still confound us,</w:t>
      </w:r>
    </w:p>
    <w:p w14:paraId="789ED8F3" w14:textId="77777777" w:rsidR="00855B97" w:rsidRPr="00855B97"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 xml:space="preserve">most of all that love has found us, </w:t>
      </w:r>
    </w:p>
    <w:p w14:paraId="36443EF8" w14:textId="72D367E1" w:rsidR="0044229B" w:rsidRDefault="00855B97" w:rsidP="00855B97">
      <w:pPr>
        <w:widowControl w:val="0"/>
        <w:tabs>
          <w:tab w:val="left" w:pos="567"/>
          <w:tab w:val="left" w:pos="851"/>
          <w:tab w:val="right" w:pos="6521"/>
        </w:tabs>
        <w:ind w:left="360"/>
        <w:rPr>
          <w:rFonts w:ascii="Times New Roman" w:eastAsia="Calibri" w:hAnsi="Times New Roman"/>
          <w:color w:val="auto"/>
          <w:sz w:val="28"/>
          <w:szCs w:val="28"/>
          <w:lang w:val="en-GB"/>
        </w:rPr>
      </w:pPr>
      <w:r w:rsidRPr="00855B97">
        <w:rPr>
          <w:rFonts w:ascii="Times New Roman" w:eastAsia="Calibri" w:hAnsi="Times New Roman"/>
          <w:color w:val="auto"/>
          <w:sz w:val="28"/>
          <w:szCs w:val="28"/>
          <w:lang w:val="en-GB"/>
        </w:rPr>
        <w:t>thanks be to God</w:t>
      </w:r>
      <w:r w:rsidR="002D239D" w:rsidRPr="002D239D">
        <w:rPr>
          <w:rFonts w:ascii="Times New Roman" w:eastAsia="Calibri" w:hAnsi="Times New Roman"/>
          <w:color w:val="auto"/>
          <w:sz w:val="28"/>
          <w:szCs w:val="28"/>
          <w:lang w:val="en-GB"/>
        </w:rPr>
        <w:t>.</w:t>
      </w:r>
    </w:p>
    <w:p w14:paraId="48A8E3CF"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77777777"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1AAE27A2" w14:textId="77777777" w:rsidR="00976661" w:rsidRDefault="00632742" w:rsidP="00632742">
      <w:pPr>
        <w:tabs>
          <w:tab w:val="left" w:pos="567"/>
          <w:tab w:val="left" w:pos="1350"/>
          <w:tab w:val="right" w:pos="6521"/>
        </w:tabs>
        <w:ind w:left="1260" w:hanging="117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blessed be God's kingdom forever.</w:t>
      </w:r>
    </w:p>
    <w:p w14:paraId="0A3BEF63" w14:textId="14EC4504" w:rsidR="00632742" w:rsidRPr="00390BC5" w:rsidRDefault="00976661" w:rsidP="00632742">
      <w:pPr>
        <w:tabs>
          <w:tab w:val="left" w:pos="567"/>
          <w:tab w:val="left" w:pos="1350"/>
          <w:tab w:val="right" w:pos="6521"/>
        </w:tabs>
        <w:ind w:left="1260" w:hanging="117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A</w:t>
      </w:r>
      <w:r w:rsidR="00632742" w:rsidRPr="00390BC5">
        <w:rPr>
          <w:rFonts w:ascii="Times New Roman" w:hAnsi="Times New Roman"/>
          <w:b/>
          <w:bCs/>
          <w:sz w:val="28"/>
          <w:szCs w:val="28"/>
          <w:lang w:val="en-CA"/>
          <w14:ligatures w14:val="none"/>
        </w:rPr>
        <w:t>men.</w:t>
      </w:r>
    </w:p>
    <w:p w14:paraId="6CFDA1B4" w14:textId="77777777" w:rsidR="00855B97" w:rsidRDefault="00855B97" w:rsidP="00632742">
      <w:pPr>
        <w:widowControl w:val="0"/>
        <w:tabs>
          <w:tab w:val="left" w:pos="567"/>
          <w:tab w:val="left" w:pos="851"/>
          <w:tab w:val="right" w:pos="6521"/>
        </w:tabs>
        <w:spacing w:before="120"/>
        <w:jc w:val="both"/>
        <w:rPr>
          <w:rFonts w:ascii="Candara" w:eastAsia="Calibri" w:hAnsi="Candara"/>
          <w:b/>
          <w:sz w:val="28"/>
          <w:szCs w:val="28"/>
        </w:rPr>
      </w:pPr>
    </w:p>
    <w:p w14:paraId="385B6702" w14:textId="5CE8E09C"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77777777" w:rsidR="00632742" w:rsidRPr="00390BC5"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976661">
        <w:trPr>
          <w:trHeight w:val="5030"/>
        </w:trPr>
        <w:tc>
          <w:tcPr>
            <w:tcW w:w="1383" w:type="dxa"/>
          </w:tcPr>
          <w:p w14:paraId="3A3020D3" w14:textId="77777777" w:rsidR="00632742" w:rsidRPr="00851F33" w:rsidRDefault="00632742" w:rsidP="000C15E6">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and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w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you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in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632742">
      <w:pPr>
        <w:widowControl w:val="0"/>
        <w:tabs>
          <w:tab w:val="left" w:pos="567"/>
          <w:tab w:val="left" w:pos="851"/>
          <w:tab w:val="right" w:pos="6521"/>
        </w:tabs>
        <w:spacing w:before="120"/>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 xml:space="preserve">Collect of the Day </w:t>
      </w:r>
    </w:p>
    <w:p w14:paraId="39095D3C" w14:textId="6D4E96B3" w:rsidR="00632742" w:rsidRPr="00390BC5" w:rsidRDefault="00041B02" w:rsidP="00632742">
      <w:pPr>
        <w:widowControl w:val="0"/>
        <w:tabs>
          <w:tab w:val="left" w:pos="567"/>
          <w:tab w:val="left" w:pos="851"/>
          <w:tab w:val="right" w:pos="6521"/>
        </w:tabs>
        <w:spacing w:before="120"/>
        <w:jc w:val="both"/>
        <w:rPr>
          <w:rFonts w:ascii="Times New Roman" w:eastAsia="Calibri" w:hAnsi="Times New Roman"/>
          <w:sz w:val="28"/>
          <w:szCs w:val="28"/>
        </w:rPr>
      </w:pPr>
      <w:r w:rsidRPr="00041B02">
        <w:rPr>
          <w:rFonts w:ascii="Times New Roman" w:hAnsi="Times New Roman"/>
          <w:color w:val="111111"/>
          <w:sz w:val="28"/>
          <w:szCs w:val="28"/>
          <w:shd w:val="clear" w:color="auto" w:fill="FFFFFF"/>
        </w:rPr>
        <w:t>Creator of the fruitful earth, you made us stewards of all things.  Give us grateful hearts for all your goodness, and steadfast wills to use your bounty well, and that the whole human family today and in generation to come, may with us give thanks for the riches of your creation.  We ask this in the name of Jesus Christ the Lord</w:t>
      </w:r>
      <w:r w:rsidR="00632742" w:rsidRPr="00390BC5">
        <w:rPr>
          <w:rFonts w:ascii="Times New Roman" w:hAnsi="Times New Roman"/>
          <w:color w:val="111111"/>
          <w:sz w:val="28"/>
          <w:szCs w:val="28"/>
          <w:shd w:val="clear" w:color="auto" w:fill="FFFFFF"/>
        </w:rPr>
        <w:t>.</w:t>
      </w:r>
      <w:r w:rsidR="00632742" w:rsidRPr="00390BC5">
        <w:rPr>
          <w:rFonts w:ascii="Times New Roman" w:eastAsia="Calibri" w:hAnsi="Times New Roman"/>
          <w:sz w:val="28"/>
          <w:szCs w:val="28"/>
        </w:rPr>
        <w:t xml:space="preserve"> </w:t>
      </w:r>
      <w:r w:rsidR="00632742" w:rsidRPr="00390BC5">
        <w:rPr>
          <w:rFonts w:ascii="Times New Roman" w:eastAsia="Calibri" w:hAnsi="Times New Roman"/>
          <w:b/>
          <w:bCs/>
          <w:sz w:val="28"/>
          <w:szCs w:val="28"/>
        </w:rPr>
        <w:t>Amen</w:t>
      </w:r>
      <w:r w:rsidR="00632742" w:rsidRPr="00390BC5">
        <w:rPr>
          <w:rFonts w:ascii="Times New Roman" w:eastAsia="Calibri" w:hAnsi="Times New Roman"/>
          <w:sz w:val="28"/>
          <w:szCs w:val="28"/>
        </w:rPr>
        <w:t>.</w:t>
      </w:r>
    </w:p>
    <w:p w14:paraId="5D23FA51" w14:textId="02C26D12" w:rsidR="004A238C" w:rsidRDefault="004A238C" w:rsidP="00632742">
      <w:pPr>
        <w:widowControl w:val="0"/>
        <w:tabs>
          <w:tab w:val="left" w:pos="567"/>
          <w:tab w:val="left" w:pos="851"/>
          <w:tab w:val="right" w:pos="6521"/>
        </w:tabs>
        <w:spacing w:before="120"/>
        <w:rPr>
          <w:rFonts w:ascii="Times New Roman" w:eastAsia="Calibri" w:hAnsi="Times New Roman"/>
          <w:b/>
          <w:sz w:val="28"/>
          <w:szCs w:val="28"/>
        </w:rPr>
      </w:pPr>
    </w:p>
    <w:p w14:paraId="43F8EAC9" w14:textId="1644816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3EBC98CB" w:rsidR="00632742" w:rsidRPr="002D239D" w:rsidRDefault="002D239D" w:rsidP="002D239D">
      <w:pPr>
        <w:widowControl w:val="0"/>
        <w:tabs>
          <w:tab w:val="left" w:pos="567"/>
          <w:tab w:val="left" w:pos="851"/>
          <w:tab w:val="right" w:pos="6521"/>
        </w:tabs>
        <w:rPr>
          <w:rFonts w:asciiTheme="minorBidi" w:eastAsia="Calibri" w:hAnsiTheme="minorBidi" w:cstheme="minorBidi"/>
          <w:b/>
          <w:color w:val="auto"/>
          <w:sz w:val="24"/>
          <w:szCs w:val="24"/>
        </w:rPr>
      </w:pPr>
      <w:r w:rsidRPr="002D239D">
        <w:rPr>
          <w:rFonts w:asciiTheme="minorBidi" w:eastAsia="Calibri" w:hAnsiTheme="minorBidi" w:cstheme="minorBidi"/>
          <w:b/>
          <w:color w:val="auto"/>
          <w:sz w:val="24"/>
          <w:szCs w:val="24"/>
        </w:rPr>
        <w:t>A</w:t>
      </w:r>
      <w:r w:rsidR="00632742" w:rsidRPr="002D239D">
        <w:rPr>
          <w:rFonts w:asciiTheme="minorBidi" w:eastAsia="Calibri" w:hAnsiTheme="minorBidi" w:cstheme="minorBidi"/>
          <w:b/>
          <w:color w:val="auto"/>
          <w:sz w:val="24"/>
          <w:szCs w:val="24"/>
        </w:rPr>
        <w:t xml:space="preserve"> Reading from the</w:t>
      </w:r>
      <w:r w:rsidR="00041B02">
        <w:rPr>
          <w:rFonts w:asciiTheme="minorBidi" w:eastAsia="Calibri" w:hAnsiTheme="minorBidi" w:cstheme="minorBidi"/>
          <w:b/>
          <w:color w:val="auto"/>
          <w:sz w:val="24"/>
          <w:szCs w:val="24"/>
        </w:rPr>
        <w:t xml:space="preserve"> 2</w:t>
      </w:r>
      <w:r w:rsidR="00041B02" w:rsidRPr="00041B02">
        <w:rPr>
          <w:rFonts w:asciiTheme="minorBidi" w:eastAsia="Calibri" w:hAnsiTheme="minorBidi" w:cstheme="minorBidi"/>
          <w:b/>
          <w:color w:val="auto"/>
          <w:sz w:val="24"/>
          <w:szCs w:val="24"/>
          <w:vertAlign w:val="superscript"/>
        </w:rPr>
        <w:t>nd</w:t>
      </w:r>
      <w:r w:rsidR="00041B02">
        <w:rPr>
          <w:rFonts w:asciiTheme="minorBidi" w:eastAsia="Calibri" w:hAnsiTheme="minorBidi" w:cstheme="minorBidi"/>
          <w:b/>
          <w:color w:val="auto"/>
          <w:sz w:val="24"/>
          <w:szCs w:val="24"/>
        </w:rPr>
        <w:t xml:space="preserve"> Letter of Paul to the Corinthians</w:t>
      </w:r>
    </w:p>
    <w:p w14:paraId="68745483" w14:textId="27C0202D" w:rsidR="00632742" w:rsidRPr="00041B02" w:rsidRDefault="00041B02" w:rsidP="002D239D">
      <w:pPr>
        <w:tabs>
          <w:tab w:val="left" w:pos="0"/>
          <w:tab w:val="left" w:pos="851"/>
          <w:tab w:val="right" w:pos="6521"/>
        </w:tabs>
        <w:spacing w:after="240"/>
        <w:rPr>
          <w:rFonts w:asciiTheme="minorBidi" w:hAnsiTheme="minorBidi" w:cstheme="minorBidi"/>
          <w:b/>
          <w:bCs/>
          <w:i/>
          <w:color w:val="auto"/>
          <w:sz w:val="24"/>
          <w:szCs w:val="24"/>
          <w14:ligatures w14:val="none"/>
        </w:rPr>
      </w:pPr>
      <w:r w:rsidRPr="00041B02">
        <w:rPr>
          <w:rFonts w:asciiTheme="minorBidi" w:hAnsiTheme="minorBidi" w:cstheme="minorBidi"/>
          <w:b/>
          <w:bCs/>
          <w:i/>
          <w:color w:val="auto"/>
          <w:sz w:val="24"/>
          <w:szCs w:val="24"/>
          <w14:ligatures w14:val="none"/>
        </w:rPr>
        <w:t>2 Corinthians 9</w:t>
      </w:r>
      <w:r>
        <w:rPr>
          <w:rFonts w:asciiTheme="minorBidi" w:hAnsiTheme="minorBidi" w:cstheme="minorBidi"/>
          <w:b/>
          <w:bCs/>
          <w:i/>
          <w:color w:val="auto"/>
          <w:sz w:val="24"/>
          <w:szCs w:val="24"/>
          <w14:ligatures w14:val="none"/>
        </w:rPr>
        <w:t>:</w:t>
      </w:r>
      <w:r w:rsidRPr="00041B02">
        <w:rPr>
          <w:rFonts w:asciiTheme="minorBidi" w:hAnsiTheme="minorBidi" w:cstheme="minorBidi"/>
          <w:b/>
          <w:bCs/>
          <w:i/>
          <w:color w:val="auto"/>
          <w:sz w:val="24"/>
          <w:szCs w:val="24"/>
          <w14:ligatures w14:val="none"/>
        </w:rPr>
        <w:t>6</w:t>
      </w:r>
      <w:r>
        <w:rPr>
          <w:rFonts w:asciiTheme="minorBidi" w:hAnsiTheme="minorBidi" w:cstheme="minorBidi"/>
          <w:b/>
          <w:bCs/>
          <w:i/>
          <w:color w:val="auto"/>
          <w:sz w:val="24"/>
          <w:szCs w:val="24"/>
          <w14:ligatures w14:val="none"/>
        </w:rPr>
        <w:t>-</w:t>
      </w:r>
      <w:r w:rsidRPr="00041B02">
        <w:rPr>
          <w:rFonts w:asciiTheme="minorBidi" w:hAnsiTheme="minorBidi" w:cstheme="minorBidi"/>
          <w:b/>
          <w:bCs/>
          <w:i/>
          <w:color w:val="auto"/>
          <w:sz w:val="24"/>
          <w:szCs w:val="24"/>
          <w14:ligatures w14:val="none"/>
        </w:rPr>
        <w:t>15</w:t>
      </w:r>
    </w:p>
    <w:p w14:paraId="52C09484" w14:textId="77777777" w:rsidR="00041B02" w:rsidRPr="00041B02" w:rsidRDefault="00041B02" w:rsidP="00041B02">
      <w:pPr>
        <w:tabs>
          <w:tab w:val="left" w:pos="0"/>
          <w:tab w:val="left" w:pos="851"/>
          <w:tab w:val="right" w:pos="6521"/>
        </w:tabs>
        <w:spacing w:line="360" w:lineRule="atLeast"/>
        <w:jc w:val="both"/>
        <w:rPr>
          <w:rFonts w:ascii="Times New Roman" w:hAnsi="Times New Roman"/>
          <w:color w:val="111111"/>
          <w:sz w:val="28"/>
          <w:szCs w:val="28"/>
          <w:lang w:val="en-CA"/>
        </w:rPr>
      </w:pPr>
      <w:r w:rsidRPr="00041B02">
        <w:rPr>
          <w:rFonts w:ascii="Times New Roman" w:hAnsi="Times New Roman"/>
          <w:color w:val="111111"/>
          <w:sz w:val="28"/>
          <w:szCs w:val="28"/>
          <w:lang w:val="en-CA"/>
        </w:rPr>
        <w:t>The point is this: the one who sows sparingly will also reap sparingly, and the one who sows bountifully will also reap bountifully. Each of you must give as you have made up your mind, not reluctantly or under compulsion, for God loves a cheerful giver. And God is able to provide you with every blessing in abundance, so that by always having enough of everything, you may share abundantly in every good work.</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As it is written,</w:t>
      </w:r>
    </w:p>
    <w:p w14:paraId="0B16CE2D" w14:textId="77777777" w:rsidR="00041B02" w:rsidRDefault="00041B02" w:rsidP="00041B02">
      <w:pPr>
        <w:tabs>
          <w:tab w:val="left" w:pos="0"/>
          <w:tab w:val="left" w:pos="851"/>
          <w:tab w:val="right" w:pos="6521"/>
        </w:tabs>
        <w:rPr>
          <w:rFonts w:ascii="Times New Roman" w:hAnsi="Times New Roman"/>
          <w:color w:val="111111"/>
          <w:sz w:val="28"/>
          <w:szCs w:val="28"/>
          <w:lang w:val="en-CA"/>
        </w:rPr>
      </w:pPr>
    </w:p>
    <w:p w14:paraId="410E6259" w14:textId="3878BDD1" w:rsidR="00041B02" w:rsidRPr="00041B02" w:rsidRDefault="00041B02" w:rsidP="00041B02">
      <w:pPr>
        <w:tabs>
          <w:tab w:val="left" w:pos="270"/>
          <w:tab w:val="left" w:pos="851"/>
          <w:tab w:val="right" w:pos="6521"/>
        </w:tabs>
        <w:ind w:left="270"/>
        <w:rPr>
          <w:rFonts w:ascii="Times New Roman" w:hAnsi="Times New Roman"/>
          <w:color w:val="111111"/>
          <w:sz w:val="28"/>
          <w:szCs w:val="28"/>
          <w:lang w:val="en-CA"/>
        </w:rPr>
      </w:pPr>
      <w:r w:rsidRPr="00041B02">
        <w:rPr>
          <w:rFonts w:ascii="Times New Roman" w:hAnsi="Times New Roman"/>
          <w:color w:val="111111"/>
          <w:sz w:val="28"/>
          <w:szCs w:val="28"/>
          <w:lang w:val="en-CA"/>
        </w:rPr>
        <w:t>“He scatters abroad, he gives to the poor;</w:t>
      </w:r>
      <w:r w:rsidRPr="00041B02">
        <w:rPr>
          <w:rFonts w:ascii="Times New Roman" w:hAnsi="Times New Roman"/>
          <w:color w:val="111111"/>
          <w:sz w:val="28"/>
          <w:szCs w:val="28"/>
          <w:lang w:val="en-CA"/>
        </w:rPr>
        <w:br/>
        <w:t>    his righteousness endures forever.”</w:t>
      </w:r>
    </w:p>
    <w:p w14:paraId="7810D2ED" w14:textId="77777777" w:rsidR="00041B02" w:rsidRDefault="00041B02" w:rsidP="00041B02">
      <w:pPr>
        <w:tabs>
          <w:tab w:val="left" w:pos="0"/>
          <w:tab w:val="left" w:pos="851"/>
          <w:tab w:val="right" w:pos="6521"/>
        </w:tabs>
        <w:rPr>
          <w:rFonts w:ascii="Times New Roman" w:hAnsi="Times New Roman"/>
          <w:color w:val="111111"/>
          <w:sz w:val="28"/>
          <w:szCs w:val="28"/>
          <w:lang w:val="en-CA"/>
        </w:rPr>
      </w:pPr>
    </w:p>
    <w:p w14:paraId="51DB19F4" w14:textId="3B609660" w:rsidR="00632742" w:rsidRPr="00390BC5" w:rsidRDefault="00041B02" w:rsidP="00041B02">
      <w:pPr>
        <w:tabs>
          <w:tab w:val="left" w:pos="0"/>
          <w:tab w:val="left" w:pos="851"/>
          <w:tab w:val="right" w:pos="6521"/>
        </w:tabs>
        <w:spacing w:line="360" w:lineRule="atLeast"/>
        <w:jc w:val="both"/>
        <w:rPr>
          <w:rFonts w:ascii="Times New Roman" w:hAnsi="Times New Roman"/>
          <w:i/>
          <w:color w:val="auto"/>
          <w:sz w:val="28"/>
          <w:szCs w:val="28"/>
          <w14:ligatures w14:val="none"/>
        </w:rPr>
      </w:pPr>
      <w:r w:rsidRPr="00041B02">
        <w:rPr>
          <w:rFonts w:ascii="Times New Roman" w:hAnsi="Times New Roman"/>
          <w:color w:val="111111"/>
          <w:sz w:val="28"/>
          <w:szCs w:val="28"/>
          <w:lang w:val="en-CA"/>
        </w:rPr>
        <w:t>He who supplies seed to the sower and bread for food will supply and multiply your seed for sowing and increase the harvest of your righteousness.</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You will be enriched in every way for your great generosity, which will produce thanksgiving to God through us;</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 xml:space="preserve">for the rendering of this ministry not only supplies the needs of the saints but also </w:t>
      </w:r>
      <w:r w:rsidRPr="00041B02">
        <w:rPr>
          <w:rFonts w:ascii="Times New Roman" w:hAnsi="Times New Roman"/>
          <w:color w:val="111111"/>
          <w:sz w:val="28"/>
          <w:szCs w:val="28"/>
          <w:lang w:val="en-CA"/>
        </w:rPr>
        <w:lastRenderedPageBreak/>
        <w:t>overflows with many thanksgivings to God. </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Through the testing of this ministry you glorify God by your obedience to the confession of the gospel of Christ and by the generosity of your sharing with them and with all others,</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while they long for you and pray for you because of the surpassing grace of God that he has given you. </w:t>
      </w:r>
      <w:r w:rsidRPr="00041B02">
        <w:rPr>
          <w:rFonts w:ascii="Times New Roman" w:hAnsi="Times New Roman"/>
          <w:b/>
          <w:bCs/>
          <w:color w:val="111111"/>
          <w:sz w:val="28"/>
          <w:szCs w:val="28"/>
          <w:vertAlign w:val="superscript"/>
          <w:lang w:val="en-CA"/>
        </w:rPr>
        <w:t> </w:t>
      </w:r>
      <w:r w:rsidRPr="00041B02">
        <w:rPr>
          <w:rFonts w:ascii="Times New Roman" w:hAnsi="Times New Roman"/>
          <w:color w:val="111111"/>
          <w:sz w:val="28"/>
          <w:szCs w:val="28"/>
          <w:lang w:val="en-CA"/>
        </w:rPr>
        <w:t>Thanks be to God for his indescribable gift!</w:t>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01BE72C7" w14:textId="2D904F97"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245F551" w14:textId="149A6886" w:rsidR="002D239D" w:rsidRPr="00BC4D34" w:rsidRDefault="00DD4D36" w:rsidP="00402644">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DD4D36">
        <w:rPr>
          <w:rFonts w:asciiTheme="minorBidi" w:eastAsia="Calibri" w:hAnsiTheme="minorBidi" w:cstheme="minorBidi"/>
          <w:b/>
          <w:bCs/>
          <w:color w:val="auto"/>
          <w:sz w:val="24"/>
          <w:szCs w:val="24"/>
        </w:rPr>
        <w:t>We Praise You, O God</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 xml:space="preserve">CP </w:t>
      </w:r>
      <w:r w:rsidRPr="00DD4D36">
        <w:rPr>
          <w:rFonts w:asciiTheme="minorBidi" w:eastAsia="Calibri" w:hAnsiTheme="minorBidi" w:cstheme="minorBidi"/>
          <w:b/>
          <w:bCs/>
          <w:color w:val="auto"/>
          <w:sz w:val="24"/>
          <w:szCs w:val="24"/>
        </w:rPr>
        <w:t>342</w:t>
      </w:r>
      <w:r w:rsidR="00402644" w:rsidRPr="00402644">
        <w:rPr>
          <w:rFonts w:asciiTheme="minorBidi" w:eastAsia="Calibri" w:hAnsiTheme="minorBidi" w:cstheme="minorBidi"/>
          <w:b/>
          <w:bCs/>
          <w:color w:val="auto"/>
          <w:sz w:val="24"/>
          <w:szCs w:val="24"/>
        </w:rPr>
        <w:t xml:space="preserve"> (v.</w:t>
      </w:r>
      <w:r w:rsidRPr="00DD4D36">
        <w:rPr>
          <w:rFonts w:ascii="Arial" w:hAnsi="Arial" w:cs="Arial"/>
          <w:color w:val="222222"/>
          <w:shd w:val="clear" w:color="auto" w:fill="FFFFFF"/>
        </w:rPr>
        <w:t xml:space="preserve"> </w:t>
      </w:r>
      <w:r w:rsidRPr="00DD4D36">
        <w:rPr>
          <w:rFonts w:asciiTheme="minorBidi" w:eastAsia="Calibri" w:hAnsiTheme="minorBidi" w:cstheme="minorBidi"/>
          <w:b/>
          <w:bCs/>
          <w:color w:val="auto"/>
          <w:sz w:val="24"/>
          <w:szCs w:val="24"/>
        </w:rPr>
        <w:t>1,</w:t>
      </w:r>
      <w:r>
        <w:rPr>
          <w:rFonts w:asciiTheme="minorBidi" w:eastAsia="Calibri" w:hAnsiTheme="minorBidi" w:cstheme="minorBidi"/>
          <w:b/>
          <w:bCs/>
          <w:color w:val="auto"/>
          <w:sz w:val="24"/>
          <w:szCs w:val="24"/>
        </w:rPr>
        <w:t xml:space="preserve"> </w:t>
      </w:r>
      <w:r w:rsidRPr="00DD4D36">
        <w:rPr>
          <w:rFonts w:asciiTheme="minorBidi" w:eastAsia="Calibri" w:hAnsiTheme="minorBidi" w:cstheme="minorBidi"/>
          <w:b/>
          <w:bCs/>
          <w:color w:val="auto"/>
          <w:sz w:val="24"/>
          <w:szCs w:val="24"/>
        </w:rPr>
        <w:t>3</w:t>
      </w:r>
      <w:r w:rsidR="00402644" w:rsidRPr="00402644">
        <w:rPr>
          <w:rFonts w:asciiTheme="minorBidi" w:eastAsia="Calibri" w:hAnsiTheme="minorBidi" w:cstheme="minorBidi"/>
          <w:b/>
          <w:bCs/>
          <w:color w:val="auto"/>
          <w:sz w:val="24"/>
          <w:szCs w:val="24"/>
        </w:rPr>
        <w:t>)</w:t>
      </w:r>
    </w:p>
    <w:p w14:paraId="363FA4B6" w14:textId="5BBB98E8" w:rsidR="00DD4D36" w:rsidRPr="00DD4D36" w:rsidRDefault="00DD4D36" w:rsidP="00DD4D36">
      <w:pPr>
        <w:pStyle w:val="lectionaryentry"/>
        <w:numPr>
          <w:ilvl w:val="0"/>
          <w:numId w:val="6"/>
        </w:numPr>
        <w:shd w:val="clear" w:color="auto" w:fill="FFFFFF"/>
        <w:spacing w:after="0" w:afterAutospacing="0"/>
        <w:ind w:left="360"/>
        <w:rPr>
          <w:color w:val="111111"/>
          <w:sz w:val="28"/>
          <w:szCs w:val="28"/>
          <w:lang w:val="en-US"/>
        </w:rPr>
      </w:pPr>
      <w:r w:rsidRPr="00DD4D36">
        <w:rPr>
          <w:color w:val="111111"/>
          <w:sz w:val="28"/>
          <w:szCs w:val="28"/>
          <w:lang w:val="en-US"/>
        </w:rPr>
        <w:t>We praise you, O God, our redeemer, creator;</w:t>
      </w:r>
    </w:p>
    <w:p w14:paraId="2B343377" w14:textId="77777777" w:rsidR="00DD4D36" w:rsidRDefault="00DD4D36" w:rsidP="00DD4D36">
      <w:pPr>
        <w:pStyle w:val="lectionaryentry"/>
        <w:shd w:val="clear" w:color="auto" w:fill="FFFFFF"/>
        <w:spacing w:before="0" w:beforeAutospacing="0" w:after="0" w:afterAutospacing="0"/>
        <w:ind w:left="360"/>
        <w:rPr>
          <w:color w:val="111111"/>
          <w:sz w:val="28"/>
          <w:szCs w:val="28"/>
          <w:lang w:val="en-US"/>
        </w:rPr>
      </w:pPr>
      <w:r w:rsidRPr="00DD4D36">
        <w:rPr>
          <w:color w:val="111111"/>
          <w:sz w:val="28"/>
          <w:szCs w:val="28"/>
          <w:lang w:val="en-US"/>
        </w:rPr>
        <w:t>in grateful devotion our tribute we bring.</w:t>
      </w:r>
    </w:p>
    <w:p w14:paraId="7CAFF052" w14:textId="5B56C79A" w:rsidR="00DD4D36" w:rsidRPr="00DD4D36" w:rsidRDefault="00DD4D36" w:rsidP="00DD4D36">
      <w:pPr>
        <w:pStyle w:val="lectionaryentry"/>
        <w:shd w:val="clear" w:color="auto" w:fill="FFFFFF"/>
        <w:spacing w:before="0" w:beforeAutospacing="0" w:after="0" w:afterAutospacing="0"/>
        <w:ind w:left="360"/>
        <w:rPr>
          <w:color w:val="111111"/>
          <w:sz w:val="28"/>
          <w:szCs w:val="28"/>
          <w:lang w:val="en-US"/>
        </w:rPr>
      </w:pPr>
      <w:r w:rsidRPr="00DD4D36">
        <w:rPr>
          <w:color w:val="111111"/>
          <w:sz w:val="28"/>
          <w:szCs w:val="28"/>
          <w:lang w:val="en-US"/>
        </w:rPr>
        <w:t>We lay it before you; we kneel and adore you;</w:t>
      </w:r>
    </w:p>
    <w:p w14:paraId="229DD1D7" w14:textId="1B0DC89E" w:rsidR="00976661" w:rsidRDefault="00DD4D36" w:rsidP="00DD4D36">
      <w:pPr>
        <w:pStyle w:val="lectionaryentry"/>
        <w:shd w:val="clear" w:color="auto" w:fill="FFFFFF"/>
        <w:spacing w:before="0" w:beforeAutospacing="0" w:after="0" w:afterAutospacing="0"/>
        <w:ind w:left="360"/>
        <w:rPr>
          <w:color w:val="111111"/>
          <w:sz w:val="28"/>
          <w:szCs w:val="28"/>
          <w:lang w:val="en-US"/>
        </w:rPr>
      </w:pPr>
      <w:r w:rsidRPr="00DD4D36">
        <w:rPr>
          <w:color w:val="111111"/>
          <w:sz w:val="28"/>
          <w:szCs w:val="28"/>
          <w:lang w:val="en-US"/>
        </w:rPr>
        <w:t>we bless your holy name; glad praises we sing</w:t>
      </w:r>
      <w:r w:rsidR="00402644" w:rsidRPr="00402644">
        <w:rPr>
          <w:color w:val="111111"/>
          <w:sz w:val="28"/>
          <w:szCs w:val="28"/>
          <w:lang w:val="en-US"/>
        </w:rPr>
        <w:t>.</w:t>
      </w:r>
    </w:p>
    <w:p w14:paraId="7AD60918" w14:textId="77777777" w:rsidR="00DD4D36" w:rsidRPr="00402644" w:rsidRDefault="00DD4D36" w:rsidP="00DD4D36">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72C57A26" w:rsidR="00402644" w:rsidRPr="00402644" w:rsidRDefault="00A874EF" w:rsidP="00402644">
      <w:pPr>
        <w:pStyle w:val="lectionaryentry"/>
        <w:shd w:val="clear" w:color="auto" w:fill="FFFFFF"/>
        <w:spacing w:before="0" w:beforeAutospacing="0" w:after="300"/>
        <w:rPr>
          <w:rFonts w:asciiTheme="minorBidi" w:hAnsiTheme="minorBidi" w:cstheme="minorBidi"/>
          <w:b/>
          <w:bCs/>
          <w:color w:val="111111"/>
        </w:rPr>
      </w:pPr>
      <w:r>
        <w:rPr>
          <w:rFonts w:asciiTheme="minorBidi" w:hAnsiTheme="minorBidi" w:cstheme="minorBidi"/>
          <w:b/>
          <w:bCs/>
          <w:color w:val="111111"/>
          <w:lang w:val="en-GB"/>
        </w:rPr>
        <w:t>Luke</w:t>
      </w:r>
      <w:r w:rsidR="00402644" w:rsidRPr="00402644">
        <w:rPr>
          <w:rFonts w:asciiTheme="minorBidi" w:hAnsiTheme="minorBidi" w:cstheme="minorBidi"/>
          <w:b/>
          <w:bCs/>
          <w:color w:val="111111"/>
          <w:lang w:val="en-GB"/>
        </w:rPr>
        <w:t xml:space="preserve"> </w:t>
      </w:r>
      <w:r w:rsidRPr="00A874EF">
        <w:rPr>
          <w:rFonts w:asciiTheme="minorBidi" w:hAnsiTheme="minorBidi" w:cstheme="minorBidi"/>
          <w:b/>
          <w:bCs/>
          <w:color w:val="111111"/>
          <w:lang w:val="en-GB"/>
        </w:rPr>
        <w:t>17</w:t>
      </w:r>
      <w:r>
        <w:rPr>
          <w:rFonts w:asciiTheme="minorBidi" w:hAnsiTheme="minorBidi" w:cstheme="minorBidi"/>
          <w:b/>
          <w:bCs/>
          <w:color w:val="111111"/>
          <w:lang w:val="en-GB"/>
        </w:rPr>
        <w:t>:</w:t>
      </w:r>
      <w:r w:rsidRPr="00A874EF">
        <w:rPr>
          <w:rFonts w:asciiTheme="minorBidi" w:hAnsiTheme="minorBidi" w:cstheme="minorBidi"/>
          <w:b/>
          <w:bCs/>
          <w:color w:val="111111"/>
          <w:lang w:val="en-GB"/>
        </w:rPr>
        <w:t>11</w:t>
      </w:r>
      <w:r>
        <w:rPr>
          <w:rFonts w:asciiTheme="minorBidi" w:hAnsiTheme="minorBidi" w:cstheme="minorBidi"/>
          <w:b/>
          <w:bCs/>
          <w:color w:val="111111"/>
          <w:lang w:val="en-GB"/>
        </w:rPr>
        <w:t>-</w:t>
      </w:r>
      <w:r w:rsidRPr="00A874EF">
        <w:rPr>
          <w:rFonts w:asciiTheme="minorBidi" w:hAnsiTheme="minorBidi" w:cstheme="minorBidi"/>
          <w:b/>
          <w:bCs/>
          <w:color w:val="111111"/>
          <w:lang w:val="en-GB"/>
        </w:rPr>
        <w:t>19</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2E92D443" w:rsidR="00632742" w:rsidRDefault="00A874EF" w:rsidP="00C00533">
      <w:pPr>
        <w:widowControl w:val="0"/>
        <w:tabs>
          <w:tab w:val="left" w:pos="360"/>
          <w:tab w:val="left" w:pos="630"/>
          <w:tab w:val="right" w:pos="6521"/>
        </w:tabs>
        <w:spacing w:before="360" w:line="360" w:lineRule="atLeast"/>
        <w:jc w:val="both"/>
        <w:rPr>
          <w:rFonts w:ascii="Times New Roman" w:hAnsi="Times New Roman"/>
          <w:iCs/>
          <w:sz w:val="28"/>
          <w:szCs w:val="28"/>
        </w:rPr>
      </w:pPr>
      <w:r w:rsidRPr="00A874EF">
        <w:rPr>
          <w:rFonts w:ascii="Times New Roman" w:hAnsi="Times New Roman"/>
          <w:color w:val="111111"/>
          <w:sz w:val="28"/>
          <w:szCs w:val="28"/>
          <w:shd w:val="clear" w:color="auto" w:fill="FFFFFF"/>
          <w:lang w:val="en-CA"/>
        </w:rPr>
        <w:t>On the way to Jerusalem Jesus was going through the region between Samaria and Galilee. As he entered a village, ten lepers</w:t>
      </w:r>
      <w:r w:rsidRPr="00A874EF">
        <w:rPr>
          <w:rFonts w:ascii="Times New Roman" w:hAnsi="Times New Roman"/>
          <w:color w:val="111111"/>
          <w:sz w:val="28"/>
          <w:szCs w:val="28"/>
          <w:shd w:val="clear" w:color="auto" w:fill="FFFFFF"/>
          <w:vertAlign w:val="superscript"/>
          <w:lang w:val="en-CA"/>
        </w:rPr>
        <w:t xml:space="preserve"> </w:t>
      </w:r>
      <w:r w:rsidRPr="00A874EF">
        <w:rPr>
          <w:rFonts w:ascii="Times New Roman" w:hAnsi="Times New Roman"/>
          <w:color w:val="111111"/>
          <w:sz w:val="28"/>
          <w:szCs w:val="28"/>
          <w:shd w:val="clear" w:color="auto" w:fill="FFFFFF"/>
          <w:lang w:val="en-CA"/>
        </w:rPr>
        <w:t xml:space="preserve">approached him. Keeping their distance, </w:t>
      </w:r>
      <w:r w:rsidRPr="00A874EF">
        <w:rPr>
          <w:rFonts w:ascii="Times New Roman" w:hAnsi="Times New Roman"/>
          <w:color w:val="111111"/>
          <w:sz w:val="28"/>
          <w:szCs w:val="28"/>
          <w:shd w:val="clear" w:color="auto" w:fill="FFFFFF"/>
          <w:lang w:val="en-CA"/>
        </w:rPr>
        <w:lastRenderedPageBreak/>
        <w:t>they called out, saying, “Jesus, Master, have mercy on us!” When he saw them, he said to them, “Go and show yourselves to the priests.” And as they went, they were made clean.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Then one of them, when he saw that he was healed, turned back, praising God with a loud voice.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He prostrated himself at Jesus, feet and thanked him. And he was a Samaritan.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 xml:space="preserve">Then Jesus asked, “Were not ten made clean? But the other nine, where are they?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Was none of them found to return and give praise to God except this foreigner?” Then he said to him, “Get up and go on your way; your faith has made you well.”</w:t>
      </w:r>
      <w:r w:rsidR="00632742" w:rsidRPr="00390BC5">
        <w:rPr>
          <w:rFonts w:ascii="Times New Roman" w:hAnsi="Times New Roman"/>
          <w:color w:val="111111"/>
          <w:sz w:val="28"/>
          <w:szCs w:val="28"/>
        </w:rPr>
        <w:br/>
      </w:r>
    </w:p>
    <w:p w14:paraId="277D00E0" w14:textId="77777777" w:rsidR="00632742" w:rsidRPr="00390BC5" w:rsidRDefault="00632742" w:rsidP="00632742">
      <w:pPr>
        <w:widowControl w:val="0"/>
        <w:tabs>
          <w:tab w:val="left" w:pos="567"/>
          <w:tab w:val="left" w:pos="851"/>
          <w:tab w:val="right" w:pos="6521"/>
        </w:tabs>
        <w:spacing w:before="12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4C5DC9B6" w14:textId="1E93785A" w:rsidR="00DD4D36" w:rsidRPr="00C00533" w:rsidRDefault="00C00533" w:rsidP="00C00533">
      <w:pPr>
        <w:keepNext/>
        <w:widowControl w:val="0"/>
        <w:tabs>
          <w:tab w:val="left" w:pos="567"/>
          <w:tab w:val="left" w:pos="851"/>
          <w:tab w:val="right" w:pos="6521"/>
        </w:tabs>
        <w:rPr>
          <w:rFonts w:ascii="Times New Roman" w:eastAsia="Calibri" w:hAnsi="Times New Roman"/>
          <w:sz w:val="28"/>
          <w:szCs w:val="28"/>
          <w:lang w:val="en-GB"/>
        </w:rPr>
      </w:pPr>
      <w:r>
        <w:rPr>
          <w:rFonts w:ascii="Times New Roman" w:eastAsia="Calibri" w:hAnsi="Times New Roman"/>
          <w:sz w:val="28"/>
          <w:szCs w:val="28"/>
          <w:lang w:val="en-GB"/>
        </w:rPr>
        <w:t>2.</w:t>
      </w:r>
      <w:r>
        <w:rPr>
          <w:rFonts w:ascii="Times New Roman" w:eastAsia="Calibri" w:hAnsi="Times New Roman"/>
          <w:sz w:val="28"/>
          <w:szCs w:val="28"/>
          <w:lang w:val="en-GB"/>
        </w:rPr>
        <w:tab/>
      </w:r>
      <w:r w:rsidR="00DD4D36" w:rsidRPr="00C00533">
        <w:rPr>
          <w:rFonts w:ascii="Times New Roman" w:eastAsia="Calibri" w:hAnsi="Times New Roman"/>
          <w:sz w:val="28"/>
          <w:szCs w:val="28"/>
          <w:lang w:val="en-GB"/>
        </w:rPr>
        <w:t xml:space="preserve">With voices united, our praises we offer </w:t>
      </w:r>
    </w:p>
    <w:p w14:paraId="45101898" w14:textId="77777777" w:rsidR="00DD4D36" w:rsidRPr="00DD4D36" w:rsidRDefault="00DD4D36" w:rsidP="00C00533">
      <w:pPr>
        <w:keepNext/>
        <w:widowControl w:val="0"/>
        <w:tabs>
          <w:tab w:val="left" w:pos="567"/>
          <w:tab w:val="left" w:pos="851"/>
          <w:tab w:val="right" w:pos="6521"/>
        </w:tabs>
        <w:ind w:left="540"/>
        <w:rPr>
          <w:rFonts w:ascii="Times New Roman" w:eastAsia="Calibri" w:hAnsi="Times New Roman"/>
          <w:sz w:val="28"/>
          <w:szCs w:val="28"/>
          <w:lang w:val="en-GB"/>
        </w:rPr>
      </w:pPr>
      <w:r w:rsidRPr="00DD4D36">
        <w:rPr>
          <w:rFonts w:ascii="Times New Roman" w:eastAsia="Calibri" w:hAnsi="Times New Roman"/>
          <w:sz w:val="28"/>
          <w:szCs w:val="28"/>
          <w:lang w:val="en-GB"/>
        </w:rPr>
        <w:t>and gladly our songs of thanksgiving we raise.</w:t>
      </w:r>
    </w:p>
    <w:p w14:paraId="158C6067" w14:textId="77777777" w:rsidR="00DD4D36" w:rsidRPr="00DD4D36" w:rsidRDefault="00DD4D36" w:rsidP="00C00533">
      <w:pPr>
        <w:keepNext/>
        <w:widowControl w:val="0"/>
        <w:tabs>
          <w:tab w:val="left" w:pos="567"/>
          <w:tab w:val="left" w:pos="851"/>
          <w:tab w:val="right" w:pos="6521"/>
        </w:tabs>
        <w:ind w:left="540"/>
        <w:rPr>
          <w:rFonts w:ascii="Times New Roman" w:eastAsia="Calibri" w:hAnsi="Times New Roman"/>
          <w:sz w:val="28"/>
          <w:szCs w:val="28"/>
          <w:lang w:val="en-GB"/>
        </w:rPr>
      </w:pPr>
      <w:r w:rsidRPr="00DD4D36">
        <w:rPr>
          <w:rFonts w:ascii="Times New Roman" w:eastAsia="Calibri" w:hAnsi="Times New Roman"/>
          <w:sz w:val="28"/>
          <w:szCs w:val="28"/>
          <w:lang w:val="en-GB"/>
        </w:rPr>
        <w:t>Our sins now confessing, we pray for your blessing.</w:t>
      </w:r>
    </w:p>
    <w:p w14:paraId="265B2CCA" w14:textId="338452C7" w:rsidR="00632742" w:rsidRPr="00DD4D36" w:rsidRDefault="00DD4D36" w:rsidP="00C00533">
      <w:pPr>
        <w:keepNext/>
        <w:widowControl w:val="0"/>
        <w:tabs>
          <w:tab w:val="left" w:pos="567"/>
          <w:tab w:val="left" w:pos="851"/>
          <w:tab w:val="right" w:pos="6521"/>
        </w:tabs>
        <w:ind w:left="540"/>
        <w:rPr>
          <w:rFonts w:ascii="Times New Roman" w:eastAsia="Calibri" w:hAnsi="Times New Roman"/>
          <w:sz w:val="28"/>
          <w:szCs w:val="28"/>
        </w:rPr>
      </w:pPr>
      <w:r w:rsidRPr="00DD4D36">
        <w:rPr>
          <w:rFonts w:ascii="Times New Roman" w:eastAsia="Calibri" w:hAnsi="Times New Roman"/>
          <w:sz w:val="28"/>
          <w:szCs w:val="28"/>
          <w:lang w:val="en-GB"/>
        </w:rPr>
        <w:t>To you, our great redeemer, forever be praise</w:t>
      </w:r>
      <w:r w:rsidR="00C00533">
        <w:rPr>
          <w:rFonts w:ascii="Times New Roman" w:eastAsia="Calibri" w:hAnsi="Times New Roman"/>
          <w:sz w:val="28"/>
          <w:szCs w:val="28"/>
          <w:lang w:val="en-GB"/>
        </w:rPr>
        <w:t>.</w:t>
      </w:r>
    </w:p>
    <w:p w14:paraId="6C9B105C" w14:textId="77777777" w:rsidR="00C00533" w:rsidRDefault="00C00533" w:rsidP="00632742">
      <w:pPr>
        <w:keepNext/>
        <w:widowControl w:val="0"/>
        <w:tabs>
          <w:tab w:val="left" w:pos="567"/>
          <w:tab w:val="left" w:pos="851"/>
          <w:tab w:val="right" w:pos="6521"/>
        </w:tabs>
        <w:spacing w:before="120"/>
        <w:rPr>
          <w:rFonts w:ascii="Candara" w:eastAsia="Calibri" w:hAnsi="Candara"/>
          <w:b/>
          <w:sz w:val="28"/>
          <w:szCs w:val="28"/>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3CBFB781" w:rsidR="00632742" w:rsidRPr="00402644" w:rsidRDefault="00402644"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By the Rev. Garfield Wu</w:t>
      </w:r>
    </w:p>
    <w:p w14:paraId="7F95BFDB" w14:textId="77777777" w:rsidR="00C00533" w:rsidRDefault="00C00533" w:rsidP="00FF431B">
      <w:pPr>
        <w:widowControl w:val="0"/>
        <w:tabs>
          <w:tab w:val="left" w:pos="567"/>
          <w:tab w:val="left" w:pos="851"/>
          <w:tab w:val="right" w:pos="6521"/>
        </w:tabs>
        <w:spacing w:before="80"/>
        <w:ind w:left="845" w:hanging="845"/>
        <w:rPr>
          <w:rFonts w:ascii="Candara" w:hAnsi="Candara"/>
          <w:b/>
          <w:bCs/>
          <w:sz w:val="28"/>
          <w:szCs w:val="28"/>
          <w14:ligatures w14:val="none"/>
        </w:rPr>
      </w:pPr>
    </w:p>
    <w:p w14:paraId="09053750" w14:textId="18333570"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FF431B">
        <w:rPr>
          <w:rFonts w:ascii="Candara" w:hAnsi="Candara"/>
          <w:b/>
          <w:bCs/>
          <w:sz w:val="28"/>
          <w:szCs w:val="28"/>
          <w14:ligatures w14:val="none"/>
        </w:rPr>
        <w:t>Solo</w:t>
      </w:r>
      <w:r>
        <w:rPr>
          <w:rFonts w:ascii="Candara" w:hAnsi="Candara"/>
          <w:b/>
          <w:bCs/>
          <w:sz w:val="28"/>
          <w:szCs w:val="28"/>
          <w14:ligatures w14:val="none"/>
        </w:rPr>
        <w:t xml:space="preserve">: </w:t>
      </w:r>
    </w:p>
    <w:p w14:paraId="1B2F55CF" w14:textId="5C737393" w:rsidR="00402644" w:rsidRPr="00402644" w:rsidRDefault="00C00533"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C00533">
        <w:rPr>
          <w:rFonts w:asciiTheme="minorBidi" w:hAnsiTheme="minorBidi" w:cstheme="minorBidi"/>
          <w:b/>
          <w:bCs/>
          <w:sz w:val="24"/>
          <w:szCs w:val="24"/>
          <w14:ligatures w14:val="none"/>
        </w:rPr>
        <w:t>Give Thanks</w:t>
      </w:r>
    </w:p>
    <w:p w14:paraId="45749005" w14:textId="77777777" w:rsidR="00C00533" w:rsidRDefault="00C00533" w:rsidP="00FB3E24">
      <w:pPr>
        <w:widowControl w:val="0"/>
        <w:tabs>
          <w:tab w:val="left" w:pos="567"/>
          <w:tab w:val="left" w:pos="851"/>
          <w:tab w:val="right" w:pos="6521"/>
        </w:tabs>
        <w:spacing w:before="80"/>
        <w:ind w:left="845" w:hanging="845"/>
        <w:rPr>
          <w:rFonts w:ascii="Candara" w:hAnsi="Candara"/>
          <w:b/>
          <w:bCs/>
          <w:sz w:val="28"/>
          <w:szCs w:val="28"/>
          <w14:ligatures w14:val="none"/>
        </w:rPr>
      </w:pPr>
    </w:p>
    <w:p w14:paraId="20BF6224" w14:textId="533F98EE" w:rsidR="001F6428" w:rsidRPr="00402644" w:rsidRDefault="00402644" w:rsidP="00FB3E24">
      <w:pPr>
        <w:widowControl w:val="0"/>
        <w:tabs>
          <w:tab w:val="left" w:pos="567"/>
          <w:tab w:val="left" w:pos="851"/>
          <w:tab w:val="right" w:pos="6521"/>
        </w:tabs>
        <w:spacing w:before="80"/>
        <w:ind w:left="845" w:hanging="845"/>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7BF4D470" w14:textId="77777777" w:rsidR="001F6428" w:rsidRDefault="001F6428" w:rsidP="00632742">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p w14:paraId="61DE95CA" w14:textId="23C5F280" w:rsidR="00C00533" w:rsidRDefault="00C00533" w:rsidP="00632742">
            <w:pPr>
              <w:widowControl w:val="0"/>
              <w:tabs>
                <w:tab w:val="left" w:pos="142"/>
                <w:tab w:val="right" w:pos="6521"/>
              </w:tabs>
              <w:rPr>
                <w:rFonts w:ascii="Times New Roman" w:hAnsi="Times New Roman"/>
                <w:sz w:val="28"/>
                <w:szCs w:val="28"/>
                <w14:ligatures w14:val="none"/>
              </w:rPr>
            </w:pP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lastRenderedPageBreak/>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632742">
      <w:pPr>
        <w:widowControl w:val="0"/>
        <w:tabs>
          <w:tab w:val="left" w:pos="567"/>
          <w:tab w:val="left" w:pos="851"/>
          <w:tab w:val="right" w:pos="6521"/>
        </w:tabs>
        <w:spacing w:before="120"/>
        <w:rPr>
          <w:rFonts w:ascii="Candara" w:eastAsia="Calibri" w:hAnsi="Candara"/>
          <w:b/>
          <w:sz w:val="24"/>
          <w:szCs w:val="24"/>
        </w:rPr>
      </w:pPr>
    </w:p>
    <w:p w14:paraId="7980F9B4" w14:textId="0BC1792D" w:rsidR="00632742" w:rsidRPr="00402644"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04B74C4A" w14:textId="5ED8C9A4"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3A644A83" w:rsidR="001C39D3" w:rsidRPr="00FA3375" w:rsidRDefault="00DC232F" w:rsidP="00DC232F">
      <w:pPr>
        <w:widowControl w:val="0"/>
        <w:tabs>
          <w:tab w:val="left" w:pos="567"/>
          <w:tab w:val="left" w:pos="851"/>
          <w:tab w:val="right" w:pos="6521"/>
        </w:tabs>
        <w:rPr>
          <w:rFonts w:ascii="Times New Roman" w:hAnsi="Times New Roman"/>
          <w:sz w:val="28"/>
          <w:szCs w:val="28"/>
          <w:shd w:val="clear" w:color="auto" w:fill="FFFFFF"/>
        </w:rPr>
      </w:pPr>
      <w:r w:rsidRPr="00FA3375">
        <w:rPr>
          <w:rFonts w:ascii="Times New Roman" w:hAnsi="Times New Roman"/>
          <w:sz w:val="28"/>
          <w:szCs w:val="28"/>
          <w:shd w:val="clear" w:color="auto" w:fill="FFFFFF"/>
        </w:rPr>
        <w:t>Dean &amp; Janet Correia</w:t>
      </w:r>
      <w:r w:rsidR="00BB445E" w:rsidRPr="00FA3375">
        <w:rPr>
          <w:rFonts w:ascii="Times New Roman" w:hAnsi="Times New Roman"/>
          <w:sz w:val="28"/>
          <w:szCs w:val="28"/>
          <w:shd w:val="clear" w:color="auto" w:fill="FFFFFF"/>
          <w:lang w:val="en-CA"/>
        </w:rPr>
        <w:t>;</w:t>
      </w:r>
      <w:r w:rsidRPr="00FA3375">
        <w:rPr>
          <w:rFonts w:ascii="Times New Roman" w:hAnsi="Times New Roman"/>
          <w:sz w:val="28"/>
          <w:szCs w:val="28"/>
          <w:shd w:val="clear" w:color="auto" w:fill="FFFFFF"/>
          <w:lang w:val="en-CA"/>
        </w:rPr>
        <w:t xml:space="preserve"> </w:t>
      </w:r>
      <w:r w:rsidRPr="00FA3375">
        <w:rPr>
          <w:rFonts w:ascii="Times New Roman" w:hAnsi="Times New Roman"/>
          <w:sz w:val="28"/>
          <w:szCs w:val="28"/>
          <w:shd w:val="clear" w:color="auto" w:fill="FFFFFF"/>
        </w:rPr>
        <w:t>Bradley &amp; Kristen</w:t>
      </w:r>
      <w:r w:rsidRPr="00FA3375">
        <w:rPr>
          <w:rFonts w:ascii="Times New Roman" w:hAnsi="Times New Roman"/>
          <w:sz w:val="28"/>
          <w:szCs w:val="28"/>
          <w:shd w:val="clear" w:color="auto" w:fill="FFFFFF"/>
          <w:lang w:val="en-CA"/>
        </w:rPr>
        <w:t xml:space="preserve"> </w:t>
      </w:r>
      <w:r w:rsidRPr="00FA3375">
        <w:rPr>
          <w:rFonts w:ascii="Times New Roman" w:hAnsi="Times New Roman"/>
          <w:sz w:val="28"/>
          <w:szCs w:val="28"/>
          <w:shd w:val="clear" w:color="auto" w:fill="FFFFFF"/>
        </w:rPr>
        <w:t>Cousins; Wendy &amp; Carl</w:t>
      </w:r>
      <w:r w:rsidRPr="00FA3375">
        <w:rPr>
          <w:rFonts w:ascii="Times New Roman" w:hAnsi="Times New Roman"/>
          <w:sz w:val="28"/>
          <w:szCs w:val="28"/>
          <w:shd w:val="clear" w:color="auto" w:fill="FFFFFF"/>
          <w:lang w:val="en-CA"/>
        </w:rPr>
        <w:t xml:space="preserve"> </w:t>
      </w:r>
      <w:r w:rsidRPr="00FA3375">
        <w:rPr>
          <w:rFonts w:ascii="Times New Roman" w:hAnsi="Times New Roman"/>
          <w:sz w:val="28"/>
          <w:szCs w:val="28"/>
          <w:shd w:val="clear" w:color="auto" w:fill="FFFFFF"/>
        </w:rPr>
        <w:t xml:space="preserve">Cousins; Hugh &amp; </w:t>
      </w:r>
      <w:proofErr w:type="spellStart"/>
      <w:r w:rsidRPr="00FA3375">
        <w:rPr>
          <w:rFonts w:ascii="Times New Roman" w:hAnsi="Times New Roman"/>
          <w:sz w:val="28"/>
          <w:szCs w:val="28"/>
          <w:shd w:val="clear" w:color="auto" w:fill="FFFFFF"/>
        </w:rPr>
        <w:t>Leasa</w:t>
      </w:r>
      <w:proofErr w:type="spellEnd"/>
      <w:r w:rsidRPr="00FA3375">
        <w:rPr>
          <w:rFonts w:ascii="Times New Roman" w:hAnsi="Times New Roman"/>
          <w:sz w:val="28"/>
          <w:szCs w:val="28"/>
          <w:shd w:val="clear" w:color="auto" w:fill="FFFFFF"/>
        </w:rPr>
        <w:t xml:space="preserve"> Cumming; Catherine &amp; </w:t>
      </w:r>
      <w:proofErr w:type="spellStart"/>
      <w:r w:rsidRPr="00FA3375">
        <w:rPr>
          <w:rFonts w:ascii="Times New Roman" w:hAnsi="Times New Roman"/>
          <w:sz w:val="28"/>
          <w:szCs w:val="28"/>
          <w:shd w:val="clear" w:color="auto" w:fill="FFFFFF"/>
        </w:rPr>
        <w:t>Rohit</w:t>
      </w:r>
      <w:proofErr w:type="spellEnd"/>
      <w:r w:rsidRPr="00FA3375">
        <w:rPr>
          <w:rFonts w:ascii="Times New Roman" w:hAnsi="Times New Roman"/>
          <w:sz w:val="28"/>
          <w:szCs w:val="28"/>
          <w:shd w:val="clear" w:color="auto" w:fill="FFFFFF"/>
        </w:rPr>
        <w:t xml:space="preserve"> </w:t>
      </w:r>
      <w:proofErr w:type="spellStart"/>
      <w:r w:rsidRPr="00FA3375">
        <w:rPr>
          <w:rFonts w:ascii="Times New Roman" w:hAnsi="Times New Roman"/>
          <w:sz w:val="28"/>
          <w:szCs w:val="28"/>
          <w:shd w:val="clear" w:color="auto" w:fill="FFFFFF"/>
        </w:rPr>
        <w:t>Dhamija</w:t>
      </w:r>
      <w:proofErr w:type="spellEnd"/>
      <w:r w:rsidRPr="00FA3375">
        <w:rPr>
          <w:rFonts w:ascii="Times New Roman" w:hAnsi="Times New Roman"/>
          <w:sz w:val="28"/>
          <w:szCs w:val="28"/>
          <w:shd w:val="clear" w:color="auto" w:fill="FFFFFF"/>
        </w:rPr>
        <w:t xml:space="preserve">; </w:t>
      </w:r>
      <w:proofErr w:type="spellStart"/>
      <w:r w:rsidRPr="00FA3375">
        <w:rPr>
          <w:rFonts w:ascii="Times New Roman" w:hAnsi="Times New Roman"/>
          <w:sz w:val="28"/>
          <w:szCs w:val="28"/>
          <w:shd w:val="clear" w:color="auto" w:fill="FFFFFF"/>
        </w:rPr>
        <w:t>Gladis</w:t>
      </w:r>
      <w:proofErr w:type="spellEnd"/>
      <w:r w:rsidRPr="00FA3375">
        <w:rPr>
          <w:rFonts w:ascii="Times New Roman" w:hAnsi="Times New Roman"/>
          <w:sz w:val="28"/>
          <w:szCs w:val="28"/>
          <w:shd w:val="clear" w:color="auto" w:fill="FFFFFF"/>
        </w:rPr>
        <w:t xml:space="preserve"> &amp; Joseph Di Paolo;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66504E7A" w:rsidR="00632742" w:rsidRPr="0044229B" w:rsidRDefault="0044229B" w:rsidP="00BB445E">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We pray for</w:t>
      </w:r>
      <w:r w:rsidR="00FA3375" w:rsidRPr="00FA3375">
        <w:rPr>
          <w:rFonts w:ascii="Lato" w:hAnsi="Lato"/>
          <w:color w:val="333333"/>
          <w:sz w:val="23"/>
          <w:szCs w:val="23"/>
        </w:rPr>
        <w:t xml:space="preserve"> </w:t>
      </w:r>
      <w:r w:rsidR="00FA3375" w:rsidRPr="00FA3375">
        <w:rPr>
          <w:rFonts w:ascii="Times New Roman" w:hAnsi="Times New Roman"/>
          <w:color w:val="auto"/>
          <w:sz w:val="28"/>
          <w:szCs w:val="28"/>
        </w:rPr>
        <w:t>Christ Church, McNab</w:t>
      </w:r>
      <w:r w:rsidR="00FA3375">
        <w:rPr>
          <w:rFonts w:ascii="Times New Roman" w:hAnsi="Times New Roman"/>
          <w:color w:val="auto"/>
          <w:sz w:val="28"/>
          <w:szCs w:val="28"/>
        </w:rPr>
        <w:t>;</w:t>
      </w:r>
      <w:r w:rsidR="00FA3375" w:rsidRPr="00FA3375">
        <w:rPr>
          <w:rFonts w:ascii="Times New Roman" w:hAnsi="Times New Roman"/>
          <w:color w:val="auto"/>
          <w:sz w:val="28"/>
          <w:szCs w:val="28"/>
        </w:rPr>
        <w:t xml:space="preserve"> The Rev</w:t>
      </w:r>
      <w:r w:rsidR="00FA3375">
        <w:rPr>
          <w:rFonts w:ascii="Times New Roman" w:hAnsi="Times New Roman"/>
          <w:color w:val="auto"/>
          <w:sz w:val="28"/>
          <w:szCs w:val="28"/>
        </w:rPr>
        <w:t>.</w:t>
      </w:r>
      <w:r w:rsidR="00FA3375" w:rsidRPr="00FA3375">
        <w:rPr>
          <w:rFonts w:ascii="Times New Roman" w:hAnsi="Times New Roman"/>
          <w:color w:val="auto"/>
          <w:sz w:val="28"/>
          <w:szCs w:val="28"/>
        </w:rPr>
        <w:t xml:space="preserve"> Dorothy Hewlett, Rector</w:t>
      </w:r>
      <w:r w:rsidR="00FA3375">
        <w:rPr>
          <w:rFonts w:ascii="Times New Roman" w:hAnsi="Times New Roman"/>
          <w:color w:val="auto"/>
          <w:sz w:val="28"/>
          <w:szCs w:val="28"/>
        </w:rPr>
        <w:t>;</w:t>
      </w:r>
      <w:r w:rsidRPr="0044229B">
        <w:rPr>
          <w:rFonts w:ascii="Times New Roman" w:hAnsi="Times New Roman"/>
          <w:color w:val="auto"/>
          <w:sz w:val="28"/>
          <w:szCs w:val="28"/>
        </w:rPr>
        <w:t xml:space="preserve"> and the people of that parish.</w:t>
      </w:r>
    </w:p>
    <w:p w14:paraId="31C878B6" w14:textId="1D86AE87" w:rsidR="00FA3375" w:rsidRDefault="00FA3375" w:rsidP="00FA3375">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in silence, or allow those things are weighing heavy our on our hearts this day to come before the Lord.</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lastRenderedPageBreak/>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49F5E499" w14:textId="77777777" w:rsidR="00FA3375" w:rsidRDefault="00FA3375" w:rsidP="009C2856">
      <w:pPr>
        <w:widowControl w:val="0"/>
        <w:tabs>
          <w:tab w:val="left" w:pos="567"/>
          <w:tab w:val="left" w:pos="851"/>
          <w:tab w:val="right" w:pos="6521"/>
        </w:tabs>
        <w:spacing w:before="120"/>
        <w:rPr>
          <w:rFonts w:ascii="Candara" w:eastAsia="Calibri" w:hAnsi="Candara"/>
          <w:b/>
          <w:sz w:val="28"/>
          <w:szCs w:val="28"/>
        </w:rPr>
      </w:pPr>
    </w:p>
    <w:p w14:paraId="1E7B29D8" w14:textId="52E22D6F" w:rsidR="009C2856" w:rsidRPr="00BB445E" w:rsidRDefault="009C2856" w:rsidP="009C2856">
      <w:pPr>
        <w:widowControl w:val="0"/>
        <w:tabs>
          <w:tab w:val="left" w:pos="567"/>
          <w:tab w:val="left" w:pos="851"/>
          <w:tab w:val="right" w:pos="6521"/>
        </w:tabs>
        <w:spacing w:before="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F382253"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lastRenderedPageBreak/>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6BC9C49" w14:textId="77777777" w:rsidR="00632742" w:rsidRDefault="00632742" w:rsidP="002D4179">
      <w:pPr>
        <w:keepNext/>
        <w:widowControl w:val="0"/>
        <w:tabs>
          <w:tab w:val="left" w:pos="567"/>
          <w:tab w:val="left" w:pos="851"/>
          <w:tab w:val="right" w:pos="6521"/>
        </w:tabs>
        <w:rPr>
          <w:rFonts w:ascii="Times New Roman" w:eastAsia="Calibri" w:hAnsi="Times New Roman"/>
          <w:b/>
          <w:sz w:val="28"/>
          <w:szCs w:val="28"/>
        </w:rPr>
      </w:pPr>
    </w:p>
    <w:p w14:paraId="0CC441C3" w14:textId="77777777"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t>THE CELEBRATION OF THE EUCHARIST</w:t>
      </w:r>
    </w:p>
    <w:p w14:paraId="601B93E1" w14:textId="77777777" w:rsidR="00632742" w:rsidRPr="008757D4" w:rsidRDefault="00632742" w:rsidP="00632742">
      <w:pPr>
        <w:widowControl w:val="0"/>
        <w:tabs>
          <w:tab w:val="left" w:pos="567"/>
          <w:tab w:val="left" w:pos="851"/>
          <w:tab w:val="right" w:pos="6521"/>
        </w:tabs>
        <w:rPr>
          <w:rFonts w:ascii="Candara" w:hAnsi="Candara"/>
          <w:b/>
          <w:bCs/>
          <w:sz w:val="28"/>
          <w:szCs w:val="28"/>
          <w14:ligatures w14:val="none"/>
        </w:rPr>
      </w:pPr>
      <w:r w:rsidRPr="008757D4">
        <w:rPr>
          <w:rFonts w:ascii="Candara" w:hAnsi="Candara"/>
          <w:b/>
          <w:bCs/>
          <w:sz w:val="28"/>
          <w:szCs w:val="28"/>
          <w14:ligatures w14:val="none"/>
        </w:rPr>
        <w:t>Preparation of the Gifts</w:t>
      </w:r>
    </w:p>
    <w:p w14:paraId="1D0507DD" w14:textId="54FB9A4F"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1174088F" w:rsidR="008757D4" w:rsidRPr="008757D4" w:rsidRDefault="002D4179" w:rsidP="008757D4">
      <w:pPr>
        <w:widowControl w:val="0"/>
        <w:tabs>
          <w:tab w:val="left" w:pos="567"/>
          <w:tab w:val="left" w:pos="851"/>
          <w:tab w:val="right" w:pos="6521"/>
        </w:tabs>
        <w:rPr>
          <w:rFonts w:asciiTheme="minorBidi" w:eastAsia="Calibri" w:hAnsiTheme="minorBidi" w:cstheme="minorBidi"/>
          <w:b/>
          <w:bCs/>
          <w:color w:val="auto"/>
          <w:sz w:val="24"/>
          <w:szCs w:val="24"/>
        </w:rPr>
      </w:pPr>
      <w:r w:rsidRPr="002D4179">
        <w:rPr>
          <w:rFonts w:asciiTheme="minorBidi" w:eastAsia="Calibri" w:hAnsiTheme="minorBidi" w:cstheme="minorBidi"/>
          <w:b/>
          <w:bCs/>
          <w:color w:val="auto"/>
          <w:sz w:val="24"/>
          <w:szCs w:val="24"/>
        </w:rPr>
        <w:t>The Love of Jesus Calls Us</w:t>
      </w:r>
      <w:r>
        <w:rPr>
          <w:rFonts w:asciiTheme="minorBidi" w:eastAsia="Calibri" w:hAnsiTheme="minorBidi" w:cstheme="minorBidi"/>
          <w:b/>
          <w:bCs/>
          <w:color w:val="auto"/>
          <w:sz w:val="24"/>
          <w:szCs w:val="24"/>
        </w:rPr>
        <w:t xml:space="preserve"> </w:t>
      </w:r>
      <w:r w:rsidR="008757D4">
        <w:rPr>
          <w:rFonts w:asciiTheme="minorBidi" w:eastAsia="Calibri" w:hAnsiTheme="minorBidi" w:cstheme="minorBidi"/>
          <w:b/>
          <w:bCs/>
          <w:color w:val="auto"/>
          <w:sz w:val="24"/>
          <w:szCs w:val="24"/>
        </w:rPr>
        <w:t xml:space="preserve">– CP </w:t>
      </w:r>
      <w:r w:rsidRPr="002D4179">
        <w:rPr>
          <w:rFonts w:asciiTheme="minorBidi" w:eastAsia="Calibri" w:hAnsiTheme="minorBidi" w:cstheme="minorBidi"/>
          <w:b/>
          <w:bCs/>
          <w:color w:val="auto"/>
          <w:sz w:val="24"/>
          <w:szCs w:val="24"/>
        </w:rPr>
        <w:t>434</w:t>
      </w:r>
      <w:r w:rsidR="008757D4" w:rsidRPr="008757D4">
        <w:rPr>
          <w:rFonts w:asciiTheme="minorBidi" w:eastAsia="Calibri" w:hAnsiTheme="minorBidi" w:cstheme="minorBidi"/>
          <w:b/>
          <w:bCs/>
          <w:color w:val="auto"/>
          <w:sz w:val="24"/>
          <w:szCs w:val="24"/>
        </w:rPr>
        <w:t xml:space="preserve"> (v. 1, </w:t>
      </w:r>
      <w:r>
        <w:rPr>
          <w:rFonts w:asciiTheme="minorBidi" w:eastAsia="Calibri" w:hAnsiTheme="minorBidi" w:cstheme="minorBidi"/>
          <w:b/>
          <w:bCs/>
          <w:color w:val="auto"/>
          <w:sz w:val="24"/>
          <w:szCs w:val="24"/>
        </w:rPr>
        <w:t>2</w:t>
      </w:r>
      <w:r w:rsidR="008757D4" w:rsidRPr="008757D4">
        <w:rPr>
          <w:rFonts w:asciiTheme="minorBidi" w:eastAsia="Calibri" w:hAnsiTheme="minorBidi" w:cstheme="minorBidi"/>
          <w:b/>
          <w:bCs/>
          <w:color w:val="auto"/>
          <w:sz w:val="24"/>
          <w:szCs w:val="24"/>
        </w:rPr>
        <w:t>)</w:t>
      </w:r>
    </w:p>
    <w:p w14:paraId="1D1DD91D" w14:textId="77777777" w:rsidR="002D4179"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p>
    <w:p w14:paraId="54F9B5AE" w14:textId="3F4A369C" w:rsidR="002D4179" w:rsidRPr="002D4179" w:rsidRDefault="003F4454" w:rsidP="002D4179">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3F4454">
        <w:rPr>
          <w:rFonts w:asciiTheme="majorBidi" w:eastAsia="Calibri" w:hAnsiTheme="majorBidi" w:cstheme="majorBidi"/>
          <w:color w:val="auto"/>
          <w:sz w:val="28"/>
          <w:szCs w:val="28"/>
          <w:lang w:val="en-CA"/>
        </w:rPr>
        <w:t xml:space="preserve">1.  </w:t>
      </w:r>
      <w:r w:rsidR="002D4179" w:rsidRPr="002D4179">
        <w:rPr>
          <w:rFonts w:asciiTheme="majorBidi" w:eastAsia="Calibri" w:hAnsiTheme="majorBidi" w:cstheme="majorBidi"/>
          <w:color w:val="auto"/>
          <w:sz w:val="28"/>
          <w:szCs w:val="28"/>
          <w:lang w:val="en-CA"/>
        </w:rPr>
        <w:t>The love of Jesus calls us</w:t>
      </w:r>
    </w:p>
    <w:p w14:paraId="0ABBBCBD"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our joyous praise to sing;</w:t>
      </w:r>
    </w:p>
    <w:p w14:paraId="5F44610C"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our deeply felt thanksgivings</w:t>
      </w:r>
    </w:p>
    <w:p w14:paraId="5D4BE0A6"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we now together bring,</w:t>
      </w:r>
    </w:p>
    <w:p w14:paraId="42F63199"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for all God’s many blessings,</w:t>
      </w:r>
    </w:p>
    <w:p w14:paraId="79D986A2"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unasked yet still received,</w:t>
      </w:r>
    </w:p>
    <w:p w14:paraId="290EDCB4" w14:textId="77777777" w:rsidR="002D4179" w:rsidRPr="002D4179"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2D4179">
        <w:rPr>
          <w:rFonts w:asciiTheme="majorBidi" w:eastAsia="Calibri" w:hAnsiTheme="majorBidi" w:cstheme="majorBidi"/>
          <w:color w:val="auto"/>
          <w:sz w:val="28"/>
          <w:szCs w:val="28"/>
          <w:lang w:val="en-CA"/>
        </w:rPr>
        <w:t>and for the generations</w:t>
      </w:r>
    </w:p>
    <w:p w14:paraId="2F3D17E2" w14:textId="554C1582" w:rsidR="008757D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2D4179">
        <w:rPr>
          <w:rFonts w:asciiTheme="majorBidi" w:eastAsia="Calibri" w:hAnsiTheme="majorBidi" w:cstheme="majorBidi"/>
          <w:color w:val="auto"/>
          <w:sz w:val="28"/>
          <w:szCs w:val="28"/>
          <w:lang w:val="en-CA"/>
        </w:rPr>
        <w:t>who</w:t>
      </w:r>
      <w:proofErr w:type="gramEnd"/>
      <w:r w:rsidRPr="002D4179">
        <w:rPr>
          <w:rFonts w:asciiTheme="majorBidi" w:eastAsia="Calibri" w:hAnsiTheme="majorBidi" w:cstheme="majorBidi"/>
          <w:color w:val="auto"/>
          <w:sz w:val="28"/>
          <w:szCs w:val="28"/>
          <w:lang w:val="en-CA"/>
        </w:rPr>
        <w:t xml:space="preserve"> faithfully believed</w:t>
      </w:r>
      <w:r>
        <w:rPr>
          <w:rFonts w:asciiTheme="majorBidi" w:eastAsia="Calibri" w:hAnsiTheme="majorBidi" w:cstheme="majorBidi"/>
          <w:color w:val="auto"/>
          <w:sz w:val="28"/>
          <w:szCs w:val="28"/>
          <w:lang w:val="en-CA"/>
        </w:rPr>
        <w:t>.</w:t>
      </w:r>
    </w:p>
    <w:p w14:paraId="62E1FED5" w14:textId="77777777" w:rsidR="002D4179" w:rsidRPr="003F445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rPr>
      </w:pPr>
    </w:p>
    <w:p w14:paraId="0066C511" w14:textId="77777777" w:rsidR="002D4179" w:rsidRPr="002D4179" w:rsidRDefault="002D4179" w:rsidP="002D4179">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t>2</w:t>
      </w:r>
      <w:r w:rsidR="005C2E07" w:rsidRPr="005C2E07">
        <w:rPr>
          <w:rFonts w:ascii="Times New Roman" w:eastAsia="Calibri" w:hAnsi="Times New Roman"/>
          <w:color w:val="auto"/>
          <w:sz w:val="28"/>
          <w:szCs w:val="28"/>
          <w:lang w:val="en-CA"/>
        </w:rPr>
        <w:t xml:space="preserve">.  </w:t>
      </w:r>
      <w:r w:rsidRPr="002D4179">
        <w:rPr>
          <w:rFonts w:ascii="Times New Roman" w:eastAsia="Calibri" w:hAnsi="Times New Roman"/>
          <w:color w:val="auto"/>
          <w:sz w:val="28"/>
          <w:szCs w:val="28"/>
          <w:lang w:val="en-CA"/>
        </w:rPr>
        <w:t>The love of Jesus calls us,</w:t>
      </w:r>
    </w:p>
    <w:p w14:paraId="01A2DE25"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that we may always be</w:t>
      </w:r>
    </w:p>
    <w:p w14:paraId="6030D110"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companions on a journey,</w:t>
      </w:r>
    </w:p>
    <w:p w14:paraId="4BD12DB0"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where all the world may see</w:t>
      </w:r>
    </w:p>
    <w:p w14:paraId="32D2940D"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that serving Christ is freedom</w:t>
      </w:r>
    </w:p>
    <w:p w14:paraId="53868BC4"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which time does not destroy;</w:t>
      </w:r>
    </w:p>
    <w:p w14:paraId="6BACBE42" w14:textId="77777777" w:rsidR="002D4179" w:rsidRPr="002D4179" w:rsidRDefault="002D4179" w:rsidP="002D4179">
      <w:pPr>
        <w:widowControl w:val="0"/>
        <w:tabs>
          <w:tab w:val="left" w:pos="567"/>
          <w:tab w:val="left" w:pos="851"/>
          <w:tab w:val="right" w:pos="6521"/>
        </w:tabs>
        <w:ind w:left="360"/>
        <w:rPr>
          <w:rFonts w:ascii="Times New Roman" w:eastAsia="Calibri" w:hAnsi="Times New Roman"/>
          <w:color w:val="auto"/>
          <w:sz w:val="28"/>
          <w:szCs w:val="28"/>
          <w:lang w:val="en-CA"/>
        </w:rPr>
      </w:pPr>
      <w:r w:rsidRPr="002D4179">
        <w:rPr>
          <w:rFonts w:ascii="Times New Roman" w:eastAsia="Calibri" w:hAnsi="Times New Roman"/>
          <w:color w:val="auto"/>
          <w:sz w:val="28"/>
          <w:szCs w:val="28"/>
          <w:lang w:val="en-CA"/>
        </w:rPr>
        <w:t>where Christ’s command is duty,</w:t>
      </w:r>
    </w:p>
    <w:p w14:paraId="650B7D0E" w14:textId="00B9DA07" w:rsidR="00632742" w:rsidRPr="005C2E07" w:rsidRDefault="002D4179" w:rsidP="002D4179">
      <w:pPr>
        <w:widowControl w:val="0"/>
        <w:tabs>
          <w:tab w:val="left" w:pos="567"/>
          <w:tab w:val="left" w:pos="851"/>
          <w:tab w:val="right" w:pos="6521"/>
        </w:tabs>
        <w:ind w:left="360"/>
        <w:rPr>
          <w:rFonts w:ascii="Times New Roman" w:eastAsia="Calibri" w:hAnsi="Times New Roman"/>
          <w:color w:val="auto"/>
          <w:sz w:val="28"/>
          <w:szCs w:val="28"/>
        </w:rPr>
      </w:pPr>
      <w:r w:rsidRPr="002D4179">
        <w:rPr>
          <w:rFonts w:ascii="Times New Roman" w:eastAsia="Calibri" w:hAnsi="Times New Roman"/>
          <w:color w:val="auto"/>
          <w:sz w:val="28"/>
          <w:szCs w:val="28"/>
          <w:lang w:val="en-CA"/>
        </w:rPr>
        <w:t>and every duty joy</w:t>
      </w:r>
      <w:r>
        <w:rPr>
          <w:rFonts w:ascii="Times New Roman" w:eastAsia="Calibri" w:hAnsi="Times New Roman"/>
          <w:color w:val="auto"/>
          <w:sz w:val="28"/>
          <w:szCs w:val="28"/>
          <w:lang w:val="en-CA"/>
        </w:rPr>
        <w:t>.</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1C12793A" w:rsidR="00632742" w:rsidRDefault="002D4179" w:rsidP="00632742">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655CF4">
        <w:rPr>
          <w:rFonts w:ascii="Times New Roman" w:hAnsi="Times New Roman"/>
          <w:color w:val="111111"/>
          <w:sz w:val="28"/>
          <w:szCs w:val="28"/>
          <w:shd w:val="clear" w:color="auto" w:fill="FFFFFF"/>
        </w:rPr>
        <w:t xml:space="preserve">Source of all life, the heaven and earth are yours, yet you have given us dominion over all things.  Receive the symbols of our </w:t>
      </w:r>
      <w:proofErr w:type="spellStart"/>
      <w:r w:rsidRPr="00655CF4">
        <w:rPr>
          <w:rFonts w:ascii="Times New Roman" w:hAnsi="Times New Roman"/>
          <w:color w:val="111111"/>
          <w:sz w:val="28"/>
          <w:szCs w:val="28"/>
          <w:shd w:val="clear" w:color="auto" w:fill="FFFFFF"/>
        </w:rPr>
        <w:t>labour</w:t>
      </w:r>
      <w:proofErr w:type="spellEnd"/>
      <w:r w:rsidRPr="00655CF4">
        <w:rPr>
          <w:rFonts w:ascii="Times New Roman" w:hAnsi="Times New Roman"/>
          <w:color w:val="111111"/>
          <w:sz w:val="28"/>
          <w:szCs w:val="28"/>
          <w:shd w:val="clear" w:color="auto" w:fill="FFFFFF"/>
        </w:rPr>
        <w:t xml:space="preserve"> and love which we offer you this day in the name of Jesus Christ our Lord</w:t>
      </w:r>
      <w:r w:rsidR="00632742" w:rsidRPr="00390BC5">
        <w:rPr>
          <w:rFonts w:ascii="Times New Roman" w:hAnsi="Times New Roman"/>
          <w:color w:val="111111"/>
          <w:sz w:val="28"/>
          <w:szCs w:val="28"/>
          <w:shd w:val="clear" w:color="auto" w:fill="FFFFFF"/>
        </w:rPr>
        <w:t xml:space="preserve">. </w:t>
      </w:r>
      <w:r w:rsidR="00632742" w:rsidRPr="005C2E07">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1B9816F0" w14:textId="54E9CD6A" w:rsidR="00632742" w:rsidRPr="005C2E07" w:rsidRDefault="00632742" w:rsidP="002D417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B72830" w:rsidRPr="00B72830">
        <w:rPr>
          <w:rFonts w:asciiTheme="minorBidi" w:hAnsiTheme="minorBidi" w:cstheme="minorBidi"/>
          <w:b/>
          <w:color w:val="auto"/>
          <w:sz w:val="24"/>
          <w:szCs w:val="24"/>
        </w:rPr>
        <w:t>(Eucharistic Prayer #1)</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7A342634"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632742" w14:paraId="3F03D3ED" w14:textId="77777777" w:rsidTr="0044229B">
        <w:tc>
          <w:tcPr>
            <w:tcW w:w="1525" w:type="dxa"/>
          </w:tcPr>
          <w:p w14:paraId="52F41428" w14:textId="77777777" w:rsidR="00632742" w:rsidRDefault="00632742" w:rsidP="000C15E6">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0C15E6">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0C15E6">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01F91F2" w:rsidR="0044229B" w:rsidRPr="0044229B" w:rsidRDefault="0044229B" w:rsidP="000C15E6">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632742" w14:paraId="561E1E44" w14:textId="77777777" w:rsidTr="0044229B">
        <w:tc>
          <w:tcPr>
            <w:tcW w:w="1525" w:type="dxa"/>
          </w:tcPr>
          <w:p w14:paraId="6058278F" w14:textId="77777777" w:rsidR="00632742"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0C15E6">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0C15E6">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0C15E6">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0C15E6">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0C15E6">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680A05CE" w14:textId="77777777" w:rsidR="00632742" w:rsidRPr="00390BC5" w:rsidRDefault="00632742" w:rsidP="000C15E6">
            <w:pPr>
              <w:kinsoku w:val="0"/>
              <w:overflowPunct w:val="0"/>
              <w:autoSpaceDE w:val="0"/>
              <w:autoSpaceDN w:val="0"/>
              <w:adjustRightInd w:val="0"/>
              <w:spacing w:before="149"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t is indeed right that we should praise you, gracious</w:t>
            </w:r>
            <w:r>
              <w:rPr>
                <w:rFonts w:ascii="Times New Roman" w:eastAsiaTheme="minorHAnsi" w:hAnsi="Times New Roman"/>
                <w:color w:val="010202"/>
                <w:kern w:val="0"/>
                <w:sz w:val="28"/>
                <w:szCs w:val="28"/>
                <w:lang w:val="en-CA"/>
                <w14:ligatures w14:val="none"/>
                <w14:cntxtAlts w14:val="0"/>
              </w:rPr>
              <w:t xml:space="preserve"> G</w:t>
            </w:r>
            <w:r w:rsidRPr="00390BC5">
              <w:rPr>
                <w:rFonts w:ascii="Times New Roman" w:eastAsiaTheme="minorHAnsi" w:hAnsi="Times New Roman"/>
                <w:color w:val="010202"/>
                <w:kern w:val="0"/>
                <w:sz w:val="28"/>
                <w:szCs w:val="28"/>
                <w:lang w:val="en-CA"/>
                <w14:ligatures w14:val="none"/>
                <w14:cntxtAlts w14:val="0"/>
              </w:rPr>
              <w:t>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for you created all thing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formed us in your own image: male and female you created us.</w:t>
            </w:r>
          </w:p>
          <w:p w14:paraId="638DA878" w14:textId="2784A788" w:rsidR="00632742" w:rsidRDefault="00632742" w:rsidP="000C15E6">
            <w:pPr>
              <w:kinsoku w:val="0"/>
              <w:overflowPunct w:val="0"/>
              <w:autoSpaceDE w:val="0"/>
              <w:autoSpaceDN w:val="0"/>
              <w:adjustRightInd w:val="0"/>
              <w:spacing w:before="4"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When we turned away from you in sin, you did not cease to care for u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but opened a path of salvation for all people. You made a covenant with Israel,</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through your servant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Abraham and Sarah gave the promise of a blessing to all nations.</w:t>
            </w:r>
          </w:p>
          <w:p w14:paraId="22B95FC5" w14:textId="67E2E915" w:rsidR="00632742" w:rsidRDefault="00632742" w:rsidP="005C2E07">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rough Mose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you led your people from bondage into freedom; through the prophets</w:t>
            </w:r>
            <w:r w:rsidR="00FB3E24">
              <w:rPr>
                <w:rFonts w:ascii="Times New Roman" w:eastAsiaTheme="minorHAnsi" w:hAnsi="Times New Roman"/>
                <w:color w:val="010202"/>
                <w:kern w:val="0"/>
                <w:sz w:val="28"/>
                <w:szCs w:val="28"/>
                <w:lang w:val="en-CA"/>
                <w14:ligatures w14:val="none"/>
                <w14:cntxtAlts w14:val="0"/>
              </w:rPr>
              <w: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renewed your promise of salvation. Therefore, with them, and with all your saints who have served you in every age,</w:t>
            </w:r>
            <w:r w:rsidR="005C2E07">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e give thanks and raise our voices to proclaim the glory of your name.</w:t>
            </w:r>
          </w:p>
          <w:p w14:paraId="3C9BD751" w14:textId="77777777" w:rsidR="00632742" w:rsidRPr="00FD35FE" w:rsidRDefault="00632742" w:rsidP="000C15E6">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632742" w14:paraId="4B8F0DC0" w14:textId="77777777" w:rsidTr="0044229B">
        <w:tc>
          <w:tcPr>
            <w:tcW w:w="1525" w:type="dxa"/>
          </w:tcPr>
          <w:p w14:paraId="3542E0B7" w14:textId="77777777" w:rsidR="00632742" w:rsidRPr="00FD35FE" w:rsidRDefault="00632742" w:rsidP="000C15E6">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61B3899F" w14:textId="77777777" w:rsidR="00632742" w:rsidRDefault="00632742" w:rsidP="000C15E6">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632742" w:rsidRDefault="00632742" w:rsidP="000C15E6">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632742" w:rsidRDefault="00632742" w:rsidP="000C15E6">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632742" w:rsidRDefault="00632742" w:rsidP="000C15E6">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487DF51" w14:textId="77777777" w:rsidR="00632742" w:rsidRPr="00390BC5" w:rsidRDefault="00632742" w:rsidP="000C15E6">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632742" w14:paraId="10EF19EB" w14:textId="77777777" w:rsidTr="0044229B">
        <w:tc>
          <w:tcPr>
            <w:tcW w:w="1525" w:type="dxa"/>
          </w:tcPr>
          <w:p w14:paraId="4A0F6B19" w14:textId="77777777" w:rsidR="00632742" w:rsidRDefault="00632742" w:rsidP="000C15E6">
            <w:pPr>
              <w:widowControl w:val="0"/>
              <w:tabs>
                <w:tab w:val="left" w:pos="567"/>
                <w:tab w:val="left" w:pos="851"/>
                <w:tab w:val="right" w:pos="6521"/>
              </w:tabs>
              <w:spacing w:before="120" w:line="276" w:lineRule="auto"/>
              <w:rPr>
                <w:rFonts w:ascii="Times New Roman" w:hAnsi="Times New Roman"/>
                <w:bCs/>
                <w:color w:val="FF0000"/>
                <w:sz w:val="28"/>
                <w:szCs w:val="28"/>
              </w:rPr>
            </w:pPr>
            <w:r w:rsidRPr="00390BC5">
              <w:rPr>
                <w:rFonts w:ascii="Times New Roman" w:eastAsiaTheme="minorHAnsi" w:hAnsi="Times New Roman"/>
                <w:i/>
                <w:iCs/>
                <w:color w:val="ED2224"/>
                <w:kern w:val="0"/>
                <w:sz w:val="28"/>
                <w:szCs w:val="28"/>
                <w:lang w:val="en-CA"/>
                <w14:ligatures w14:val="none"/>
                <w14:cntxtAlts w14:val="0"/>
              </w:rPr>
              <w:t>Celebrant</w:t>
            </w:r>
          </w:p>
        </w:tc>
        <w:tc>
          <w:tcPr>
            <w:tcW w:w="5220" w:type="dxa"/>
          </w:tcPr>
          <w:p w14:paraId="4C8C6A95" w14:textId="77777777" w:rsidR="00632742" w:rsidRPr="00390BC5" w:rsidRDefault="00632742" w:rsidP="000C15E6">
            <w:pPr>
              <w:kinsoku w:val="0"/>
              <w:overflowPunct w:val="0"/>
              <w:autoSpaceDE w:val="0"/>
              <w:autoSpaceDN w:val="0"/>
              <w:adjustRightInd w:val="0"/>
              <w:spacing w:before="60"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oly God, source of life and goodness, all creation rightly gives you praise.</w:t>
            </w:r>
          </w:p>
          <w:p w14:paraId="41E1C16D" w14:textId="77777777" w:rsidR="00632742" w:rsidRDefault="00632742" w:rsidP="000C15E6">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n the fullness of ti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sent your Son Jesus Christ, to share our human natur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o live and die as one of us, to reconcile us to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e God and Father of all.</w:t>
            </w:r>
          </w:p>
          <w:p w14:paraId="0CC650A3" w14:textId="271BCD39" w:rsidR="00632742" w:rsidRPr="00390BC5" w:rsidRDefault="00632742" w:rsidP="000C15E6">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e healed the sick</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ate and drank with outcasts and sinners; he opened the eyes of the blin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proclaimed the good news of your kingdom to the poor and to those in need</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In all thing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he fulfilled your gracious will.</w:t>
            </w:r>
          </w:p>
          <w:p w14:paraId="2F102F1E" w14:textId="77777777" w:rsidR="00632742" w:rsidRPr="00390BC5" w:rsidRDefault="00632742" w:rsidP="000C15E6">
            <w:pPr>
              <w:kinsoku w:val="0"/>
              <w:overflowPunct w:val="0"/>
              <w:autoSpaceDE w:val="0"/>
              <w:autoSpaceDN w:val="0"/>
              <w:adjustRightInd w:val="0"/>
              <w:spacing w:before="118"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O</w:t>
            </w:r>
            <w:r w:rsidRPr="00390BC5">
              <w:rPr>
                <w:rFonts w:ascii="Times New Roman" w:eastAsiaTheme="minorHAnsi" w:hAnsi="Times New Roman"/>
                <w:color w:val="010202"/>
                <w:kern w:val="0"/>
                <w:sz w:val="28"/>
                <w:szCs w:val="28"/>
                <w:lang w:val="en-CA"/>
                <w14:ligatures w14:val="none"/>
                <w14:cntxtAlts w14:val="0"/>
              </w:rPr>
              <w:t>n the night he freely gave himself to death, our Lord Jesus Christ took bread,</w:t>
            </w:r>
          </w:p>
          <w:p w14:paraId="1028E2CD" w14:textId="14D1A4FA" w:rsidR="00632742" w:rsidRDefault="00632742" w:rsidP="001F6428">
            <w:pPr>
              <w:kinsoku w:val="0"/>
              <w:overflowPunct w:val="0"/>
              <w:autoSpaceDE w:val="0"/>
              <w:autoSpaceDN w:val="0"/>
              <w:adjustRightInd w:val="0"/>
              <w:spacing w:before="3" w:line="276" w:lineRule="auto"/>
              <w:ind w:right="72"/>
              <w:jc w:val="both"/>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and when he had given thanks to you, he broke it, and gave it to his disciples, and said, </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Take, ea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ody which is given for you. Do this for the remembrance of me.</w:t>
            </w:r>
            <w:r w:rsidR="00FB3E24">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fter supper he took the cup of wine; and when he had given thank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 gave it to them,</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said, </w:t>
            </w:r>
          </w:p>
          <w:p w14:paraId="197F402E" w14:textId="47DBAFDB" w:rsidR="00632742" w:rsidRDefault="00FB3E24" w:rsidP="001F6428">
            <w:pPr>
              <w:kinsoku w:val="0"/>
              <w:overflowPunct w:val="0"/>
              <w:autoSpaceDE w:val="0"/>
              <w:autoSpaceDN w:val="0"/>
              <w:adjustRightInd w:val="0"/>
              <w:spacing w:before="122"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lastRenderedPageBreak/>
              <w:t>"</w:t>
            </w:r>
            <w:r w:rsidR="00632742" w:rsidRPr="00390BC5">
              <w:rPr>
                <w:rFonts w:ascii="Times New Roman" w:eastAsiaTheme="minorHAnsi" w:hAnsi="Times New Roman"/>
                <w:color w:val="010202"/>
                <w:kern w:val="0"/>
                <w:sz w:val="28"/>
                <w:szCs w:val="28"/>
                <w:lang w:val="en-CA"/>
                <w14:ligatures w14:val="none"/>
                <w14:cntxtAlts w14:val="0"/>
              </w:rPr>
              <w:t>Drink this, all of you</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this is my blood of the new covenant, which is shed for you and for many for the forgiveness of sins.</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Whenever you drink i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o this for the remembrance of me.</w:t>
            </w:r>
            <w:r>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Gracious God,</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his perfect sacrifice</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estroys the power of sin and death; by raising him to life</w:t>
            </w:r>
            <w:r>
              <w:rPr>
                <w:rFonts w:ascii="Times New Roman" w:eastAsiaTheme="minorHAnsi" w:hAnsi="Times New Roman"/>
                <w:color w:val="010202"/>
                <w:kern w:val="0"/>
                <w:sz w:val="28"/>
                <w:szCs w:val="28"/>
                <w:lang w:val="en-CA"/>
                <w14:ligatures w14:val="none"/>
                <w14:cntxtAlts w14:val="0"/>
              </w:rPr>
              <w: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you give us life forevermore</w:t>
            </w:r>
            <w:r w:rsidR="00632742">
              <w:rPr>
                <w:rFonts w:ascii="Times New Roman" w:eastAsiaTheme="minorHAnsi" w:hAnsi="Times New Roman"/>
                <w:color w:val="010202"/>
                <w:kern w:val="0"/>
                <w:sz w:val="28"/>
                <w:szCs w:val="28"/>
                <w:lang w:val="en-CA"/>
                <w14:ligatures w14:val="none"/>
                <w14:cntxtAlts w14:val="0"/>
              </w:rPr>
              <w:t>.</w:t>
            </w:r>
          </w:p>
          <w:p w14:paraId="41CDEBD1" w14:textId="77777777" w:rsidR="00632742" w:rsidRDefault="00632742" w:rsidP="000C15E6">
            <w:pPr>
              <w:kinsoku w:val="0"/>
              <w:overflowPunct w:val="0"/>
              <w:autoSpaceDE w:val="0"/>
              <w:autoSpaceDN w:val="0"/>
              <w:adjustRightInd w:val="0"/>
              <w:spacing w:before="37" w:line="266" w:lineRule="exact"/>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refore</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we proclaim the mystery of faith.</w:t>
            </w:r>
          </w:p>
          <w:p w14:paraId="13DC993B" w14:textId="77777777" w:rsidR="00632742" w:rsidRPr="00390BC5" w:rsidRDefault="00632742" w:rsidP="000C15E6">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632742" w14:paraId="5F94B332" w14:textId="77777777" w:rsidTr="0044229B">
        <w:tc>
          <w:tcPr>
            <w:tcW w:w="1525" w:type="dxa"/>
          </w:tcPr>
          <w:p w14:paraId="3FC209AA" w14:textId="77777777" w:rsidR="00632742" w:rsidRPr="00745D36"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11F98891" w14:textId="77777777" w:rsidR="00632742" w:rsidRDefault="00632742" w:rsidP="000C15E6">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Christ has died. </w:t>
            </w:r>
          </w:p>
          <w:p w14:paraId="2CF8D2EE" w14:textId="77777777" w:rsidR="00632742" w:rsidRPr="00390BC5" w:rsidRDefault="00632742" w:rsidP="000C15E6">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is risen.</w:t>
            </w:r>
          </w:p>
          <w:p w14:paraId="60C0CD66" w14:textId="77777777" w:rsidR="00632742" w:rsidRPr="00390BC5" w:rsidRDefault="00632742" w:rsidP="000C15E6">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will come again</w:t>
            </w:r>
          </w:p>
        </w:tc>
      </w:tr>
      <w:tr w:rsidR="00632742" w14:paraId="0B4DBBEA" w14:textId="77777777" w:rsidTr="0044229B">
        <w:tc>
          <w:tcPr>
            <w:tcW w:w="1525" w:type="dxa"/>
          </w:tcPr>
          <w:p w14:paraId="66AB69A4" w14:textId="77777777" w:rsidR="00632742" w:rsidRPr="00745D36"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5900A8AB" w14:textId="395363BC" w:rsidR="00632742" w:rsidRPr="00390BC5" w:rsidRDefault="00632742" w:rsidP="000C15E6">
            <w:pPr>
              <w:kinsoku w:val="0"/>
              <w:overflowPunct w:val="0"/>
              <w:autoSpaceDE w:val="0"/>
              <w:autoSpaceDN w:val="0"/>
              <w:adjustRightInd w:val="0"/>
              <w:spacing w:before="136"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Recalling his death,</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proclaiming his resurrection,</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looking for his coming again in glory, we offer you, Father, this </w:t>
            </w:r>
            <w:r w:rsidR="00191150" w:rsidRPr="00390BC5">
              <w:rPr>
                <w:rFonts w:ascii="Times New Roman" w:eastAsiaTheme="minorHAnsi" w:hAnsi="Times New Roman"/>
                <w:color w:val="010202"/>
                <w:kern w:val="0"/>
                <w:sz w:val="28"/>
                <w:szCs w:val="28"/>
                <w:lang w:val="en-CA"/>
                <w14:ligatures w14:val="none"/>
                <w14:cntxtAlts w14:val="0"/>
              </w:rPr>
              <w:t>bread,</w:t>
            </w:r>
            <w:r w:rsidRPr="00390BC5">
              <w:rPr>
                <w:rFonts w:ascii="Times New Roman" w:eastAsiaTheme="minorHAnsi" w:hAnsi="Times New Roman"/>
                <w:color w:val="010202"/>
                <w:kern w:val="0"/>
                <w:sz w:val="28"/>
                <w:szCs w:val="28"/>
                <w:lang w:val="en-CA"/>
                <w14:ligatures w14:val="none"/>
                <w14:cntxtAlts w14:val="0"/>
              </w:rPr>
              <w:t xml:space="preserve"> and this cup.</w:t>
            </w:r>
          </w:p>
          <w:p w14:paraId="09539E23" w14:textId="77777777" w:rsidR="00632742" w:rsidRPr="00390BC5" w:rsidRDefault="00632742" w:rsidP="000C15E6">
            <w:pPr>
              <w:kinsoku w:val="0"/>
              <w:overflowPunct w:val="0"/>
              <w:autoSpaceDE w:val="0"/>
              <w:autoSpaceDN w:val="0"/>
              <w:adjustRightInd w:val="0"/>
              <w:spacing w:before="5"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Send your Holy Spirit</w:t>
            </w:r>
            <w:r>
              <w:rPr>
                <w:rFonts w:ascii="Times New Roman" w:eastAsiaTheme="minorHAnsi" w:hAnsi="Times New Roman"/>
                <w:color w:val="010202"/>
                <w:kern w:val="0"/>
                <w:sz w:val="28"/>
                <w:szCs w:val="28"/>
                <w:lang w:val="en-CA"/>
                <w14:ligatures w14:val="none"/>
                <w14:cntxtAlts w14:val="0"/>
              </w:rPr>
              <w:t xml:space="preserve"> u</w:t>
            </w:r>
            <w:r w:rsidRPr="00390BC5">
              <w:rPr>
                <w:rFonts w:ascii="Times New Roman" w:eastAsiaTheme="minorHAnsi" w:hAnsi="Times New Roman"/>
                <w:color w:val="010202"/>
                <w:kern w:val="0"/>
                <w:sz w:val="28"/>
                <w:szCs w:val="28"/>
                <w:lang w:val="en-CA"/>
                <w14:ligatures w14:val="none"/>
                <w14:cntxtAlts w14:val="0"/>
              </w:rPr>
              <w:t>pon us and upon these gif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at all who eat and drink at this table may be one body and one holy peopl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 living sacrifice in Jesus Christ, our Lord.</w:t>
            </w:r>
          </w:p>
          <w:p w14:paraId="67E65B69" w14:textId="77777777" w:rsidR="00632742" w:rsidRPr="00390BC5" w:rsidRDefault="00632742" w:rsidP="000C15E6">
            <w:pPr>
              <w:kinsoku w:val="0"/>
              <w:overflowPunct w:val="0"/>
              <w:autoSpaceDE w:val="0"/>
              <w:autoSpaceDN w:val="0"/>
              <w:adjustRightInd w:val="0"/>
              <w:spacing w:before="113" w:line="276" w:lineRule="auto"/>
              <w:ind w:left="114" w:right="-108"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Through Christ, with Christ, </w:t>
            </w:r>
            <w:r>
              <w:rPr>
                <w:rFonts w:ascii="Times New Roman" w:eastAsiaTheme="minorHAnsi" w:hAnsi="Times New Roman"/>
                <w:color w:val="010202"/>
                <w:kern w:val="0"/>
                <w:sz w:val="28"/>
                <w:szCs w:val="28"/>
                <w:lang w:val="en-CA"/>
                <w14:ligatures w14:val="none"/>
                <w14:cntxtAlts w14:val="0"/>
              </w:rPr>
              <w:t>a</w:t>
            </w:r>
            <w:r w:rsidRPr="00390BC5">
              <w:rPr>
                <w:rFonts w:ascii="Times New Roman" w:eastAsiaTheme="minorHAnsi" w:hAnsi="Times New Roman"/>
                <w:color w:val="010202"/>
                <w:kern w:val="0"/>
                <w:sz w:val="28"/>
                <w:szCs w:val="28"/>
                <w:lang w:val="en-CA"/>
                <w14:ligatures w14:val="none"/>
                <w14:cntxtAlts w14:val="0"/>
              </w:rPr>
              <w:t>nd in Christ, in the unity of the Holy Spir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ll glory is yours, almighty Father, now and forever</w:t>
            </w:r>
            <w:r>
              <w:rPr>
                <w:rFonts w:ascii="Times New Roman" w:eastAsiaTheme="minorHAnsi" w:hAnsi="Times New Roman"/>
                <w:color w:val="010202"/>
                <w:kern w:val="0"/>
                <w:sz w:val="28"/>
                <w:szCs w:val="28"/>
                <w:lang w:val="en-CA"/>
                <w14:ligatures w14:val="none"/>
                <w14:cntxtAlts w14:val="0"/>
              </w:rPr>
              <w:t>.</w:t>
            </w:r>
          </w:p>
        </w:tc>
      </w:tr>
      <w:tr w:rsidR="00632742" w14:paraId="74823291" w14:textId="77777777" w:rsidTr="0044229B">
        <w:tc>
          <w:tcPr>
            <w:tcW w:w="1525" w:type="dxa"/>
          </w:tcPr>
          <w:p w14:paraId="402EC1A5" w14:textId="77777777" w:rsidR="00632742" w:rsidRPr="00EC0934" w:rsidRDefault="00632742" w:rsidP="000C15E6">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5CC7B546" w14:textId="77777777" w:rsidR="00632742" w:rsidRPr="00EC0934" w:rsidRDefault="00632742" w:rsidP="000C15E6">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7D3AD32C" w14:textId="77777777" w:rsidR="005C2E07" w:rsidRDefault="005C2E07"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lastRenderedPageBreak/>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0C15E6">
        <w:tc>
          <w:tcPr>
            <w:tcW w:w="1435" w:type="dxa"/>
          </w:tcPr>
          <w:p w14:paraId="3E3B9671" w14:textId="77777777" w:rsidR="00632742" w:rsidRPr="00EC0934" w:rsidRDefault="00632742" w:rsidP="000C15E6">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77777777" w:rsidR="00632742" w:rsidRPr="00EC0934" w:rsidRDefault="00632742" w:rsidP="000C15E6">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p>
        </w:tc>
      </w:tr>
      <w:tr w:rsidR="00632742" w14:paraId="34342DD8" w14:textId="77777777" w:rsidTr="000C15E6">
        <w:tc>
          <w:tcPr>
            <w:tcW w:w="1435" w:type="dxa"/>
          </w:tcPr>
          <w:p w14:paraId="2809DCD3" w14:textId="77777777" w:rsidR="00632742" w:rsidRPr="00EC0934" w:rsidRDefault="00632742" w:rsidP="000C15E6">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0C15E6">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0C15E6">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0C15E6">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0C15E6">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0C15E6">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2A35DE">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0C15E6">
            <w:pPr>
              <w:kinsoku w:val="0"/>
              <w:overflowPunct w:val="0"/>
              <w:autoSpaceDE w:val="0"/>
              <w:autoSpaceDN w:val="0"/>
              <w:adjustRightInd w:val="0"/>
              <w:spacing w:before="1" w:line="237" w:lineRule="auto"/>
              <w:ind w:left="72"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2"/>
    </w:tbl>
    <w:p w14:paraId="164235DE" w14:textId="77777777" w:rsidR="00976661" w:rsidRDefault="00976661" w:rsidP="002A35DE">
      <w:pPr>
        <w:widowControl w:val="0"/>
        <w:tabs>
          <w:tab w:val="left" w:pos="567"/>
          <w:tab w:val="left" w:pos="851"/>
          <w:tab w:val="right" w:pos="6521"/>
        </w:tabs>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97"/>
      </w:tblGrid>
      <w:tr w:rsidR="00632742" w14:paraId="50F42E35" w14:textId="77777777" w:rsidTr="000C15E6">
        <w:tc>
          <w:tcPr>
            <w:tcW w:w="1345" w:type="dxa"/>
          </w:tcPr>
          <w:p w14:paraId="41CE327C" w14:textId="77777777" w:rsidR="00632742" w:rsidRPr="00A52385" w:rsidRDefault="00632742" w:rsidP="000C15E6">
            <w:pPr>
              <w:widowControl w:val="0"/>
              <w:tabs>
                <w:tab w:val="left" w:pos="567"/>
                <w:tab w:val="left" w:pos="851"/>
                <w:tab w:val="right" w:pos="6521"/>
              </w:tabs>
              <w:spacing w:before="120"/>
              <w:rPr>
                <w:rFonts w:ascii="Times New Roman" w:hAnsi="Times New Roman"/>
                <w:color w:val="FF0000"/>
                <w:sz w:val="28"/>
                <w:szCs w:val="28"/>
                <w14:ligatures w14:val="none"/>
              </w:rPr>
            </w:pPr>
            <w:bookmarkStart w:id="3" w:name="_Hlk49261720"/>
            <w:r w:rsidRPr="00A52385">
              <w:rPr>
                <w:rFonts w:ascii="Times New Roman" w:hAnsi="Times New Roman"/>
                <w:color w:val="FF0000"/>
                <w:sz w:val="28"/>
                <w:szCs w:val="28"/>
                <w14:ligatures w14:val="none"/>
              </w:rPr>
              <w:t>Celebrant:</w:t>
            </w:r>
          </w:p>
        </w:tc>
        <w:tc>
          <w:tcPr>
            <w:tcW w:w="5125" w:type="dxa"/>
          </w:tcPr>
          <w:p w14:paraId="1E73864E" w14:textId="77777777" w:rsidR="00632742" w:rsidRDefault="00632742" w:rsidP="000C15E6">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sz w:val="28"/>
                <w:szCs w:val="28"/>
                <w:lang w:val="en-CA"/>
              </w:rPr>
              <w:t>Creator of all, you gave us golden fields of wheat, whose many grains we have gathered and made into this one bread.</w:t>
            </w:r>
          </w:p>
        </w:tc>
      </w:tr>
      <w:tr w:rsidR="00632742" w14:paraId="6946D182" w14:textId="77777777" w:rsidTr="000C15E6">
        <w:tc>
          <w:tcPr>
            <w:tcW w:w="1345" w:type="dxa"/>
          </w:tcPr>
          <w:p w14:paraId="429D9938" w14:textId="77777777" w:rsidR="00632742" w:rsidRPr="00A52385" w:rsidRDefault="00632742" w:rsidP="000C15E6">
            <w:pPr>
              <w:widowControl w:val="0"/>
              <w:tabs>
                <w:tab w:val="left" w:pos="567"/>
                <w:tab w:val="left" w:pos="851"/>
                <w:tab w:val="right" w:pos="6521"/>
              </w:tabs>
              <w:spacing w:before="120"/>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125" w:type="dxa"/>
          </w:tcPr>
          <w:p w14:paraId="330BDDC0" w14:textId="5726DBA7" w:rsidR="00632742" w:rsidRDefault="00632742" w:rsidP="000C15E6">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b/>
                <w:sz w:val="28"/>
                <w:szCs w:val="28"/>
                <w:lang w:val="en-CA"/>
              </w:rPr>
              <w:t xml:space="preserve">So may your </w:t>
            </w:r>
            <w:r w:rsidR="00FB3E24">
              <w:rPr>
                <w:rFonts w:ascii="Times New Roman" w:hAnsi="Times New Roman"/>
                <w:b/>
                <w:sz w:val="28"/>
                <w:szCs w:val="28"/>
                <w:lang w:val="en-CA"/>
              </w:rPr>
              <w:t>C</w:t>
            </w:r>
            <w:r w:rsidRPr="00390BC5">
              <w:rPr>
                <w:rFonts w:ascii="Times New Roman" w:hAnsi="Times New Roman"/>
                <w:b/>
                <w:sz w:val="28"/>
                <w:szCs w:val="28"/>
                <w:lang w:val="en-CA"/>
              </w:rPr>
              <w:t>hurch be gathered from the ends of the earth into your kingdom.</w:t>
            </w:r>
          </w:p>
        </w:tc>
      </w:tr>
      <w:bookmarkEnd w:id="3"/>
    </w:tbl>
    <w:p w14:paraId="1FD576F7" w14:textId="77777777" w:rsidR="005D2911" w:rsidRDefault="005D2911" w:rsidP="00632742">
      <w:pPr>
        <w:keepNext/>
        <w:widowControl w:val="0"/>
        <w:tabs>
          <w:tab w:val="left" w:pos="567"/>
          <w:tab w:val="left" w:pos="851"/>
          <w:tab w:val="right" w:pos="6521"/>
        </w:tabs>
        <w:spacing w:before="120"/>
        <w:rPr>
          <w:rFonts w:ascii="Times New Roman" w:eastAsia="Calibri" w:hAnsi="Times New Roman"/>
          <w:b/>
          <w:color w:val="auto"/>
          <w:sz w:val="28"/>
          <w:szCs w:val="28"/>
        </w:rPr>
      </w:pPr>
    </w:p>
    <w:p w14:paraId="5CE0625C" w14:textId="6854FF5D" w:rsidR="00632742" w:rsidRPr="005D2911" w:rsidRDefault="00632742" w:rsidP="002A35DE">
      <w:pPr>
        <w:keepNext/>
        <w:widowControl w:val="0"/>
        <w:tabs>
          <w:tab w:val="left" w:pos="567"/>
          <w:tab w:val="left" w:pos="851"/>
          <w:tab w:val="right" w:pos="6521"/>
        </w:tabs>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0C15E6">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lastRenderedPageBreak/>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79B66F12" w14:textId="77777777" w:rsidR="00EB454F" w:rsidRDefault="00EB454F" w:rsidP="00632742">
      <w:pPr>
        <w:widowControl w:val="0"/>
        <w:tabs>
          <w:tab w:val="left" w:pos="567"/>
          <w:tab w:val="left" w:pos="851"/>
          <w:tab w:val="right" w:pos="6521"/>
        </w:tabs>
        <w:rPr>
          <w:rFonts w:ascii="Times New Roman" w:hAnsi="Times New Roman"/>
          <w:i/>
          <w:iCs/>
          <w:sz w:val="28"/>
          <w:szCs w:val="28"/>
          <w:lang w:eastAsia="en-CA"/>
        </w:rPr>
      </w:pPr>
    </w:p>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w:t>
      </w:r>
      <w:proofErr w:type="spellStart"/>
      <w:r w:rsidRPr="005D2911">
        <w:rPr>
          <w:rFonts w:ascii="Times New Roman" w:hAnsi="Times New Roman"/>
          <w:i/>
          <w:iCs/>
          <w14:ligatures w14:val="none"/>
        </w:rPr>
        <w:t>honoured</w:t>
      </w:r>
      <w:proofErr w:type="spellEnd"/>
      <w:r w:rsidRPr="005D2911">
        <w:rPr>
          <w:rFonts w:ascii="Times New Roman" w:hAnsi="Times New Roman"/>
          <w:i/>
          <w:iCs/>
          <w14:ligatures w14:val="none"/>
        </w:rPr>
        <w:t xml:space="preserve"> to bring the Holy Communion to you.</w:t>
      </w:r>
    </w:p>
    <w:p w14:paraId="015EBF45" w14:textId="6D87A678" w:rsidR="00FF431B" w:rsidRDefault="002A35DE" w:rsidP="00632742">
      <w:pPr>
        <w:keepNext/>
        <w:widowControl w:val="0"/>
        <w:tabs>
          <w:tab w:val="left" w:pos="567"/>
          <w:tab w:val="left" w:pos="851"/>
          <w:tab w:val="right" w:pos="6521"/>
        </w:tabs>
        <w:spacing w:before="120"/>
        <w:rPr>
          <w:rFonts w:ascii="Candara" w:eastAsia="Calibri" w:hAnsi="Candara"/>
          <w:b/>
          <w:sz w:val="28"/>
          <w:szCs w:val="28"/>
        </w:rPr>
      </w:pPr>
      <w:proofErr w:type="spellStart"/>
      <w:r w:rsidRPr="002A35DE">
        <w:rPr>
          <w:rFonts w:ascii="Candara" w:eastAsia="Calibri" w:hAnsi="Candara"/>
          <w:b/>
          <w:sz w:val="28"/>
          <w:szCs w:val="28"/>
        </w:rPr>
        <w:t>GuZheng</w:t>
      </w:r>
      <w:proofErr w:type="spellEnd"/>
      <w:r>
        <w:rPr>
          <w:rFonts w:ascii="Candara" w:eastAsia="Calibri" w:hAnsi="Candara"/>
          <w:b/>
          <w:sz w:val="28"/>
          <w:szCs w:val="28"/>
        </w:rPr>
        <w:t xml:space="preserve"> Performance </w:t>
      </w:r>
      <w:r w:rsidR="00A87B86">
        <w:rPr>
          <w:rFonts w:ascii="Candara" w:eastAsia="Calibri" w:hAnsi="Candara"/>
          <w:b/>
          <w:sz w:val="28"/>
          <w:szCs w:val="28"/>
        </w:rPr>
        <w:t>during</w:t>
      </w:r>
      <w:r w:rsidR="00FF431B">
        <w:rPr>
          <w:rFonts w:ascii="Candara" w:eastAsia="Calibri" w:hAnsi="Candara"/>
          <w:b/>
          <w:sz w:val="28"/>
          <w:szCs w:val="28"/>
        </w:rPr>
        <w:t xml:space="preserve"> the Eucharist by </w:t>
      </w:r>
      <w:r>
        <w:rPr>
          <w:rFonts w:ascii="Candara" w:eastAsia="Calibri" w:hAnsi="Candara"/>
          <w:b/>
          <w:sz w:val="28"/>
          <w:szCs w:val="28"/>
        </w:rPr>
        <w:t>Angela</w:t>
      </w:r>
      <w:r w:rsidR="00FF431B">
        <w:rPr>
          <w:rFonts w:ascii="Candara" w:eastAsia="Calibri" w:hAnsi="Candara"/>
          <w:b/>
          <w:sz w:val="28"/>
          <w:szCs w:val="28"/>
        </w:rPr>
        <w:t xml:space="preserve"> Zhang</w:t>
      </w:r>
    </w:p>
    <w:p w14:paraId="637AB1EF" w14:textId="77777777" w:rsidR="002A35DE" w:rsidRDefault="002A35DE" w:rsidP="00632742">
      <w:pPr>
        <w:keepNext/>
        <w:widowControl w:val="0"/>
        <w:tabs>
          <w:tab w:val="left" w:pos="567"/>
          <w:tab w:val="left" w:pos="851"/>
          <w:tab w:val="right" w:pos="6521"/>
        </w:tabs>
        <w:spacing w:before="120"/>
        <w:rPr>
          <w:rFonts w:ascii="Candara" w:eastAsia="Calibri" w:hAnsi="Candara"/>
          <w:b/>
          <w:sz w:val="28"/>
          <w:szCs w:val="28"/>
        </w:rPr>
      </w:pPr>
    </w:p>
    <w:p w14:paraId="7DCADDB4" w14:textId="23CBFB76" w:rsidR="00632742" w:rsidRPr="001F7F85" w:rsidRDefault="00632742" w:rsidP="002A35DE">
      <w:pPr>
        <w:keepNext/>
        <w:widowControl w:val="0"/>
        <w:tabs>
          <w:tab w:val="left" w:pos="567"/>
          <w:tab w:val="left" w:pos="851"/>
          <w:tab w:val="right" w:pos="6521"/>
        </w:tabs>
        <w:spacing w:before="120" w:after="120"/>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6AA82EE2" w14:textId="6D41BE10"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7C1B48B6" w:rsidR="00632742" w:rsidRPr="007C7E93" w:rsidRDefault="002A35DE" w:rsidP="00632742">
      <w:pPr>
        <w:widowControl w:val="0"/>
        <w:tabs>
          <w:tab w:val="left" w:pos="567"/>
          <w:tab w:val="left" w:pos="851"/>
          <w:tab w:val="right" w:pos="6521"/>
        </w:tabs>
        <w:rPr>
          <w:rFonts w:ascii="Times New Roman" w:hAnsi="Times New Roman"/>
          <w:b/>
          <w:bCs/>
          <w:sz w:val="28"/>
          <w:szCs w:val="28"/>
          <w14:ligatures w14:val="none"/>
        </w:rPr>
      </w:pPr>
      <w:r w:rsidRPr="002A35DE">
        <w:rPr>
          <w:rFonts w:ascii="Times New Roman" w:hAnsi="Times New Roman"/>
          <w:color w:val="111111"/>
          <w:sz w:val="28"/>
          <w:szCs w:val="28"/>
          <w:shd w:val="clear" w:color="auto" w:fill="FFFFFF"/>
        </w:rPr>
        <w:t>God of our hope, in this eucharist we find the source of all your blessings. Nourished in these holy mysteries may we, with our lives, give you continual thanks and praise. This we ask in the name of Jesus Christ our Lord</w:t>
      </w:r>
      <w:r w:rsidR="00632742" w:rsidRPr="007C7E93">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2A2C44FA" w14:textId="33AD51DB" w:rsidR="00632742" w:rsidRPr="001F7F85" w:rsidRDefault="001F7F85"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79F79C7E"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3827A70D" w:rsidR="00632742" w:rsidRPr="001F7F85" w:rsidRDefault="001F7F85" w:rsidP="00632742">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F745731" w14:textId="56253899" w:rsidR="00632742" w:rsidRPr="001F7F85" w:rsidRDefault="00632742" w:rsidP="00632742">
      <w:pPr>
        <w:widowControl w:val="0"/>
        <w:tabs>
          <w:tab w:val="left" w:pos="567"/>
          <w:tab w:val="left" w:pos="851"/>
          <w:tab w:val="right" w:pos="6521"/>
        </w:tabs>
        <w:spacing w:before="120"/>
        <w:rPr>
          <w:rFonts w:ascii="Candara" w:eastAsia="Calibri" w:hAnsi="Candara"/>
          <w:b/>
          <w:sz w:val="28"/>
          <w:szCs w:val="28"/>
        </w:rPr>
      </w:pPr>
      <w:r w:rsidRPr="001F7F85">
        <w:rPr>
          <w:rFonts w:ascii="Candara" w:eastAsia="Calibri" w:hAnsi="Candara"/>
          <w:b/>
          <w:sz w:val="28"/>
          <w:szCs w:val="28"/>
        </w:rPr>
        <w:t>Announcements</w:t>
      </w:r>
    </w:p>
    <w:p w14:paraId="7935CF61" w14:textId="77777777" w:rsidR="00976661" w:rsidRDefault="00976661" w:rsidP="00632742">
      <w:pPr>
        <w:widowControl w:val="0"/>
        <w:tabs>
          <w:tab w:val="left" w:pos="567"/>
          <w:tab w:val="left" w:pos="851"/>
          <w:tab w:val="right" w:pos="6521"/>
        </w:tabs>
        <w:spacing w:before="120"/>
        <w:rPr>
          <w:rFonts w:ascii="Times New Roman" w:eastAsia="Calibri" w:hAnsi="Times New Roman"/>
          <w:b/>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2DE1E962" w:rsidR="001F7F85" w:rsidRDefault="002A35DE"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r w:rsidRPr="002A35DE">
        <w:rPr>
          <w:rFonts w:asciiTheme="minorBidi" w:eastAsia="Calibri" w:hAnsiTheme="minorBidi" w:cstheme="minorBidi"/>
          <w:b/>
          <w:bCs/>
          <w:color w:val="auto"/>
          <w:sz w:val="24"/>
          <w:szCs w:val="24"/>
        </w:rPr>
        <w:t>Now Thank We All Our God</w:t>
      </w:r>
      <w:r>
        <w:rPr>
          <w:rFonts w:asciiTheme="minorBidi" w:eastAsia="Calibri" w:hAnsiTheme="minorBidi" w:cstheme="minorBidi"/>
          <w:b/>
          <w:bCs/>
          <w:color w:val="auto"/>
          <w:sz w:val="24"/>
          <w:szCs w:val="24"/>
        </w:rPr>
        <w:t xml:space="preserve"> </w:t>
      </w:r>
      <w:r w:rsidR="001F7F85">
        <w:rPr>
          <w:rFonts w:asciiTheme="minorBidi" w:eastAsia="Calibri" w:hAnsiTheme="minorBidi" w:cstheme="minorBidi"/>
          <w:b/>
          <w:bCs/>
          <w:color w:val="auto"/>
          <w:sz w:val="24"/>
          <w:szCs w:val="24"/>
          <w:lang w:val="en-GB"/>
        </w:rPr>
        <w:t xml:space="preserve">– </w:t>
      </w:r>
      <w:r w:rsidR="001F7F85" w:rsidRPr="001F7F85">
        <w:rPr>
          <w:rFonts w:asciiTheme="minorBidi" w:eastAsia="Calibri" w:hAnsiTheme="minorBidi" w:cstheme="minorBidi"/>
          <w:b/>
          <w:bCs/>
          <w:color w:val="auto"/>
          <w:sz w:val="24"/>
          <w:szCs w:val="24"/>
        </w:rPr>
        <w:t xml:space="preserve">CP </w:t>
      </w:r>
      <w:r w:rsidRPr="002A35DE">
        <w:rPr>
          <w:rFonts w:asciiTheme="minorBidi" w:eastAsia="Calibri" w:hAnsiTheme="minorBidi" w:cstheme="minorBidi"/>
          <w:b/>
          <w:bCs/>
          <w:color w:val="auto"/>
          <w:sz w:val="24"/>
          <w:szCs w:val="24"/>
        </w:rPr>
        <w:t>399</w:t>
      </w:r>
      <w:r w:rsidR="001F7F85" w:rsidRPr="001F7F85">
        <w:rPr>
          <w:rFonts w:asciiTheme="minorBidi" w:eastAsia="Calibri" w:hAnsiTheme="minorBidi" w:cstheme="minorBidi"/>
          <w:b/>
          <w:bCs/>
          <w:color w:val="auto"/>
          <w:sz w:val="24"/>
          <w:szCs w:val="24"/>
        </w:rPr>
        <w:t xml:space="preserve"> (v. 1, 2</w:t>
      </w:r>
      <w:r>
        <w:rPr>
          <w:rFonts w:asciiTheme="minorBidi" w:eastAsia="Calibri" w:hAnsiTheme="minorBidi" w:cstheme="minorBidi"/>
          <w:b/>
          <w:bCs/>
          <w:color w:val="auto"/>
          <w:sz w:val="24"/>
          <w:szCs w:val="24"/>
        </w:rPr>
        <w:t>, 3</w:t>
      </w:r>
      <w:r w:rsidR="001F7F85" w:rsidRPr="001F7F85">
        <w:rPr>
          <w:rFonts w:asciiTheme="minorBidi" w:eastAsia="Calibri" w:hAnsiTheme="minorBidi" w:cstheme="minorBidi"/>
          <w:b/>
          <w:bCs/>
          <w:color w:val="auto"/>
          <w:sz w:val="24"/>
          <w:szCs w:val="24"/>
        </w:rPr>
        <w:t>)</w:t>
      </w:r>
    </w:p>
    <w:p w14:paraId="4D70BBCA" w14:textId="77777777" w:rsidR="001F7F85" w:rsidRPr="001F7F85" w:rsidRDefault="001F7F85"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p>
    <w:p w14:paraId="6C2E6C27" w14:textId="77777777" w:rsidR="001F7F85" w:rsidRPr="001F7F85" w:rsidRDefault="001F7F85" w:rsidP="0010401B">
      <w:pPr>
        <w:widowControl w:val="0"/>
        <w:numPr>
          <w:ilvl w:val="0"/>
          <w:numId w:val="5"/>
        </w:numPr>
        <w:tabs>
          <w:tab w:val="left" w:pos="567"/>
          <w:tab w:val="num" w:pos="810"/>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Lord, dismiss us with your blessing;</w:t>
      </w:r>
    </w:p>
    <w:p w14:paraId="4BF7F666"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fill our hearts with joy and peace;</w:t>
      </w:r>
    </w:p>
    <w:p w14:paraId="02B485FE"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let us each, your love possessing,</w:t>
      </w:r>
    </w:p>
    <w:p w14:paraId="62851A11"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triumph in redeeming grace;</w:t>
      </w:r>
    </w:p>
    <w:p w14:paraId="2745F23E"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 xml:space="preserve">O refresh us, O refresh us, </w:t>
      </w:r>
    </w:p>
    <w:p w14:paraId="416B0CDD" w14:textId="77777777" w:rsidR="001F7F85" w:rsidRPr="001F7F85" w:rsidRDefault="001F7F85" w:rsidP="0010401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F7F85">
        <w:rPr>
          <w:rFonts w:asciiTheme="majorBidi" w:eastAsia="Calibri" w:hAnsiTheme="majorBidi" w:cstheme="majorBidi"/>
          <w:color w:val="auto"/>
          <w:sz w:val="28"/>
          <w:szCs w:val="28"/>
          <w:lang w:val="en-GB"/>
        </w:rPr>
        <w:t>travelling through the wilderness.</w:t>
      </w:r>
    </w:p>
    <w:p w14:paraId="42D95A0B" w14:textId="77777777" w:rsidR="001F7F85" w:rsidRPr="001F7F85" w:rsidRDefault="001F7F85" w:rsidP="001F7F85">
      <w:pPr>
        <w:widowControl w:val="0"/>
        <w:tabs>
          <w:tab w:val="left" w:pos="567"/>
          <w:tab w:val="left" w:pos="851"/>
          <w:tab w:val="right" w:pos="6521"/>
        </w:tabs>
        <w:rPr>
          <w:rFonts w:asciiTheme="majorBidi" w:eastAsia="Calibri" w:hAnsiTheme="majorBidi" w:cstheme="majorBidi"/>
          <w:color w:val="auto"/>
          <w:sz w:val="28"/>
          <w:szCs w:val="28"/>
          <w:lang w:val="en-GB"/>
        </w:rPr>
      </w:pPr>
    </w:p>
    <w:p w14:paraId="1175B41F" w14:textId="520BA4D3" w:rsidR="002A35DE" w:rsidRPr="002A35DE" w:rsidRDefault="002A35DE" w:rsidP="002A35DE">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2.</w:t>
      </w:r>
      <w:r>
        <w:rPr>
          <w:rFonts w:asciiTheme="majorBidi" w:eastAsia="Calibri" w:hAnsiTheme="majorBidi" w:cstheme="majorBidi"/>
          <w:color w:val="auto"/>
          <w:sz w:val="28"/>
          <w:szCs w:val="28"/>
          <w:lang w:val="en-GB"/>
        </w:rPr>
        <w:tab/>
      </w:r>
      <w:r w:rsidRPr="002A35DE">
        <w:rPr>
          <w:rFonts w:asciiTheme="majorBidi" w:eastAsia="Calibri" w:hAnsiTheme="majorBidi" w:cstheme="majorBidi"/>
          <w:color w:val="auto"/>
          <w:sz w:val="28"/>
          <w:szCs w:val="28"/>
          <w:lang w:val="en-GB"/>
        </w:rPr>
        <w:t xml:space="preserve">O may this bounteous God </w:t>
      </w:r>
    </w:p>
    <w:p w14:paraId="6B8BCA13"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 xml:space="preserve">through all our life be near us, </w:t>
      </w:r>
    </w:p>
    <w:p w14:paraId="6CD4194F"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 xml:space="preserve">with ever joyful hearts </w:t>
      </w:r>
    </w:p>
    <w:p w14:paraId="1FDBE6CF"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and blessed peace to cheer us,</w:t>
      </w:r>
    </w:p>
    <w:p w14:paraId="52325775"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 xml:space="preserve">and nourish us with grace, </w:t>
      </w:r>
    </w:p>
    <w:p w14:paraId="70520F8C"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 xml:space="preserve">and guide us when perplexed, </w:t>
      </w:r>
    </w:p>
    <w:p w14:paraId="172B6B38" w14:textId="77777777" w:rsidR="002A35DE" w:rsidRPr="002A35DE"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and free us from all ills</w:t>
      </w:r>
    </w:p>
    <w:p w14:paraId="78E905B2" w14:textId="3E499508" w:rsidR="001F7F85" w:rsidRDefault="002A35DE"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2A35DE">
        <w:rPr>
          <w:rFonts w:asciiTheme="majorBidi" w:eastAsia="Calibri" w:hAnsiTheme="majorBidi" w:cstheme="majorBidi"/>
          <w:color w:val="auto"/>
          <w:sz w:val="28"/>
          <w:szCs w:val="28"/>
          <w:lang w:val="en-GB"/>
        </w:rPr>
        <w:t>in this world and the next</w:t>
      </w:r>
      <w:r w:rsidR="001F7F85" w:rsidRPr="001F7F85">
        <w:rPr>
          <w:rFonts w:asciiTheme="majorBidi" w:eastAsia="Calibri" w:hAnsiTheme="majorBidi" w:cstheme="majorBidi"/>
          <w:color w:val="auto"/>
          <w:sz w:val="28"/>
          <w:szCs w:val="28"/>
          <w:lang w:val="en-GB"/>
        </w:rPr>
        <w:t>.</w:t>
      </w:r>
    </w:p>
    <w:p w14:paraId="27E7268E" w14:textId="69BED679" w:rsidR="00D658E9" w:rsidRDefault="00D658E9" w:rsidP="002A35DE">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581EC0A1" w14:textId="43F937E1" w:rsidR="00D658E9" w:rsidRPr="00D658E9" w:rsidRDefault="00D658E9" w:rsidP="00D658E9">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3.</w:t>
      </w:r>
      <w:r>
        <w:rPr>
          <w:rFonts w:asciiTheme="majorBidi" w:eastAsia="Calibri" w:hAnsiTheme="majorBidi" w:cstheme="majorBidi"/>
          <w:color w:val="auto"/>
          <w:sz w:val="28"/>
          <w:szCs w:val="28"/>
        </w:rPr>
        <w:tab/>
      </w:r>
      <w:r w:rsidRPr="00D658E9">
        <w:rPr>
          <w:rFonts w:asciiTheme="majorBidi" w:eastAsia="Calibri" w:hAnsiTheme="majorBidi" w:cstheme="majorBidi"/>
          <w:color w:val="auto"/>
          <w:sz w:val="28"/>
          <w:szCs w:val="28"/>
        </w:rPr>
        <w:t xml:space="preserve">All praise and thanks to God </w:t>
      </w:r>
    </w:p>
    <w:p w14:paraId="2ED0C8B7"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 xml:space="preserve">eternal now be given, </w:t>
      </w:r>
    </w:p>
    <w:p w14:paraId="1AB0E15C"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to Spirit and to Word,</w:t>
      </w:r>
    </w:p>
    <w:p w14:paraId="0EC247D6"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 xml:space="preserve">who reign in highest heaven: </w:t>
      </w:r>
    </w:p>
    <w:p w14:paraId="4E4AA62C"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D658E9">
        <w:rPr>
          <w:rFonts w:asciiTheme="majorBidi" w:eastAsia="Calibri" w:hAnsiTheme="majorBidi" w:cstheme="majorBidi"/>
          <w:color w:val="auto"/>
          <w:sz w:val="28"/>
          <w:szCs w:val="28"/>
        </w:rPr>
        <w:t>our</w:t>
      </w:r>
      <w:proofErr w:type="gramEnd"/>
      <w:r w:rsidRPr="00D658E9">
        <w:rPr>
          <w:rFonts w:asciiTheme="majorBidi" w:eastAsia="Calibri" w:hAnsiTheme="majorBidi" w:cstheme="majorBidi"/>
          <w:color w:val="auto"/>
          <w:sz w:val="28"/>
          <w:szCs w:val="28"/>
        </w:rPr>
        <w:t xml:space="preserve"> ever faithful God, </w:t>
      </w:r>
    </w:p>
    <w:p w14:paraId="20D5C020"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whom heaven and earth adore;</w:t>
      </w:r>
    </w:p>
    <w:p w14:paraId="433852CF" w14:textId="77777777" w:rsidR="00D658E9" w:rsidRPr="00D658E9"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 xml:space="preserve">for thus it was, is now, </w:t>
      </w:r>
    </w:p>
    <w:p w14:paraId="5936C555" w14:textId="4CDDA8D6" w:rsidR="00D658E9" w:rsidRPr="001F7F85" w:rsidRDefault="00D658E9" w:rsidP="00D658E9">
      <w:pPr>
        <w:widowControl w:val="0"/>
        <w:tabs>
          <w:tab w:val="left" w:pos="567"/>
          <w:tab w:val="left" w:pos="851"/>
          <w:tab w:val="right" w:pos="6521"/>
        </w:tabs>
        <w:ind w:left="360"/>
        <w:rPr>
          <w:rFonts w:asciiTheme="majorBidi" w:eastAsia="Calibri" w:hAnsiTheme="majorBidi" w:cstheme="majorBidi"/>
          <w:color w:val="auto"/>
          <w:sz w:val="28"/>
          <w:szCs w:val="28"/>
        </w:rPr>
      </w:pPr>
      <w:r w:rsidRPr="00D658E9">
        <w:rPr>
          <w:rFonts w:asciiTheme="majorBidi" w:eastAsia="Calibri" w:hAnsiTheme="majorBidi" w:cstheme="majorBidi"/>
          <w:color w:val="auto"/>
          <w:sz w:val="28"/>
          <w:szCs w:val="28"/>
        </w:rPr>
        <w:t>and shall be evermore</w:t>
      </w:r>
      <w:r>
        <w:rPr>
          <w:rFonts w:asciiTheme="majorBidi" w:eastAsia="Calibri" w:hAnsiTheme="majorBidi" w:cstheme="majorBidi"/>
          <w:color w:val="auto"/>
          <w:sz w:val="28"/>
          <w:szCs w:val="28"/>
        </w:rPr>
        <w:t>.</w:t>
      </w:r>
    </w:p>
    <w:p w14:paraId="6A6C8546" w14:textId="5104F00C" w:rsidR="00632742" w:rsidRPr="00632742" w:rsidRDefault="00632742" w:rsidP="00632742">
      <w:pPr>
        <w:widowControl w:val="0"/>
        <w:tabs>
          <w:tab w:val="left" w:pos="567"/>
          <w:tab w:val="left" w:pos="851"/>
          <w:tab w:val="right" w:pos="6521"/>
        </w:tabs>
        <w:spacing w:before="120"/>
        <w:rPr>
          <w:rFonts w:ascii="Times New Roman" w:eastAsia="Calibri" w:hAnsi="Times New Roman"/>
          <w:color w:val="FF0000"/>
          <w:sz w:val="28"/>
          <w:szCs w:val="28"/>
        </w:rPr>
      </w:pPr>
      <w:r w:rsidRPr="00632742">
        <w:rPr>
          <w:rFonts w:ascii="Times New Roman" w:eastAsia="Calibri" w:hAnsi="Times New Roman"/>
          <w:i/>
          <w:color w:val="FF0000"/>
          <w:sz w:val="28"/>
          <w:szCs w:val="28"/>
        </w:rPr>
        <w:tab/>
      </w:r>
    </w:p>
    <w:p w14:paraId="075B57DC" w14:textId="77777777" w:rsidR="00D658E9" w:rsidRDefault="00D658E9" w:rsidP="00632742">
      <w:pPr>
        <w:keepNext/>
        <w:widowControl w:val="0"/>
        <w:tabs>
          <w:tab w:val="left" w:pos="567"/>
          <w:tab w:val="left" w:pos="851"/>
          <w:tab w:val="right" w:pos="6521"/>
        </w:tabs>
        <w:spacing w:before="120"/>
        <w:rPr>
          <w:rFonts w:ascii="Candara" w:eastAsia="Calibri" w:hAnsi="Candara"/>
          <w:b/>
          <w:sz w:val="28"/>
          <w:szCs w:val="28"/>
        </w:rPr>
      </w:pPr>
    </w:p>
    <w:p w14:paraId="6041BB26" w14:textId="479A5929" w:rsidR="00632742" w:rsidRPr="0010401B" w:rsidRDefault="00632742" w:rsidP="00D658E9">
      <w:pPr>
        <w:keepNext/>
        <w:widowControl w:val="0"/>
        <w:tabs>
          <w:tab w:val="left" w:pos="567"/>
          <w:tab w:val="left" w:pos="851"/>
          <w:tab w:val="right" w:pos="6521"/>
        </w:tabs>
        <w:spacing w:before="120" w:after="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56A05FFC" w14:textId="618F2BC6" w:rsidR="00632742" w:rsidRDefault="00632742" w:rsidP="00632742">
      <w:pPr>
        <w:widowControl w:val="0"/>
        <w:tabs>
          <w:tab w:val="left" w:pos="567"/>
          <w:tab w:val="left" w:pos="851"/>
          <w:tab w:val="right" w:pos="6521"/>
        </w:tabs>
        <w:ind w:left="567"/>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1677BB2B" w14:textId="0A540F74" w:rsidR="007A1518" w:rsidRDefault="007A1518" w:rsidP="00632742">
      <w:pPr>
        <w:widowControl w:val="0"/>
        <w:tabs>
          <w:tab w:val="left" w:pos="567"/>
          <w:tab w:val="left" w:pos="851"/>
          <w:tab w:val="right" w:pos="6521"/>
        </w:tabs>
        <w:ind w:left="567" w:hanging="567"/>
        <w:jc w:val="both"/>
        <w:rPr>
          <w:rFonts w:ascii="Times New Roman" w:hAnsi="Times New Roman"/>
          <w:b/>
          <w:color w:val="FF0000"/>
          <w:sz w:val="28"/>
          <w:szCs w:val="28"/>
        </w:rPr>
      </w:pPr>
    </w:p>
    <w:p w14:paraId="425F5107" w14:textId="1FD24C7E" w:rsidR="007A1518" w:rsidRPr="007A1518" w:rsidRDefault="0010401B" w:rsidP="0010401B">
      <w:pPr>
        <w:widowControl w:val="0"/>
        <w:tabs>
          <w:tab w:val="left" w:pos="567"/>
          <w:tab w:val="left" w:pos="851"/>
          <w:tab w:val="right" w:pos="6521"/>
        </w:tabs>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This liturgy is used</w:t>
      </w:r>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ssion of the Bishop of Niagara.</w:t>
      </w:r>
    </w:p>
    <w:p w14:paraId="5DB46331" w14:textId="77777777" w:rsidR="007A1518" w:rsidRPr="007A1518" w:rsidRDefault="007A1518" w:rsidP="007A1518">
      <w:pPr>
        <w:widowControl w:val="0"/>
        <w:tabs>
          <w:tab w:val="left" w:pos="567"/>
          <w:tab w:val="left" w:pos="851"/>
          <w:tab w:val="right" w:pos="6521"/>
        </w:tabs>
        <w:jc w:val="both"/>
        <w:rPr>
          <w:rFonts w:ascii="Times New Roman" w:hAnsi="Times New Roman"/>
          <w:iCs/>
          <w:color w:val="auto"/>
          <w:sz w:val="24"/>
          <w:szCs w:val="24"/>
          <w:lang w:val="en-GB"/>
          <w14:ligatures w14:val="none"/>
        </w:rPr>
      </w:pP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4C15A67" w14:textId="4D535BF7" w:rsidR="0044229B" w:rsidRDefault="0044229B"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11FC0047" w14:textId="77777777" w:rsidR="001B1E7E" w:rsidRPr="00191150"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B00546">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B00546">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130395CB" w:rsidR="007A1518" w:rsidRPr="0010401B" w:rsidRDefault="00DD64EB" w:rsidP="00DD64EB">
            <w:pPr>
              <w:spacing w:line="259" w:lineRule="auto"/>
              <w:jc w:val="center"/>
              <w:rPr>
                <w:rFonts w:ascii="Times New Roman" w:hAnsi="Times New Roman"/>
                <w:b/>
                <w:bCs/>
                <w:sz w:val="28"/>
                <w:szCs w:val="28"/>
              </w:rPr>
            </w:pPr>
            <w:r w:rsidRPr="00DD64EB">
              <w:rPr>
                <w:rFonts w:ascii="Times New Roman" w:hAnsi="Times New Roman"/>
                <w:b/>
                <w:bCs/>
                <w:sz w:val="28"/>
                <w:szCs w:val="28"/>
                <w:lang w:val="en-GB"/>
              </w:rPr>
              <w:t>1 Th</w:t>
            </w:r>
            <w:r>
              <w:rPr>
                <w:rFonts w:ascii="Times New Roman" w:hAnsi="Times New Roman"/>
                <w:b/>
                <w:bCs/>
                <w:sz w:val="28"/>
                <w:szCs w:val="28"/>
                <w:lang w:val="en-GB"/>
              </w:rPr>
              <w:t>essalonians</w:t>
            </w:r>
            <w:r w:rsidRPr="00DD64EB">
              <w:rPr>
                <w:rFonts w:ascii="Times New Roman" w:hAnsi="Times New Roman"/>
                <w:b/>
                <w:bCs/>
                <w:sz w:val="28"/>
                <w:szCs w:val="28"/>
                <w:lang w:val="en-GB"/>
              </w:rPr>
              <w:t xml:space="preserve"> 1:1-10</w:t>
            </w:r>
            <w:r w:rsidR="0010401B" w:rsidRPr="0010401B">
              <w:rPr>
                <w:rFonts w:ascii="Times New Roman" w:hAnsi="Times New Roman"/>
                <w:b/>
                <w:bCs/>
                <w:sz w:val="28"/>
                <w:szCs w:val="28"/>
                <w:lang w:val="en-GB"/>
              </w:rPr>
              <w:t xml:space="preserve">; Matthew </w:t>
            </w:r>
            <w:r w:rsidRPr="00DD64EB">
              <w:rPr>
                <w:rFonts w:ascii="Times New Roman" w:hAnsi="Times New Roman"/>
                <w:b/>
                <w:bCs/>
                <w:sz w:val="28"/>
                <w:szCs w:val="28"/>
                <w:lang w:val="en-GB"/>
              </w:rPr>
              <w:t>22:15-22</w:t>
            </w:r>
          </w:p>
        </w:tc>
      </w:tr>
    </w:tbl>
    <w:p w14:paraId="603F69DA" w14:textId="77777777" w:rsidR="00E37687" w:rsidRDefault="00E37687" w:rsidP="007A1518">
      <w:pPr>
        <w:spacing w:line="360" w:lineRule="auto"/>
        <w:jc w:val="center"/>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7D9BAF77">
                <wp:simplePos x="0" y="0"/>
                <wp:positionH relativeFrom="margin">
                  <wp:align>right</wp:align>
                </wp:positionH>
                <wp:positionV relativeFrom="paragraph">
                  <wp:posOffset>371475</wp:posOffset>
                </wp:positionV>
                <wp:extent cx="4086225" cy="2038350"/>
                <wp:effectExtent l="0" t="0" r="28575" b="19050"/>
                <wp:wrapTopAndBottom/>
                <wp:docPr id="3" name="Text Box 3"/>
                <wp:cNvGraphicFramePr/>
                <a:graphic xmlns:a="http://schemas.openxmlformats.org/drawingml/2006/main">
                  <a:graphicData uri="http://schemas.microsoft.com/office/word/2010/wordprocessingShape">
                    <wps:wsp>
                      <wps:cNvSpPr txBox="1"/>
                      <wps:spPr>
                        <a:xfrm>
                          <a:off x="0" y="0"/>
                          <a:ext cx="4086225" cy="2038350"/>
                        </a:xfrm>
                        <a:prstGeom prst="rect">
                          <a:avLst/>
                        </a:prstGeom>
                        <a:solidFill>
                          <a:schemeClr val="lt1"/>
                        </a:solidFill>
                        <a:ln w="6350">
                          <a:solidFill>
                            <a:prstClr val="black"/>
                          </a:solidFill>
                        </a:ln>
                      </wps:spPr>
                      <wps:txbx>
                        <w:txbxContent>
                          <w:p w14:paraId="76ED12AC" w14:textId="77777777" w:rsidR="00B64F02" w:rsidRPr="00B64F02" w:rsidRDefault="00B64F02"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64F02" w:rsidRPr="00B64F02" w:rsidRDefault="00B64F02" w:rsidP="00B64F02">
                            <w:pPr>
                              <w:jc w:val="center"/>
                              <w:rPr>
                                <w:rFonts w:ascii="Arial" w:hAnsi="Arial" w:cs="Arial"/>
                                <w:b/>
                                <w:bCs/>
                              </w:rPr>
                            </w:pPr>
                            <w:r w:rsidRPr="00B64F02">
                              <w:rPr>
                                <w:rFonts w:ascii="Arial" w:hAnsi="Arial" w:cs="Arial"/>
                                <w:b/>
                                <w:bCs/>
                              </w:rPr>
                              <w:t>Wednesdays @ 9:30am</w:t>
                            </w:r>
                          </w:p>
                          <w:p w14:paraId="6C406CB4" w14:textId="6BA7E87C" w:rsidR="00B64F02" w:rsidRDefault="00B64F02"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B64F02" w:rsidRDefault="00B64F02" w:rsidP="00B64F02">
                            <w:pPr>
                              <w:rPr>
                                <w:rFonts w:ascii="Arial" w:hAnsi="Arial" w:cs="Arial"/>
                              </w:rPr>
                            </w:pPr>
                          </w:p>
                          <w:p w14:paraId="46D71F25" w14:textId="22783D1B" w:rsidR="00B64F02" w:rsidRPr="00B64F02" w:rsidRDefault="00B64F02" w:rsidP="00B64F02">
                            <w:pPr>
                              <w:jc w:val="center"/>
                              <w:rPr>
                                <w:rFonts w:ascii="Arial" w:hAnsi="Arial" w:cs="Arial"/>
                                <w:u w:val="single"/>
                              </w:rPr>
                            </w:pPr>
                            <w:r w:rsidRPr="00B64F02">
                              <w:rPr>
                                <w:rFonts w:ascii="Arial" w:hAnsi="Arial" w:cs="Arial"/>
                                <w:u w:val="single"/>
                              </w:rPr>
                              <w:t>This week’s readings:</w:t>
                            </w:r>
                          </w:p>
                          <w:p w14:paraId="45D2A0B6" w14:textId="0A9E3C7E" w:rsidR="00B64F02" w:rsidRPr="007E549D" w:rsidRDefault="007E549D" w:rsidP="00B64F02">
                            <w:pPr>
                              <w:jc w:val="center"/>
                              <w:rPr>
                                <w:rFonts w:ascii="Arial" w:hAnsi="Arial" w:cs="Arial"/>
                                <w:b/>
                                <w:bCs/>
                              </w:rPr>
                            </w:pPr>
                            <w:r w:rsidRPr="007E549D">
                              <w:rPr>
                                <w:rFonts w:ascii="Arial" w:hAnsi="Arial" w:cs="Arial"/>
                                <w:b/>
                                <w:bCs/>
                              </w:rPr>
                              <w:t>Jonah 1:17-2:10</w:t>
                            </w:r>
                            <w:r w:rsidR="00B64F02" w:rsidRPr="007E549D">
                              <w:rPr>
                                <w:rFonts w:ascii="Arial" w:hAnsi="Arial" w:cs="Arial"/>
                                <w:b/>
                                <w:bCs/>
                              </w:rPr>
                              <w:t>; Psalm</w:t>
                            </w:r>
                            <w:r w:rsidRPr="007E549D">
                              <w:rPr>
                                <w:b/>
                                <w:bCs/>
                              </w:rPr>
                              <w:t xml:space="preserve"> </w:t>
                            </w:r>
                            <w:r w:rsidRPr="007E549D">
                              <w:rPr>
                                <w:rFonts w:ascii="Arial" w:hAnsi="Arial" w:cs="Arial"/>
                                <w:b/>
                                <w:bCs/>
                              </w:rPr>
                              <w:t>119:1-24</w:t>
                            </w:r>
                            <w:r w:rsidR="00B64F02" w:rsidRPr="007E549D">
                              <w:rPr>
                                <w:rFonts w:ascii="Arial" w:hAnsi="Arial" w:cs="Arial"/>
                                <w:b/>
                                <w:bCs/>
                              </w:rPr>
                              <w:t>;</w:t>
                            </w:r>
                          </w:p>
                          <w:p w14:paraId="3C6C50E4" w14:textId="522743DA" w:rsidR="00B64F02" w:rsidRPr="00B64F02" w:rsidRDefault="007E549D" w:rsidP="00B64F02">
                            <w:pPr>
                              <w:jc w:val="center"/>
                              <w:rPr>
                                <w:rFonts w:ascii="Arial" w:hAnsi="Arial" w:cs="Arial"/>
                              </w:rPr>
                            </w:pPr>
                            <w:r w:rsidRPr="007E549D">
                              <w:rPr>
                                <w:rFonts w:ascii="Arial" w:hAnsi="Arial" w:cs="Arial"/>
                                <w:b/>
                                <w:bCs/>
                              </w:rPr>
                              <w:t>Acts 27:9-26</w:t>
                            </w:r>
                            <w:r w:rsidR="00B64F02" w:rsidRPr="007E549D">
                              <w:rPr>
                                <w:rFonts w:ascii="Arial" w:hAnsi="Arial" w:cs="Arial"/>
                                <w:b/>
                                <w:bCs/>
                              </w:rPr>
                              <w:t xml:space="preserve">; </w:t>
                            </w:r>
                            <w:r w:rsidRPr="007E549D">
                              <w:rPr>
                                <w:rFonts w:ascii="Arial" w:hAnsi="Arial" w:cs="Arial"/>
                                <w:b/>
                                <w:bCs/>
                              </w:rPr>
                              <w:t>Luke 11:42-46</w:t>
                            </w:r>
                          </w:p>
                          <w:p w14:paraId="22680E73" w14:textId="482B4555" w:rsidR="00B64F02" w:rsidRPr="00B64F02" w:rsidRDefault="00B64F02" w:rsidP="00B64F02">
                            <w:pPr>
                              <w:jc w:val="center"/>
                              <w:rPr>
                                <w:rFonts w:ascii="Arial" w:hAnsi="Arial" w:cs="Arial"/>
                              </w:rPr>
                            </w:pPr>
                          </w:p>
                          <w:p w14:paraId="0CFF2088" w14:textId="3F0FB61B" w:rsidR="00B64F02" w:rsidRPr="007E549D" w:rsidRDefault="00B64F02"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64F02" w:rsidRPr="00B64F02" w:rsidRDefault="00B64F02"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" fillcolor="white [3201]" strokeweight=".5pt">
                <v:textbox>
                  <w:txbxContent>
                    <w:p w14:paraId="76ED12AC" w14:textId="77777777" w:rsidR="00B64F02" w:rsidRPr="00B64F02" w:rsidRDefault="00B64F02"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64F02" w:rsidRPr="00B64F02" w:rsidRDefault="00B64F02" w:rsidP="00B64F02">
                      <w:pPr>
                        <w:jc w:val="center"/>
                        <w:rPr>
                          <w:rFonts w:ascii="Arial" w:hAnsi="Arial" w:cs="Arial"/>
                          <w:b/>
                          <w:bCs/>
                        </w:rPr>
                      </w:pPr>
                      <w:r w:rsidRPr="00B64F02">
                        <w:rPr>
                          <w:rFonts w:ascii="Arial" w:hAnsi="Arial" w:cs="Arial"/>
                          <w:b/>
                          <w:bCs/>
                        </w:rPr>
                        <w:t>Wednesdays @ 9:30am</w:t>
                      </w:r>
                    </w:p>
                    <w:p w14:paraId="6C406CB4" w14:textId="6BA7E87C" w:rsidR="00B64F02" w:rsidRDefault="00B64F02"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B64F02" w:rsidRDefault="00B64F02" w:rsidP="00B64F02">
                      <w:pPr>
                        <w:rPr>
                          <w:rFonts w:ascii="Arial" w:hAnsi="Arial" w:cs="Arial"/>
                        </w:rPr>
                      </w:pPr>
                    </w:p>
                    <w:p w14:paraId="46D71F25" w14:textId="22783D1B" w:rsidR="00B64F02" w:rsidRPr="00B64F02" w:rsidRDefault="00B64F02" w:rsidP="00B64F02">
                      <w:pPr>
                        <w:jc w:val="center"/>
                        <w:rPr>
                          <w:rFonts w:ascii="Arial" w:hAnsi="Arial" w:cs="Arial"/>
                          <w:u w:val="single"/>
                        </w:rPr>
                      </w:pPr>
                      <w:r w:rsidRPr="00B64F02">
                        <w:rPr>
                          <w:rFonts w:ascii="Arial" w:hAnsi="Arial" w:cs="Arial"/>
                          <w:u w:val="single"/>
                        </w:rPr>
                        <w:t>This week’s readings:</w:t>
                      </w:r>
                    </w:p>
                    <w:p w14:paraId="45D2A0B6" w14:textId="0A9E3C7E" w:rsidR="00B64F02" w:rsidRPr="007E549D" w:rsidRDefault="007E549D" w:rsidP="00B64F02">
                      <w:pPr>
                        <w:jc w:val="center"/>
                        <w:rPr>
                          <w:rFonts w:ascii="Arial" w:hAnsi="Arial" w:cs="Arial"/>
                          <w:b/>
                          <w:bCs/>
                        </w:rPr>
                      </w:pPr>
                      <w:r w:rsidRPr="007E549D">
                        <w:rPr>
                          <w:rFonts w:ascii="Arial" w:hAnsi="Arial" w:cs="Arial"/>
                          <w:b/>
                          <w:bCs/>
                        </w:rPr>
                        <w:t>Jonah 1:17-2:10</w:t>
                      </w:r>
                      <w:r w:rsidR="00B64F02" w:rsidRPr="007E549D">
                        <w:rPr>
                          <w:rFonts w:ascii="Arial" w:hAnsi="Arial" w:cs="Arial"/>
                          <w:b/>
                          <w:bCs/>
                        </w:rPr>
                        <w:t>; Psalm</w:t>
                      </w:r>
                      <w:r w:rsidRPr="007E549D">
                        <w:rPr>
                          <w:b/>
                          <w:bCs/>
                        </w:rPr>
                        <w:t xml:space="preserve"> </w:t>
                      </w:r>
                      <w:r w:rsidRPr="007E549D">
                        <w:rPr>
                          <w:rFonts w:ascii="Arial" w:hAnsi="Arial" w:cs="Arial"/>
                          <w:b/>
                          <w:bCs/>
                        </w:rPr>
                        <w:t>119:1-24</w:t>
                      </w:r>
                      <w:r w:rsidR="00B64F02" w:rsidRPr="007E549D">
                        <w:rPr>
                          <w:rFonts w:ascii="Arial" w:hAnsi="Arial" w:cs="Arial"/>
                          <w:b/>
                          <w:bCs/>
                        </w:rPr>
                        <w:t>;</w:t>
                      </w:r>
                    </w:p>
                    <w:p w14:paraId="3C6C50E4" w14:textId="522743DA" w:rsidR="00B64F02" w:rsidRPr="00B64F02" w:rsidRDefault="007E549D" w:rsidP="00B64F02">
                      <w:pPr>
                        <w:jc w:val="center"/>
                        <w:rPr>
                          <w:rFonts w:ascii="Arial" w:hAnsi="Arial" w:cs="Arial"/>
                        </w:rPr>
                      </w:pPr>
                      <w:r w:rsidRPr="007E549D">
                        <w:rPr>
                          <w:rFonts w:ascii="Arial" w:hAnsi="Arial" w:cs="Arial"/>
                          <w:b/>
                          <w:bCs/>
                        </w:rPr>
                        <w:t>Acts 27:9-26</w:t>
                      </w:r>
                      <w:r w:rsidR="00B64F02" w:rsidRPr="007E549D">
                        <w:rPr>
                          <w:rFonts w:ascii="Arial" w:hAnsi="Arial" w:cs="Arial"/>
                          <w:b/>
                          <w:bCs/>
                        </w:rPr>
                        <w:t xml:space="preserve">; </w:t>
                      </w:r>
                      <w:r w:rsidRPr="007E549D">
                        <w:rPr>
                          <w:rFonts w:ascii="Arial" w:hAnsi="Arial" w:cs="Arial"/>
                          <w:b/>
                          <w:bCs/>
                        </w:rPr>
                        <w:t>Luke 11:42-46</w:t>
                      </w:r>
                    </w:p>
                    <w:p w14:paraId="22680E73" w14:textId="482B4555" w:rsidR="00B64F02" w:rsidRPr="00B64F02" w:rsidRDefault="00B64F02" w:rsidP="00B64F02">
                      <w:pPr>
                        <w:jc w:val="center"/>
                        <w:rPr>
                          <w:rFonts w:ascii="Arial" w:hAnsi="Arial" w:cs="Arial"/>
                        </w:rPr>
                      </w:pPr>
                    </w:p>
                    <w:p w14:paraId="0CFF2088" w14:textId="3F0FB61B" w:rsidR="00B64F02" w:rsidRPr="007E549D" w:rsidRDefault="00B64F02"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64F02" w:rsidRPr="00B64F02" w:rsidRDefault="00B64F02"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29A6CA4" w14:textId="6D6E51D5" w:rsidR="007A1518" w:rsidRDefault="007A1518" w:rsidP="0013622D">
      <w:pPr>
        <w:spacing w:line="276" w:lineRule="auto"/>
        <w:rPr>
          <w:rFonts w:asciiTheme="minorBidi" w:hAnsiTheme="minorBidi" w:cstheme="minorBidi"/>
          <w:iCs/>
        </w:rPr>
      </w:pPr>
    </w:p>
    <w:p w14:paraId="14B435A1" w14:textId="77777777" w:rsidR="00BF73B7" w:rsidRDefault="00BF73B7" w:rsidP="0013622D">
      <w:pPr>
        <w:spacing w:line="276" w:lineRule="auto"/>
        <w:rPr>
          <w:rFonts w:asciiTheme="minorBidi" w:hAnsiTheme="minorBidi" w:cstheme="minorBidi"/>
          <w:iCs/>
        </w:rPr>
      </w:pPr>
    </w:p>
    <w:p w14:paraId="5A7912A9" w14:textId="57C27F2D" w:rsidR="00A9140C" w:rsidRDefault="00BF73B7" w:rsidP="00BF73B7">
      <w:pPr>
        <w:spacing w:line="276" w:lineRule="auto"/>
        <w:jc w:val="center"/>
        <w:rPr>
          <w:rFonts w:ascii="Arial" w:hAnsi="Arial" w:cs="Arial"/>
          <w:sz w:val="24"/>
          <w:szCs w:val="24"/>
        </w:rPr>
      </w:pPr>
      <w:r w:rsidRPr="00A9140C">
        <w:rPr>
          <w:rFonts w:ascii="Arial" w:hAnsi="Arial" w:cs="Arial"/>
          <w:noProof/>
          <w:sz w:val="40"/>
          <w:szCs w:val="40"/>
          <w14:ligatures w14:val="none"/>
          <w14:cntxtAlts w14:val="0"/>
        </w:rPr>
        <w:drawing>
          <wp:anchor distT="0" distB="0" distL="114300" distR="114300" simplePos="0" relativeHeight="251659264" behindDoc="1" locked="0" layoutInCell="1" allowOverlap="1" wp14:anchorId="102C4C59" wp14:editId="61AB8948">
            <wp:simplePos x="0" y="0"/>
            <wp:positionH relativeFrom="margin">
              <wp:posOffset>0</wp:posOffset>
            </wp:positionH>
            <wp:positionV relativeFrom="paragraph">
              <wp:posOffset>108585</wp:posOffset>
            </wp:positionV>
            <wp:extent cx="1676400" cy="1676400"/>
            <wp:effectExtent l="0" t="0" r="0" b="0"/>
            <wp:wrapTight wrapText="bothSides">
              <wp:wrapPolygon edited="0">
                <wp:start x="0" y="0"/>
                <wp:lineTo x="0" y="21355"/>
                <wp:lineTo x="21355" y="21355"/>
                <wp:lineTo x="2135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14:sizeRelH relativeFrom="margin">
              <wp14:pctWidth>0</wp14:pctWidth>
            </wp14:sizeRelH>
            <wp14:sizeRelV relativeFrom="margin">
              <wp14:pctHeight>0</wp14:pctHeight>
            </wp14:sizeRelV>
          </wp:anchor>
        </w:drawing>
      </w:r>
      <w:r w:rsidR="00A9140C" w:rsidRPr="00A9140C">
        <w:rPr>
          <w:rFonts w:ascii="Arial" w:hAnsi="Arial" w:cs="Arial"/>
          <w:sz w:val="24"/>
          <w:szCs w:val="24"/>
        </w:rPr>
        <w:t xml:space="preserve">This Halloween, </w:t>
      </w:r>
    </w:p>
    <w:p w14:paraId="18635101" w14:textId="77777777" w:rsidR="00A9140C" w:rsidRDefault="00A9140C" w:rsidP="001700CE">
      <w:pPr>
        <w:widowControl w:val="0"/>
        <w:jc w:val="center"/>
        <w:rPr>
          <w:rFonts w:ascii="Arial" w:hAnsi="Arial" w:cs="Arial"/>
          <w:sz w:val="24"/>
          <w:szCs w:val="24"/>
        </w:rPr>
      </w:pPr>
      <w:r w:rsidRPr="00A9140C">
        <w:rPr>
          <w:rFonts w:ascii="Arial" w:hAnsi="Arial" w:cs="Arial"/>
          <w:sz w:val="24"/>
          <w:szCs w:val="24"/>
        </w:rPr>
        <w:t>Support Food for Life with</w:t>
      </w:r>
    </w:p>
    <w:p w14:paraId="61C68AB2" w14:textId="3BC1E462" w:rsidR="00A9140C" w:rsidRPr="00A9140C" w:rsidRDefault="00A9140C" w:rsidP="00615F1B">
      <w:pPr>
        <w:widowControl w:val="0"/>
        <w:jc w:val="center"/>
        <w:rPr>
          <w:rFonts w:ascii="Arial" w:hAnsi="Arial" w:cs="Arial"/>
        </w:rPr>
      </w:pPr>
      <w:r w:rsidRPr="00A9140C">
        <w:rPr>
          <w:rFonts w:ascii="Arial" w:hAnsi="Arial" w:cs="Arial"/>
        </w:rPr>
        <w:t xml:space="preserve"> </w:t>
      </w:r>
    </w:p>
    <w:p w14:paraId="2F738DE4" w14:textId="172E2ECF" w:rsidR="00615F1B" w:rsidRPr="00615F1B" w:rsidRDefault="00A9140C" w:rsidP="001700CE">
      <w:pPr>
        <w:widowControl w:val="0"/>
        <w:jc w:val="center"/>
        <w:rPr>
          <w:rFonts w:ascii="Castellar" w:hAnsi="Castellar"/>
          <w:b/>
          <w:bCs/>
          <w:sz w:val="40"/>
          <w:szCs w:val="40"/>
          <w14:ligatures w14:val="none"/>
        </w:rPr>
      </w:pPr>
      <w:r w:rsidRPr="00A9140C">
        <w:rPr>
          <w:rFonts w:ascii="Castellar" w:hAnsi="Castellar"/>
          <w:b/>
          <w:bCs/>
          <w:sz w:val="40"/>
          <w:szCs w:val="40"/>
          <w14:ligatures w14:val="none"/>
        </w:rPr>
        <w:t>The Great Pumpkin Giveaway!</w:t>
      </w:r>
    </w:p>
    <w:p w14:paraId="7F1724A3" w14:textId="5B0922FC" w:rsidR="00615F1B" w:rsidRDefault="00615F1B" w:rsidP="00615F1B">
      <w:pPr>
        <w:widowControl w:val="0"/>
        <w:rPr>
          <w:rFonts w:ascii="Times New Roman" w:hAnsi="Times New Roman"/>
          <w:sz w:val="14"/>
          <w:szCs w:val="14"/>
          <w14:ligatures w14:val="none"/>
        </w:rPr>
      </w:pPr>
      <w:r>
        <w:rPr>
          <w:sz w:val="14"/>
          <w:szCs w:val="14"/>
          <w14:ligatures w14:val="none"/>
        </w:rPr>
        <w:t> </w:t>
      </w:r>
    </w:p>
    <w:p w14:paraId="183170D2" w14:textId="77777777" w:rsidR="00A9140C" w:rsidRDefault="00A9140C" w:rsidP="00615F1B">
      <w:pPr>
        <w:widowControl w:val="0"/>
        <w:jc w:val="center"/>
        <w:rPr>
          <w:rFonts w:ascii="Candara" w:hAnsi="Candara"/>
          <w:b/>
          <w:bCs/>
          <w:sz w:val="24"/>
          <w:szCs w:val="24"/>
          <w14:ligatures w14:val="none"/>
        </w:rPr>
      </w:pPr>
      <w:r>
        <w:rPr>
          <w:rFonts w:ascii="Candara" w:hAnsi="Candara"/>
          <w:b/>
          <w:bCs/>
          <w:sz w:val="24"/>
          <w:szCs w:val="24"/>
          <w14:ligatures w14:val="none"/>
        </w:rPr>
        <w:t>Saturday</w:t>
      </w:r>
      <w:r w:rsidR="00615F1B">
        <w:rPr>
          <w:rFonts w:ascii="Candara" w:hAnsi="Candara"/>
          <w:b/>
          <w:bCs/>
          <w:sz w:val="24"/>
          <w:szCs w:val="24"/>
          <w14:ligatures w14:val="none"/>
        </w:rPr>
        <w:t>, October 1</w:t>
      </w:r>
      <w:r>
        <w:rPr>
          <w:rFonts w:ascii="Candara" w:hAnsi="Candara"/>
          <w:b/>
          <w:bCs/>
          <w:sz w:val="24"/>
          <w:szCs w:val="24"/>
          <w14:ligatures w14:val="none"/>
        </w:rPr>
        <w:t>7</w:t>
      </w:r>
      <w:r w:rsidR="00615F1B">
        <w:rPr>
          <w:rFonts w:ascii="Candara" w:hAnsi="Candara"/>
          <w:b/>
          <w:bCs/>
          <w:sz w:val="24"/>
          <w:szCs w:val="24"/>
          <w14:ligatures w14:val="none"/>
        </w:rPr>
        <w:t xml:space="preserve"> </w:t>
      </w:r>
    </w:p>
    <w:p w14:paraId="35E585FD" w14:textId="5EC7205D" w:rsidR="00615F1B" w:rsidRDefault="00A9140C" w:rsidP="00615F1B">
      <w:pPr>
        <w:widowControl w:val="0"/>
        <w:jc w:val="center"/>
        <w:rPr>
          <w:rFonts w:ascii="Candara" w:hAnsi="Candara"/>
          <w:b/>
          <w:bCs/>
          <w:sz w:val="24"/>
          <w:szCs w:val="24"/>
          <w14:ligatures w14:val="none"/>
        </w:rPr>
      </w:pPr>
      <w:r>
        <w:rPr>
          <w:rFonts w:ascii="Candara" w:hAnsi="Candara"/>
          <w:b/>
          <w:bCs/>
          <w:sz w:val="24"/>
          <w:szCs w:val="24"/>
          <w14:ligatures w14:val="none"/>
        </w:rPr>
        <w:t>from 11 am to 1 pm</w:t>
      </w:r>
    </w:p>
    <w:p w14:paraId="41520FA8" w14:textId="77777777" w:rsidR="00615F1B" w:rsidRDefault="00615F1B" w:rsidP="00615F1B">
      <w:pPr>
        <w:widowControl w:val="0"/>
        <w:rPr>
          <w:rFonts w:ascii="Arial Narrow" w:hAnsi="Arial Narrow"/>
          <w14:ligatures w14:val="none"/>
        </w:rPr>
      </w:pPr>
      <w:r>
        <w:rPr>
          <w:rFonts w:ascii="Arial Narrow" w:hAnsi="Arial Narrow"/>
          <w14:ligatures w14:val="none"/>
        </w:rPr>
        <w:t> </w:t>
      </w:r>
    </w:p>
    <w:p w14:paraId="1EB01EC5" w14:textId="77777777" w:rsidR="00BF73B7" w:rsidRDefault="00BF73B7" w:rsidP="00BF73B7">
      <w:pPr>
        <w:widowControl w:val="0"/>
        <w:spacing w:after="120"/>
        <w:jc w:val="center"/>
        <w:rPr>
          <w:rFonts w:ascii="Arial" w:hAnsi="Arial" w:cs="Arial"/>
          <w:sz w:val="22"/>
          <w:szCs w:val="22"/>
          <w14:ligatures w14:val="none"/>
        </w:rPr>
      </w:pPr>
    </w:p>
    <w:p w14:paraId="544C4CE3" w14:textId="5B95D8EF" w:rsidR="00BF73B7" w:rsidRPr="00BF73B7" w:rsidRDefault="00BF73B7" w:rsidP="00BF73B7">
      <w:pPr>
        <w:widowControl w:val="0"/>
        <w:spacing w:after="120"/>
        <w:jc w:val="center"/>
        <w:rPr>
          <w:rFonts w:ascii="Arial" w:hAnsi="Arial" w:cs="Arial"/>
          <w:sz w:val="22"/>
          <w:szCs w:val="22"/>
          <w14:ligatures w14:val="none"/>
        </w:rPr>
      </w:pPr>
      <w:r w:rsidRPr="00BF73B7">
        <w:rPr>
          <w:rFonts w:ascii="Arial" w:hAnsi="Arial" w:cs="Arial"/>
          <w:sz w:val="22"/>
          <w:szCs w:val="22"/>
          <w14:ligatures w14:val="none"/>
        </w:rPr>
        <w:t xml:space="preserve">Drive-thru and receive a free pumpkin on </w:t>
      </w:r>
      <w:r w:rsidRPr="00BF73B7">
        <w:rPr>
          <w:rFonts w:ascii="Arial" w:hAnsi="Arial" w:cs="Arial"/>
          <w:b/>
          <w:bCs/>
          <w:sz w:val="22"/>
          <w:szCs w:val="22"/>
          <w14:ligatures w14:val="none"/>
        </w:rPr>
        <w:t>October 17</w:t>
      </w:r>
      <w:r w:rsidRPr="00BF73B7">
        <w:rPr>
          <w:rFonts w:ascii="Arial" w:hAnsi="Arial" w:cs="Arial"/>
          <w:b/>
          <w:bCs/>
          <w:sz w:val="22"/>
          <w:szCs w:val="22"/>
          <w:vertAlign w:val="superscript"/>
          <w14:ligatures w14:val="none"/>
        </w:rPr>
        <w:t>th</w:t>
      </w:r>
      <w:r w:rsidRPr="00BF73B7">
        <w:rPr>
          <w:rFonts w:ascii="Arial" w:hAnsi="Arial" w:cs="Arial"/>
          <w:b/>
          <w:bCs/>
          <w:sz w:val="22"/>
          <w:szCs w:val="22"/>
          <w14:ligatures w14:val="none"/>
        </w:rPr>
        <w:t xml:space="preserve"> from 11 a.m. - 1 p.m.</w:t>
      </w:r>
      <w:r w:rsidRPr="00BF73B7">
        <w:rPr>
          <w:rFonts w:ascii="Arial" w:hAnsi="Arial" w:cs="Arial"/>
          <w:sz w:val="22"/>
          <w:szCs w:val="22"/>
          <w14:ligatures w14:val="none"/>
        </w:rPr>
        <w:t xml:space="preserve"> and enter Food for Life's GOOD Pumpkin carving contest to win a basket of treats.</w:t>
      </w:r>
    </w:p>
    <w:p w14:paraId="286FF000" w14:textId="2DB65E35" w:rsidR="00BF73B7" w:rsidRPr="00BF73B7" w:rsidRDefault="00BF73B7" w:rsidP="00BF73B7">
      <w:pPr>
        <w:widowControl w:val="0"/>
        <w:spacing w:after="120"/>
        <w:jc w:val="center"/>
        <w:rPr>
          <w:rFonts w:ascii="Arial" w:hAnsi="Arial" w:cs="Arial"/>
          <w:sz w:val="22"/>
          <w:szCs w:val="22"/>
          <w14:ligatures w14:val="none"/>
        </w:rPr>
      </w:pPr>
      <w:r w:rsidRPr="00BF73B7">
        <w:rPr>
          <w:rFonts w:ascii="Arial" w:hAnsi="Arial" w:cs="Arial"/>
          <w:sz w:val="22"/>
          <w:szCs w:val="22"/>
          <w14:ligatures w14:val="none"/>
        </w:rPr>
        <w:t>Thank you Ippolito Fruit &amp; Produce Limited for the pumpkins and Ippolito Transportation Inc. for the delivery.</w:t>
      </w:r>
    </w:p>
    <w:p w14:paraId="6956FCB9" w14:textId="77777777" w:rsidR="00BF73B7" w:rsidRPr="00BF73B7" w:rsidRDefault="00BF73B7" w:rsidP="00BF73B7">
      <w:pPr>
        <w:widowControl w:val="0"/>
        <w:jc w:val="center"/>
        <w:rPr>
          <w:rFonts w:ascii="Arial" w:hAnsi="Arial" w:cs="Arial"/>
          <w:b/>
          <w:bCs/>
          <w:sz w:val="22"/>
          <w:szCs w:val="22"/>
          <w:u w:val="single"/>
          <w14:ligatures w14:val="none"/>
        </w:rPr>
      </w:pPr>
      <w:r w:rsidRPr="00BF73B7">
        <w:rPr>
          <w:rFonts w:ascii="Arial" w:hAnsi="Arial" w:cs="Arial"/>
          <w:b/>
          <w:bCs/>
          <w:sz w:val="22"/>
          <w:szCs w:val="22"/>
          <w:u w:val="single"/>
          <w14:ligatures w14:val="none"/>
        </w:rPr>
        <w:t>Locations:</w:t>
      </w:r>
    </w:p>
    <w:p w14:paraId="492A4569" w14:textId="77777777" w:rsidR="00BF73B7" w:rsidRPr="00BF73B7" w:rsidRDefault="00BF73B7" w:rsidP="00BF73B7">
      <w:pPr>
        <w:widowControl w:val="0"/>
        <w:jc w:val="center"/>
        <w:rPr>
          <w:rFonts w:ascii="Arial" w:hAnsi="Arial" w:cs="Arial"/>
          <w:sz w:val="22"/>
          <w:szCs w:val="22"/>
          <w14:ligatures w14:val="none"/>
        </w:rPr>
      </w:pPr>
      <w:r w:rsidRPr="00BF73B7">
        <w:rPr>
          <w:rFonts w:ascii="Arial" w:hAnsi="Arial" w:cs="Arial"/>
          <w:sz w:val="22"/>
          <w:szCs w:val="22"/>
          <w14:ligatures w14:val="none"/>
        </w:rPr>
        <w:t xml:space="preserve">Food for Life - </w:t>
      </w:r>
      <w:r w:rsidRPr="00BF73B7">
        <w:rPr>
          <w:rFonts w:ascii="Arial" w:hAnsi="Arial" w:cs="Arial"/>
          <w:i/>
          <w:iCs/>
          <w:sz w:val="22"/>
          <w:szCs w:val="22"/>
          <w14:ligatures w14:val="none"/>
        </w:rPr>
        <w:t>2258 Mountainside Drive, Burlington</w:t>
      </w:r>
      <w:r w:rsidRPr="00BF73B7">
        <w:rPr>
          <w:rFonts w:ascii="Arial" w:hAnsi="Arial" w:cs="Arial"/>
          <w:sz w:val="22"/>
          <w:szCs w:val="22"/>
          <w14:ligatures w14:val="none"/>
        </w:rPr>
        <w:t xml:space="preserve"> </w:t>
      </w:r>
    </w:p>
    <w:p w14:paraId="75B59ED0" w14:textId="77777777" w:rsidR="00BF73B7" w:rsidRPr="00BF73B7" w:rsidRDefault="00BF73B7" w:rsidP="00BF73B7">
      <w:pPr>
        <w:widowControl w:val="0"/>
        <w:jc w:val="center"/>
        <w:rPr>
          <w:rFonts w:ascii="Arial" w:hAnsi="Arial" w:cs="Arial"/>
          <w:sz w:val="22"/>
          <w:szCs w:val="22"/>
          <w14:ligatures w14:val="none"/>
        </w:rPr>
      </w:pPr>
      <w:r w:rsidRPr="00BF73B7">
        <w:rPr>
          <w:rFonts w:ascii="Arial" w:hAnsi="Arial" w:cs="Arial"/>
          <w:sz w:val="22"/>
          <w:szCs w:val="22"/>
          <w14:ligatures w14:val="none"/>
        </w:rPr>
        <w:t xml:space="preserve">Milton Bible Church - </w:t>
      </w:r>
      <w:r w:rsidRPr="00BF73B7">
        <w:rPr>
          <w:rFonts w:ascii="Arial" w:hAnsi="Arial" w:cs="Arial"/>
          <w:i/>
          <w:iCs/>
          <w:sz w:val="22"/>
          <w:szCs w:val="22"/>
          <w14:ligatures w14:val="none"/>
        </w:rPr>
        <w:t>121 Chisholm Drive, Milton</w:t>
      </w:r>
    </w:p>
    <w:p w14:paraId="042F6438" w14:textId="1D0EB1AA" w:rsidR="00615F1B" w:rsidRDefault="00BF73B7" w:rsidP="00BF73B7">
      <w:pPr>
        <w:widowControl w:val="0"/>
        <w:jc w:val="center"/>
        <w:rPr>
          <w:rFonts w:ascii="Arial" w:hAnsi="Arial" w:cs="Arial"/>
          <w:sz w:val="22"/>
          <w:szCs w:val="22"/>
          <w14:ligatures w14:val="none"/>
        </w:rPr>
      </w:pPr>
      <w:proofErr w:type="spellStart"/>
      <w:r w:rsidRPr="00BF73B7">
        <w:rPr>
          <w:rFonts w:ascii="Arial" w:hAnsi="Arial" w:cs="Arial"/>
          <w:sz w:val="22"/>
          <w:szCs w:val="22"/>
          <w14:ligatures w14:val="none"/>
        </w:rPr>
        <w:t>Kinoak</w:t>
      </w:r>
      <w:proofErr w:type="spellEnd"/>
      <w:r w:rsidRPr="00BF73B7">
        <w:rPr>
          <w:rFonts w:ascii="Arial" w:hAnsi="Arial" w:cs="Arial"/>
          <w:sz w:val="22"/>
          <w:szCs w:val="22"/>
          <w14:ligatures w14:val="none"/>
        </w:rPr>
        <w:t xml:space="preserve"> Arena - </w:t>
      </w:r>
      <w:r w:rsidRPr="00BF73B7">
        <w:rPr>
          <w:rFonts w:ascii="Arial" w:hAnsi="Arial" w:cs="Arial"/>
          <w:i/>
          <w:iCs/>
          <w:sz w:val="22"/>
          <w:szCs w:val="22"/>
          <w14:ligatures w14:val="none"/>
        </w:rPr>
        <w:t>363 Warminster Drive, Oakville</w:t>
      </w:r>
    </w:p>
    <w:p w14:paraId="2924770F" w14:textId="77777777" w:rsidR="00615F1B" w:rsidRDefault="00615F1B" w:rsidP="00615F1B">
      <w:pPr>
        <w:widowControl w:val="0"/>
        <w:rPr>
          <w:rFonts w:ascii="Times New Roman" w:hAnsi="Times New Roman"/>
          <w14:ligatures w14:val="none"/>
        </w:rPr>
      </w:pPr>
      <w:r>
        <w:rPr>
          <w14:ligatures w14:val="none"/>
        </w:rPr>
        <w:t> </w:t>
      </w:r>
    </w:p>
    <w:p w14:paraId="4014BD54" w14:textId="7791E2FD" w:rsidR="00615F1B" w:rsidRDefault="00615F1B" w:rsidP="007A1518">
      <w:pPr>
        <w:spacing w:line="276" w:lineRule="auto"/>
        <w:jc w:val="center"/>
        <w:rPr>
          <w:rFonts w:ascii="Century Schoolbook" w:hAnsi="Century Schoolbook" w:cs="Arial"/>
          <w:iCs/>
        </w:rPr>
      </w:pPr>
    </w:p>
    <w:p w14:paraId="32BDFE1F" w14:textId="3DCAA8A1" w:rsidR="00BF73B7" w:rsidRDefault="00BF73B7" w:rsidP="007A1518">
      <w:pPr>
        <w:spacing w:line="276" w:lineRule="auto"/>
        <w:jc w:val="center"/>
        <w:rPr>
          <w:rFonts w:ascii="Century Schoolbook" w:hAnsi="Century Schoolbook" w:cs="Arial"/>
          <w:iCs/>
        </w:rPr>
      </w:pPr>
    </w:p>
    <w:p w14:paraId="22B3F943" w14:textId="77777777" w:rsidR="00BF73B7" w:rsidRDefault="00BF73B7" w:rsidP="007A1518">
      <w:pPr>
        <w:spacing w:line="276" w:lineRule="auto"/>
        <w:jc w:val="center"/>
        <w:rPr>
          <w:rFonts w:ascii="Century Schoolbook" w:hAnsi="Century Schoolbook" w:cs="Arial"/>
          <w:iCs/>
        </w:rPr>
      </w:pPr>
    </w:p>
    <w:p w14:paraId="10ADE918" w14:textId="4CEFFF18" w:rsidR="00615F1B" w:rsidRDefault="00615F1B" w:rsidP="00615F1B">
      <w:pPr>
        <w:widowControl w:val="0"/>
        <w:jc w:val="center"/>
        <w:rPr>
          <w:rFonts w:ascii="Century Gothic" w:hAnsi="Century Gothic"/>
          <w:b/>
          <w:bCs/>
          <w:sz w:val="28"/>
          <w:szCs w:val="28"/>
          <w:u w:val="single"/>
          <w14:ligatures w14:val="none"/>
        </w:rPr>
      </w:pPr>
      <w:r>
        <w:rPr>
          <w:rFonts w:ascii="Century Gothic" w:hAnsi="Century Gothic"/>
          <w:b/>
          <w:bCs/>
          <w:sz w:val="28"/>
          <w:szCs w:val="28"/>
          <w:u w:val="single"/>
          <w14:ligatures w14:val="none"/>
        </w:rPr>
        <w:t>St. Luke’s Community Centre is Now Open!</w:t>
      </w:r>
    </w:p>
    <w:p w14:paraId="7AD3EC9F" w14:textId="2E1A1E67" w:rsidR="00615F1B" w:rsidRDefault="00615F1B" w:rsidP="00615F1B">
      <w:pPr>
        <w:widowControl w:val="0"/>
        <w:spacing w:before="80"/>
        <w:jc w:val="center"/>
        <w:rPr>
          <w:rFonts w:ascii="Century Gothic" w:hAnsi="Century Gothic"/>
          <w14:ligatures w14:val="none"/>
        </w:rPr>
      </w:pPr>
      <w:r>
        <w:rPr>
          <w:rFonts w:ascii="Century Gothic" w:hAnsi="Century Gothic"/>
          <w:b/>
          <w:bCs/>
          <w:noProof/>
          <w:sz w:val="28"/>
          <w:szCs w:val="28"/>
          <w:u w:val="single"/>
          <w14:ligatures w14:val="none"/>
          <w14:cntxtAlts w14:val="0"/>
        </w:rPr>
        <w:drawing>
          <wp:anchor distT="0" distB="0" distL="114300" distR="114300" simplePos="0" relativeHeight="251660288" behindDoc="1" locked="0" layoutInCell="1" allowOverlap="1" wp14:anchorId="214ED586" wp14:editId="33F4E195">
            <wp:simplePos x="0" y="0"/>
            <wp:positionH relativeFrom="column">
              <wp:posOffset>2924175</wp:posOffset>
            </wp:positionH>
            <wp:positionV relativeFrom="paragraph">
              <wp:posOffset>59055</wp:posOffset>
            </wp:positionV>
            <wp:extent cx="1114425" cy="891540"/>
            <wp:effectExtent l="0" t="0" r="9525" b="3810"/>
            <wp:wrapTight wrapText="bothSides">
              <wp:wrapPolygon edited="0">
                <wp:start x="0" y="0"/>
                <wp:lineTo x="0" y="21231"/>
                <wp:lineTo x="21415" y="21231"/>
                <wp:lineTo x="214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 Luke's South Sid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4425" cy="891540"/>
                    </a:xfrm>
                    <a:prstGeom prst="rect">
                      <a:avLst/>
                    </a:prstGeom>
                  </pic:spPr>
                </pic:pic>
              </a:graphicData>
            </a:graphic>
          </wp:anchor>
        </w:drawing>
      </w:r>
      <w:r>
        <w:rPr>
          <w:rFonts w:ascii="Century Gothic" w:hAnsi="Century Gothic"/>
          <w14:ligatures w14:val="none"/>
        </w:rPr>
        <w:t xml:space="preserve">We are now welcoming users and guests back to use our facilities, in accordance with health and safety policies. If you know a person or group in need of program space, please call </w:t>
      </w:r>
      <w:r>
        <w:rPr>
          <w:rFonts w:ascii="Century Gothic" w:hAnsi="Century Gothic"/>
          <w:b/>
          <w:bCs/>
          <w14:ligatures w14:val="none"/>
        </w:rPr>
        <w:t>905-825-3364 x82</w:t>
      </w:r>
      <w:r>
        <w:rPr>
          <w:rFonts w:ascii="Century Gothic" w:hAnsi="Century Gothic"/>
          <w14:ligatures w14:val="none"/>
        </w:rPr>
        <w:t xml:space="preserve"> or email </w:t>
      </w:r>
      <w:r>
        <w:rPr>
          <w:rFonts w:ascii="Century Gothic" w:hAnsi="Century Gothic"/>
          <w:b/>
          <w:bCs/>
          <w14:ligatures w14:val="none"/>
        </w:rPr>
        <w:t>community@stlukepalermo.ca</w:t>
      </w:r>
    </w:p>
    <w:p w14:paraId="2F2984BA" w14:textId="77777777" w:rsidR="00615F1B" w:rsidRDefault="00615F1B" w:rsidP="00615F1B">
      <w:pPr>
        <w:widowControl w:val="0"/>
        <w:rPr>
          <w:rFonts w:ascii="Times New Roman" w:hAnsi="Times New Roman"/>
          <w14:ligatures w14:val="none"/>
        </w:rPr>
      </w:pPr>
      <w:r>
        <w:rPr>
          <w14:ligatures w14:val="none"/>
        </w:rPr>
        <w:t> </w:t>
      </w:r>
    </w:p>
    <w:p w14:paraId="2DA4AA20" w14:textId="211F5F73" w:rsidR="00615F1B" w:rsidRDefault="00615F1B" w:rsidP="007A1518">
      <w:pPr>
        <w:spacing w:line="276" w:lineRule="auto"/>
        <w:jc w:val="center"/>
        <w:rPr>
          <w:rFonts w:ascii="Century Schoolbook" w:hAnsi="Century Schoolbook" w:cs="Arial"/>
          <w:iCs/>
        </w:rPr>
      </w:pPr>
    </w:p>
    <w:p w14:paraId="4DA7424C" w14:textId="24A74D41" w:rsidR="00BF73B7" w:rsidRDefault="00BF73B7" w:rsidP="007A1518">
      <w:pPr>
        <w:spacing w:line="276" w:lineRule="auto"/>
        <w:jc w:val="center"/>
        <w:rPr>
          <w:rFonts w:ascii="Century Schoolbook" w:hAnsi="Century Schoolbook" w:cs="Arial"/>
          <w:iCs/>
        </w:rPr>
      </w:pPr>
    </w:p>
    <w:p w14:paraId="414B82D1" w14:textId="08E65B5A" w:rsidR="00BF73B7" w:rsidRDefault="00BF73B7" w:rsidP="007A1518">
      <w:pPr>
        <w:spacing w:line="276" w:lineRule="auto"/>
        <w:jc w:val="center"/>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11B636BB" w:rsidR="00492F2E" w:rsidRPr="003D307A" w:rsidRDefault="00492F2E"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0A77244E" w14:textId="77777777" w:rsid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 xml:space="preserve">Thank you for joining us today. </w:t>
      </w:r>
    </w:p>
    <w:p w14:paraId="5E1E635B" w14:textId="0DF1A5ED" w:rsidR="007A1518" w:rsidRP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5"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8E6D79" w:rsidRPr="008E6D79" w:rsidRDefault="008E6D79" w:rsidP="008E6D79">
                            <w:pPr>
                              <w:widowControl w:val="0"/>
                              <w:rPr>
                                <w:rFonts w:ascii="Arial Narrow" w:hAnsi="Arial Narrow"/>
                                <w:b/>
                                <w:bCs/>
                                <w:sz w:val="14"/>
                                <w:szCs w:val="14"/>
                                <w14:ligatures w14:val="none"/>
                              </w:rPr>
                            </w:pPr>
                          </w:p>
                          <w:p w14:paraId="5E35942C" w14:textId="7ABD66D0" w:rsid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8E6D79" w:rsidRPr="008E6D79" w:rsidRDefault="008E6D79" w:rsidP="008E6D79">
                            <w:pPr>
                              <w:widowControl w:val="0"/>
                              <w:rPr>
                                <w:rFonts w:ascii="Arial Narrow" w:hAnsi="Arial Narrow"/>
                                <w:b/>
                                <w:bCs/>
                                <w:sz w:val="14"/>
                                <w:szCs w:val="14"/>
                                <w14:ligatures w14:val="none"/>
                              </w:rPr>
                            </w:pPr>
                          </w:p>
                          <w:p w14:paraId="48824B41"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GN77e4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8E6D79" w:rsidRPr="008E6D79" w:rsidRDefault="008E6D79" w:rsidP="008E6D79">
                      <w:pPr>
                        <w:widowControl w:val="0"/>
                        <w:rPr>
                          <w:rFonts w:ascii="Arial Narrow" w:hAnsi="Arial Narrow"/>
                          <w:b/>
                          <w:bCs/>
                          <w:sz w:val="14"/>
                          <w:szCs w:val="14"/>
                          <w14:ligatures w14:val="none"/>
                        </w:rPr>
                      </w:pPr>
                    </w:p>
                    <w:p w14:paraId="5E35942C" w14:textId="7ABD66D0" w:rsid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8E6D79" w:rsidRPr="008E6D79" w:rsidRDefault="008E6D79" w:rsidP="008E6D79">
                      <w:pPr>
                        <w:widowControl w:val="0"/>
                        <w:rPr>
                          <w:rFonts w:ascii="Arial Narrow" w:hAnsi="Arial Narrow"/>
                          <w:b/>
                          <w:bCs/>
                          <w:sz w:val="14"/>
                          <w:szCs w:val="14"/>
                          <w14:ligatures w14:val="none"/>
                        </w:rPr>
                      </w:pPr>
                    </w:p>
                    <w:p w14:paraId="48824B41" w14:textId="77777777" w:rsidR="008E6D79" w:rsidRPr="008E6D79" w:rsidRDefault="008E6D79"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75B21BD3" w:rsidR="002E0E43" w:rsidRDefault="002E0E43" w:rsidP="002E0E43">
      <w:pPr>
        <w:spacing w:line="312" w:lineRule="atLeast"/>
        <w:textAlignment w:val="baseline"/>
        <w:rPr>
          <w:rFonts w:cs="Arial"/>
          <w:b/>
          <w:sz w:val="28"/>
          <w:szCs w:val="28"/>
        </w:rPr>
      </w:pPr>
    </w:p>
    <w:p w14:paraId="4CE256A0" w14:textId="77777777" w:rsidR="002E0E43" w:rsidRDefault="002E0E43" w:rsidP="002E0E43">
      <w:pPr>
        <w:spacing w:line="312" w:lineRule="atLeast"/>
        <w:textAlignment w:val="baseline"/>
        <w:rPr>
          <w:rFonts w:cs="Arial"/>
          <w:b/>
          <w:sz w:val="28"/>
          <w:szCs w:val="28"/>
        </w:rPr>
      </w:pPr>
      <w:bookmarkStart w:id="4" w:name="_GoBack"/>
      <w:bookmarkEnd w:id="4"/>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6DF09FE6" w14:textId="37C99BC4" w:rsidR="001B1E7E" w:rsidRPr="003D307A" w:rsidRDefault="003D307A" w:rsidP="003D307A">
      <w:pPr>
        <w:jc w:val="center"/>
        <w:rPr>
          <w:rFonts w:ascii="Candara" w:hAnsi="Candara" w:cs="Calibri"/>
          <w:sz w:val="22"/>
          <w:szCs w:val="22"/>
        </w:rPr>
      </w:pPr>
      <w:r w:rsidRPr="003D307A">
        <w:rPr>
          <w:rFonts w:ascii="Candara" w:hAnsi="Candara" w:cs="Calibri"/>
          <w:b/>
          <w:bCs/>
          <w:sz w:val="22"/>
          <w:szCs w:val="22"/>
        </w:rPr>
        <w:t>Pastoral Associate</w:t>
      </w:r>
      <w:r w:rsidR="001B1E7E" w:rsidRPr="003D307A">
        <w:rPr>
          <w:rFonts w:ascii="Candara" w:hAnsi="Candara" w:cs="Calibri"/>
          <w:b/>
          <w:bCs/>
          <w:sz w:val="22"/>
          <w:szCs w:val="22"/>
        </w:rPr>
        <w:t>:</w:t>
      </w:r>
      <w:r w:rsidR="001B1E7E" w:rsidRPr="003D307A">
        <w:rPr>
          <w:rFonts w:ascii="Candara" w:hAnsi="Candara" w:cs="Calibri"/>
          <w:sz w:val="22"/>
          <w:szCs w:val="22"/>
        </w:rPr>
        <w:t xml:space="preserve"> The Rev. </w:t>
      </w:r>
      <w:r>
        <w:rPr>
          <w:rFonts w:ascii="Candara" w:hAnsi="Candara" w:cs="Calibri"/>
          <w:sz w:val="22"/>
          <w:szCs w:val="22"/>
        </w:rPr>
        <w:t>Jody Balint</w:t>
      </w:r>
    </w:p>
    <w:p w14:paraId="0C5E14E6" w14:textId="5437D98C" w:rsidR="00FF431B" w:rsidRPr="00FF431B" w:rsidRDefault="00FF431B" w:rsidP="00696358">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696358">
        <w:rPr>
          <w:rFonts w:ascii="Candara" w:hAnsi="Candara"/>
          <w:sz w:val="22"/>
          <w:szCs w:val="22"/>
        </w:rPr>
        <w:t xml:space="preserve">Dean </w:t>
      </w:r>
      <w:proofErr w:type="spellStart"/>
      <w:r w:rsidR="00696358">
        <w:rPr>
          <w:rFonts w:ascii="Candara" w:hAnsi="Candara"/>
          <w:sz w:val="22"/>
          <w:szCs w:val="22"/>
        </w:rPr>
        <w:t>Correia</w:t>
      </w:r>
      <w:proofErr w:type="spellEnd"/>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56DF9D70" w:rsidR="001B1E7E" w:rsidRPr="003D307A" w:rsidRDefault="003D307A" w:rsidP="00696358">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696358">
        <w:rPr>
          <w:rFonts w:ascii="Candara" w:hAnsi="Candara"/>
          <w:sz w:val="22"/>
          <w:szCs w:val="22"/>
        </w:rPr>
        <w:t>Gemma Young</w:t>
      </w:r>
    </w:p>
    <w:p w14:paraId="18700D54" w14:textId="5B1B9AC0" w:rsidR="001B1E7E" w:rsidRDefault="003D307A" w:rsidP="00696358">
      <w:pPr>
        <w:jc w:val="center"/>
        <w:rPr>
          <w:rFonts w:ascii="Candara" w:hAnsi="Candara"/>
          <w:sz w:val="22"/>
          <w:szCs w:val="22"/>
        </w:rPr>
      </w:pPr>
      <w:r w:rsidRPr="003D307A">
        <w:rPr>
          <w:rFonts w:ascii="Candara" w:hAnsi="Candara"/>
          <w:b/>
          <w:bCs/>
          <w:sz w:val="22"/>
          <w:szCs w:val="22"/>
        </w:rPr>
        <w:t>Altar Guild</w:t>
      </w:r>
      <w:r w:rsidR="001B1E7E" w:rsidRPr="003D307A">
        <w:rPr>
          <w:rFonts w:ascii="Candara" w:hAnsi="Candara"/>
          <w:b/>
          <w:bCs/>
          <w:sz w:val="22"/>
          <w:szCs w:val="22"/>
        </w:rPr>
        <w:t>:</w:t>
      </w:r>
      <w:r w:rsidR="001B1E7E" w:rsidRPr="003D307A">
        <w:rPr>
          <w:rFonts w:ascii="Candara" w:hAnsi="Candara"/>
          <w:sz w:val="22"/>
          <w:szCs w:val="22"/>
        </w:rPr>
        <w:t xml:space="preserve"> </w:t>
      </w:r>
      <w:proofErr w:type="spellStart"/>
      <w:r w:rsidR="00696358">
        <w:rPr>
          <w:rFonts w:ascii="Candara" w:hAnsi="Candara"/>
          <w:sz w:val="22"/>
          <w:szCs w:val="22"/>
        </w:rPr>
        <w:t>Gladis</w:t>
      </w:r>
      <w:proofErr w:type="spellEnd"/>
      <w:r w:rsidR="00696358">
        <w:rPr>
          <w:rFonts w:ascii="Candara" w:hAnsi="Candara"/>
          <w:sz w:val="22"/>
          <w:szCs w:val="22"/>
        </w:rPr>
        <w:t xml:space="preserve"> Di Paolo</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36245D">
      <w:footerReference w:type="default" r:id="rId18"/>
      <w:footerReference w:type="firs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05222" w14:textId="77777777" w:rsidR="00ED7BF0" w:rsidRDefault="00ED7BF0" w:rsidP="00580B3B">
      <w:r>
        <w:separator/>
      </w:r>
    </w:p>
  </w:endnote>
  <w:endnote w:type="continuationSeparator" w:id="0">
    <w:p w14:paraId="6BE4CDA3" w14:textId="77777777" w:rsidR="00ED7BF0" w:rsidRDefault="00ED7BF0"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Lato">
    <w:altName w:val="Calibri"/>
    <w:charset w:val="00"/>
    <w:family w:val="swiss"/>
    <w:pitch w:val="variable"/>
    <w:sig w:usb0="00000001" w:usb1="5000ECFF" w:usb2="00000021" w:usb3="00000000" w:csb0="0000019F" w:csb1="00000000"/>
  </w:font>
  <w:font w:name="Castellar">
    <w:panose1 w:val="020A0402060406010301"/>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77777777" w:rsidR="00872DAA" w:rsidRDefault="00872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D0698" w14:textId="77777777" w:rsidR="00E87884" w:rsidRDefault="00E87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978ED" w14:textId="77777777" w:rsidR="00ED7BF0" w:rsidRDefault="00ED7BF0" w:rsidP="00580B3B">
      <w:r>
        <w:separator/>
      </w:r>
    </w:p>
  </w:footnote>
  <w:footnote w:type="continuationSeparator" w:id="0">
    <w:p w14:paraId="5469ED09" w14:textId="77777777" w:rsidR="00ED7BF0" w:rsidRDefault="00ED7BF0"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1FD5"/>
    <w:rsid w:val="00003B4C"/>
    <w:rsid w:val="00013AF2"/>
    <w:rsid w:val="000253F1"/>
    <w:rsid w:val="0003444D"/>
    <w:rsid w:val="00034706"/>
    <w:rsid w:val="00034838"/>
    <w:rsid w:val="00041B02"/>
    <w:rsid w:val="00045837"/>
    <w:rsid w:val="000462A5"/>
    <w:rsid w:val="0005251A"/>
    <w:rsid w:val="00065CB8"/>
    <w:rsid w:val="00071455"/>
    <w:rsid w:val="000730FB"/>
    <w:rsid w:val="00080014"/>
    <w:rsid w:val="00083066"/>
    <w:rsid w:val="000865F3"/>
    <w:rsid w:val="0008738E"/>
    <w:rsid w:val="000964DC"/>
    <w:rsid w:val="000967F2"/>
    <w:rsid w:val="000B0306"/>
    <w:rsid w:val="000B5811"/>
    <w:rsid w:val="000B6B58"/>
    <w:rsid w:val="000B7F51"/>
    <w:rsid w:val="000C0DF4"/>
    <w:rsid w:val="000D3027"/>
    <w:rsid w:val="000E41AD"/>
    <w:rsid w:val="000E7525"/>
    <w:rsid w:val="000E7DE6"/>
    <w:rsid w:val="00101A2A"/>
    <w:rsid w:val="001026B2"/>
    <w:rsid w:val="00102703"/>
    <w:rsid w:val="0010401B"/>
    <w:rsid w:val="001069AB"/>
    <w:rsid w:val="00122EFC"/>
    <w:rsid w:val="00123498"/>
    <w:rsid w:val="00133B09"/>
    <w:rsid w:val="0013622D"/>
    <w:rsid w:val="00150F63"/>
    <w:rsid w:val="001527F4"/>
    <w:rsid w:val="001638C9"/>
    <w:rsid w:val="00163C84"/>
    <w:rsid w:val="001645BE"/>
    <w:rsid w:val="001700CE"/>
    <w:rsid w:val="0017118B"/>
    <w:rsid w:val="001749E8"/>
    <w:rsid w:val="0018494D"/>
    <w:rsid w:val="0018680A"/>
    <w:rsid w:val="00190EA7"/>
    <w:rsid w:val="00191150"/>
    <w:rsid w:val="00192CDA"/>
    <w:rsid w:val="00195EF3"/>
    <w:rsid w:val="001B1E7E"/>
    <w:rsid w:val="001B55C5"/>
    <w:rsid w:val="001C2BF3"/>
    <w:rsid w:val="001C39D3"/>
    <w:rsid w:val="001C4ED5"/>
    <w:rsid w:val="001D3B77"/>
    <w:rsid w:val="001E3BCF"/>
    <w:rsid w:val="001E3D90"/>
    <w:rsid w:val="001E4991"/>
    <w:rsid w:val="001E7D3A"/>
    <w:rsid w:val="001F09AA"/>
    <w:rsid w:val="001F6428"/>
    <w:rsid w:val="001F7F85"/>
    <w:rsid w:val="00201173"/>
    <w:rsid w:val="00202870"/>
    <w:rsid w:val="002208CC"/>
    <w:rsid w:val="00224DF5"/>
    <w:rsid w:val="00225BED"/>
    <w:rsid w:val="0023660B"/>
    <w:rsid w:val="002471DD"/>
    <w:rsid w:val="0026144D"/>
    <w:rsid w:val="00273EE1"/>
    <w:rsid w:val="00291A1F"/>
    <w:rsid w:val="00291C1A"/>
    <w:rsid w:val="002A35DE"/>
    <w:rsid w:val="002A7F47"/>
    <w:rsid w:val="002B362B"/>
    <w:rsid w:val="002D007D"/>
    <w:rsid w:val="002D239D"/>
    <w:rsid w:val="002D3D8A"/>
    <w:rsid w:val="002D4179"/>
    <w:rsid w:val="002D6221"/>
    <w:rsid w:val="002E0DB7"/>
    <w:rsid w:val="002E0E43"/>
    <w:rsid w:val="002E41CE"/>
    <w:rsid w:val="002F3ACB"/>
    <w:rsid w:val="002F6C10"/>
    <w:rsid w:val="00301F26"/>
    <w:rsid w:val="0030743E"/>
    <w:rsid w:val="00311015"/>
    <w:rsid w:val="0031420C"/>
    <w:rsid w:val="00315BDB"/>
    <w:rsid w:val="003178A3"/>
    <w:rsid w:val="0032526E"/>
    <w:rsid w:val="00326F22"/>
    <w:rsid w:val="00333920"/>
    <w:rsid w:val="00353D04"/>
    <w:rsid w:val="00354A2D"/>
    <w:rsid w:val="0036245D"/>
    <w:rsid w:val="00373E1F"/>
    <w:rsid w:val="00397870"/>
    <w:rsid w:val="00397B94"/>
    <w:rsid w:val="003B7613"/>
    <w:rsid w:val="003D267E"/>
    <w:rsid w:val="003D307A"/>
    <w:rsid w:val="003F0789"/>
    <w:rsid w:val="003F2C77"/>
    <w:rsid w:val="003F4454"/>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7498"/>
    <w:rsid w:val="0046220E"/>
    <w:rsid w:val="00466393"/>
    <w:rsid w:val="00487F50"/>
    <w:rsid w:val="00492F2E"/>
    <w:rsid w:val="004934FE"/>
    <w:rsid w:val="00497A06"/>
    <w:rsid w:val="004A238C"/>
    <w:rsid w:val="004A4C3B"/>
    <w:rsid w:val="004B589C"/>
    <w:rsid w:val="004B777C"/>
    <w:rsid w:val="004C4CAE"/>
    <w:rsid w:val="004D56CA"/>
    <w:rsid w:val="004D62E0"/>
    <w:rsid w:val="004E31CC"/>
    <w:rsid w:val="004E3F5A"/>
    <w:rsid w:val="004E40D6"/>
    <w:rsid w:val="004F142B"/>
    <w:rsid w:val="004F68BF"/>
    <w:rsid w:val="004F75D1"/>
    <w:rsid w:val="00511968"/>
    <w:rsid w:val="005138DF"/>
    <w:rsid w:val="00516262"/>
    <w:rsid w:val="00524BF1"/>
    <w:rsid w:val="005349E8"/>
    <w:rsid w:val="00557237"/>
    <w:rsid w:val="0056161D"/>
    <w:rsid w:val="00563248"/>
    <w:rsid w:val="00566DC7"/>
    <w:rsid w:val="00572EB7"/>
    <w:rsid w:val="00574677"/>
    <w:rsid w:val="00574BBC"/>
    <w:rsid w:val="00580B3B"/>
    <w:rsid w:val="00581EBA"/>
    <w:rsid w:val="0059328B"/>
    <w:rsid w:val="005A4723"/>
    <w:rsid w:val="005B543B"/>
    <w:rsid w:val="005C14F6"/>
    <w:rsid w:val="005C2E07"/>
    <w:rsid w:val="005C6AFF"/>
    <w:rsid w:val="005D1064"/>
    <w:rsid w:val="005D2911"/>
    <w:rsid w:val="005D5A43"/>
    <w:rsid w:val="005E1D8B"/>
    <w:rsid w:val="005E486D"/>
    <w:rsid w:val="005F4BED"/>
    <w:rsid w:val="00602FFE"/>
    <w:rsid w:val="00615F1B"/>
    <w:rsid w:val="00632742"/>
    <w:rsid w:val="0064036F"/>
    <w:rsid w:val="00642DB9"/>
    <w:rsid w:val="00643D8A"/>
    <w:rsid w:val="00653976"/>
    <w:rsid w:val="006623E6"/>
    <w:rsid w:val="00671068"/>
    <w:rsid w:val="0067198C"/>
    <w:rsid w:val="00696358"/>
    <w:rsid w:val="006A587B"/>
    <w:rsid w:val="006B0665"/>
    <w:rsid w:val="006C6E3E"/>
    <w:rsid w:val="006D1572"/>
    <w:rsid w:val="006D22B3"/>
    <w:rsid w:val="006D783F"/>
    <w:rsid w:val="006E3E58"/>
    <w:rsid w:val="006E41EB"/>
    <w:rsid w:val="006E7C29"/>
    <w:rsid w:val="006F3F3D"/>
    <w:rsid w:val="00700983"/>
    <w:rsid w:val="00713DDB"/>
    <w:rsid w:val="0071684D"/>
    <w:rsid w:val="0072783F"/>
    <w:rsid w:val="00727974"/>
    <w:rsid w:val="007435E4"/>
    <w:rsid w:val="00743725"/>
    <w:rsid w:val="00753272"/>
    <w:rsid w:val="0075507D"/>
    <w:rsid w:val="0075606E"/>
    <w:rsid w:val="00776275"/>
    <w:rsid w:val="00792D2A"/>
    <w:rsid w:val="00795A78"/>
    <w:rsid w:val="007A07C9"/>
    <w:rsid w:val="007A1518"/>
    <w:rsid w:val="007A4866"/>
    <w:rsid w:val="007B0D63"/>
    <w:rsid w:val="007B43D3"/>
    <w:rsid w:val="007B6A14"/>
    <w:rsid w:val="007C41DC"/>
    <w:rsid w:val="007E1F24"/>
    <w:rsid w:val="007E2B58"/>
    <w:rsid w:val="007E549D"/>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6D79"/>
    <w:rsid w:val="00902D95"/>
    <w:rsid w:val="009066BF"/>
    <w:rsid w:val="00914FD9"/>
    <w:rsid w:val="00931ED4"/>
    <w:rsid w:val="00941757"/>
    <w:rsid w:val="009437D9"/>
    <w:rsid w:val="00946BBE"/>
    <w:rsid w:val="00957C62"/>
    <w:rsid w:val="00957FF4"/>
    <w:rsid w:val="0096104A"/>
    <w:rsid w:val="00961160"/>
    <w:rsid w:val="009611A2"/>
    <w:rsid w:val="009630FA"/>
    <w:rsid w:val="009675BA"/>
    <w:rsid w:val="00976661"/>
    <w:rsid w:val="0098017F"/>
    <w:rsid w:val="0098114E"/>
    <w:rsid w:val="00983B50"/>
    <w:rsid w:val="009855F6"/>
    <w:rsid w:val="009904D1"/>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51256"/>
    <w:rsid w:val="00A560C9"/>
    <w:rsid w:val="00A57077"/>
    <w:rsid w:val="00A609A3"/>
    <w:rsid w:val="00A66C14"/>
    <w:rsid w:val="00A67C9B"/>
    <w:rsid w:val="00A73633"/>
    <w:rsid w:val="00A755E9"/>
    <w:rsid w:val="00A75DAC"/>
    <w:rsid w:val="00A824BA"/>
    <w:rsid w:val="00A874EF"/>
    <w:rsid w:val="00A87B86"/>
    <w:rsid w:val="00A9140C"/>
    <w:rsid w:val="00A91478"/>
    <w:rsid w:val="00A961C3"/>
    <w:rsid w:val="00A96537"/>
    <w:rsid w:val="00AC5774"/>
    <w:rsid w:val="00AD3632"/>
    <w:rsid w:val="00AD5FB0"/>
    <w:rsid w:val="00AD6AC7"/>
    <w:rsid w:val="00AD70E0"/>
    <w:rsid w:val="00AD7D18"/>
    <w:rsid w:val="00AE1B74"/>
    <w:rsid w:val="00AE447D"/>
    <w:rsid w:val="00AF5955"/>
    <w:rsid w:val="00AF691E"/>
    <w:rsid w:val="00B07071"/>
    <w:rsid w:val="00B17F4D"/>
    <w:rsid w:val="00B21243"/>
    <w:rsid w:val="00B26C79"/>
    <w:rsid w:val="00B40970"/>
    <w:rsid w:val="00B41DC3"/>
    <w:rsid w:val="00B47C5E"/>
    <w:rsid w:val="00B52B6B"/>
    <w:rsid w:val="00B56B1B"/>
    <w:rsid w:val="00B63C5C"/>
    <w:rsid w:val="00B64F02"/>
    <w:rsid w:val="00B72830"/>
    <w:rsid w:val="00B84F9D"/>
    <w:rsid w:val="00B93922"/>
    <w:rsid w:val="00B9509F"/>
    <w:rsid w:val="00BA10F1"/>
    <w:rsid w:val="00BB445E"/>
    <w:rsid w:val="00BC0A52"/>
    <w:rsid w:val="00BC1F48"/>
    <w:rsid w:val="00BC45E8"/>
    <w:rsid w:val="00BC4D34"/>
    <w:rsid w:val="00BC5D2B"/>
    <w:rsid w:val="00BD531A"/>
    <w:rsid w:val="00BD63E5"/>
    <w:rsid w:val="00BE2DDB"/>
    <w:rsid w:val="00BF104D"/>
    <w:rsid w:val="00BF73B7"/>
    <w:rsid w:val="00BF7F99"/>
    <w:rsid w:val="00C00533"/>
    <w:rsid w:val="00C00947"/>
    <w:rsid w:val="00C0737D"/>
    <w:rsid w:val="00C16C14"/>
    <w:rsid w:val="00C24F96"/>
    <w:rsid w:val="00C25D1F"/>
    <w:rsid w:val="00C36E3E"/>
    <w:rsid w:val="00C45169"/>
    <w:rsid w:val="00C743F0"/>
    <w:rsid w:val="00C95DC8"/>
    <w:rsid w:val="00CA0CF2"/>
    <w:rsid w:val="00CB0038"/>
    <w:rsid w:val="00CD262E"/>
    <w:rsid w:val="00CD417D"/>
    <w:rsid w:val="00CF4952"/>
    <w:rsid w:val="00CF6527"/>
    <w:rsid w:val="00D01B15"/>
    <w:rsid w:val="00D05257"/>
    <w:rsid w:val="00D10831"/>
    <w:rsid w:val="00D213A7"/>
    <w:rsid w:val="00D42A13"/>
    <w:rsid w:val="00D61DF5"/>
    <w:rsid w:val="00D658E9"/>
    <w:rsid w:val="00D65AE9"/>
    <w:rsid w:val="00D662AC"/>
    <w:rsid w:val="00D70DA2"/>
    <w:rsid w:val="00D800CA"/>
    <w:rsid w:val="00D86F3D"/>
    <w:rsid w:val="00D87029"/>
    <w:rsid w:val="00D8789D"/>
    <w:rsid w:val="00D972DB"/>
    <w:rsid w:val="00DA654F"/>
    <w:rsid w:val="00DA6618"/>
    <w:rsid w:val="00DC232F"/>
    <w:rsid w:val="00DC353E"/>
    <w:rsid w:val="00DC676E"/>
    <w:rsid w:val="00DC67CC"/>
    <w:rsid w:val="00DD11DF"/>
    <w:rsid w:val="00DD2EBF"/>
    <w:rsid w:val="00DD4D36"/>
    <w:rsid w:val="00DD64EB"/>
    <w:rsid w:val="00DF4AB8"/>
    <w:rsid w:val="00DF697A"/>
    <w:rsid w:val="00E03775"/>
    <w:rsid w:val="00E113A6"/>
    <w:rsid w:val="00E115CA"/>
    <w:rsid w:val="00E1642E"/>
    <w:rsid w:val="00E174E0"/>
    <w:rsid w:val="00E2373E"/>
    <w:rsid w:val="00E2710D"/>
    <w:rsid w:val="00E33FCA"/>
    <w:rsid w:val="00E37687"/>
    <w:rsid w:val="00E4323E"/>
    <w:rsid w:val="00E44249"/>
    <w:rsid w:val="00E634CF"/>
    <w:rsid w:val="00E65EC5"/>
    <w:rsid w:val="00E66A43"/>
    <w:rsid w:val="00E76A0A"/>
    <w:rsid w:val="00E8559A"/>
    <w:rsid w:val="00E87884"/>
    <w:rsid w:val="00E91E0A"/>
    <w:rsid w:val="00E97658"/>
    <w:rsid w:val="00EA1A7C"/>
    <w:rsid w:val="00EB05E2"/>
    <w:rsid w:val="00EB1293"/>
    <w:rsid w:val="00EB454F"/>
    <w:rsid w:val="00EC0EF4"/>
    <w:rsid w:val="00EC5475"/>
    <w:rsid w:val="00ED7BF0"/>
    <w:rsid w:val="00F018EB"/>
    <w:rsid w:val="00F03AE1"/>
    <w:rsid w:val="00F0564A"/>
    <w:rsid w:val="00F11C5B"/>
    <w:rsid w:val="00F31866"/>
    <w:rsid w:val="00F53439"/>
    <w:rsid w:val="00F5753E"/>
    <w:rsid w:val="00F64FBD"/>
    <w:rsid w:val="00F67933"/>
    <w:rsid w:val="00F71822"/>
    <w:rsid w:val="00F761C4"/>
    <w:rsid w:val="00FA047F"/>
    <w:rsid w:val="00FA0741"/>
    <w:rsid w:val="00FA3375"/>
    <w:rsid w:val="00FB3E24"/>
    <w:rsid w:val="00FB5F77"/>
    <w:rsid w:val="00FC227C"/>
    <w:rsid w:val="00FC5188"/>
    <w:rsid w:val="00FC6010"/>
    <w:rsid w:val="00FD5D71"/>
    <w:rsid w:val="00FD622C"/>
    <w:rsid w:val="00FF31AA"/>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semiHidden/>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semiHidden/>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www.maxpixel.net/Harvest-Cornucopia-Fruit-Autumn-Thanksgiving-371924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91CAA-1453-4236-89CE-985531549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Pages>
  <Words>2688</Words>
  <Characters>1532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8</cp:revision>
  <cp:lastPrinted>2020-10-09T21:51:00Z</cp:lastPrinted>
  <dcterms:created xsi:type="dcterms:W3CDTF">2020-10-07T01:23:00Z</dcterms:created>
  <dcterms:modified xsi:type="dcterms:W3CDTF">2020-10-09T22:01:00Z</dcterms:modified>
</cp:coreProperties>
</file>